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56469C68" w:rsidR="00B70F12" w:rsidRPr="00B905EC" w:rsidRDefault="00B70F12" w:rsidP="00A7538F">
      <w:pPr>
        <w:shd w:val="clear" w:color="auto" w:fill="FFFFFF"/>
        <w:spacing w:after="0"/>
        <w:jc w:val="center"/>
        <w:rPr>
          <w:rFonts w:cstheme="minorHAnsi"/>
          <w:b/>
          <w:bCs/>
          <w:color w:val="0000FF"/>
          <w:sz w:val="36"/>
          <w:szCs w:val="36"/>
          <w:lang w:val="en"/>
        </w:rPr>
      </w:pPr>
      <w:r w:rsidRPr="00B905EC">
        <w:rPr>
          <w:rFonts w:cstheme="minorHAnsi"/>
          <w:b/>
          <w:bCs/>
          <w:color w:val="0000FF"/>
          <w:sz w:val="36"/>
          <w:szCs w:val="36"/>
          <w:lang w:val="en"/>
        </w:rPr>
        <w:t>REGULATIONS ON TRAINING AND ACADEMICS AT UNDERGRADUATE AND COLLEGE LEVELS</w:t>
      </w:r>
    </w:p>
    <w:p w14:paraId="6DEB2E46" w14:textId="77777777" w:rsidR="00B70F12" w:rsidRPr="00B905EC" w:rsidRDefault="00B70F12" w:rsidP="00A7538F">
      <w:pPr>
        <w:shd w:val="clear" w:color="auto" w:fill="FFFFFF"/>
        <w:spacing w:after="0"/>
        <w:jc w:val="center"/>
        <w:rPr>
          <w:rFonts w:eastAsia="Times New Roman" w:cstheme="minorHAnsi"/>
          <w:color w:val="333333"/>
          <w:sz w:val="21"/>
          <w:szCs w:val="21"/>
        </w:rPr>
      </w:pPr>
    </w:p>
    <w:p w14:paraId="50DEC6DC" w14:textId="21848E85" w:rsidR="00B70F12" w:rsidRPr="00B905EC" w:rsidRDefault="00191F21" w:rsidP="00A86598">
      <w:pPr>
        <w:jc w:val="center"/>
        <w:rPr>
          <w:rFonts w:cstheme="minorHAnsi"/>
          <w:sz w:val="21"/>
          <w:szCs w:val="21"/>
        </w:rPr>
      </w:pPr>
      <w:r w:rsidRPr="00B905EC">
        <w:rPr>
          <w:rFonts w:cstheme="minorHAnsi"/>
          <w:lang w:val="en"/>
        </w:rPr>
        <w:t xml:space="preserve">Issued together with </w:t>
      </w:r>
      <w:r w:rsidR="00010419" w:rsidRPr="00B905EC">
        <w:rPr>
          <w:rFonts w:cstheme="minorHAnsi"/>
          <w:lang w:val="en"/>
        </w:rPr>
        <w:t>Decision</w:t>
      </w:r>
      <w:r w:rsidRPr="00B905EC">
        <w:rPr>
          <w:rFonts w:cstheme="minorHAnsi"/>
          <w:lang w:val="en"/>
        </w:rPr>
        <w:t xml:space="preserve"> </w:t>
      </w:r>
      <w:r w:rsidR="00010419" w:rsidRPr="00B905EC">
        <w:rPr>
          <w:rFonts w:cstheme="minorHAnsi"/>
        </w:rPr>
        <w:t>number</w:t>
      </w:r>
      <w:r w:rsidR="00B70F12" w:rsidRPr="00B905EC">
        <w:rPr>
          <w:rFonts w:cstheme="minorHAnsi"/>
        </w:rPr>
        <w:t xml:space="preserve"> 3502/Q</w:t>
      </w:r>
      <w:r w:rsidR="00010419" w:rsidRPr="00B905EC">
        <w:rPr>
          <w:rFonts w:cstheme="minorHAnsi"/>
        </w:rPr>
        <w:t>D</w:t>
      </w:r>
      <w:r w:rsidR="00B70F12" w:rsidRPr="00B905EC">
        <w:rPr>
          <w:rFonts w:cstheme="minorHAnsi"/>
        </w:rPr>
        <w:t>-</w:t>
      </w:r>
      <w:r w:rsidR="00010419" w:rsidRPr="00B905EC">
        <w:rPr>
          <w:rFonts w:cstheme="minorHAnsi"/>
        </w:rPr>
        <w:t>D</w:t>
      </w:r>
      <w:r w:rsidR="00B70F12" w:rsidRPr="00B905EC">
        <w:rPr>
          <w:rFonts w:cstheme="minorHAnsi"/>
        </w:rPr>
        <w:t>HBK-</w:t>
      </w:r>
      <w:r w:rsidR="00010419" w:rsidRPr="00B905EC">
        <w:rPr>
          <w:rFonts w:cstheme="minorHAnsi"/>
        </w:rPr>
        <w:t>D</w:t>
      </w:r>
      <w:r w:rsidR="00B70F12" w:rsidRPr="00B905EC">
        <w:rPr>
          <w:rFonts w:cstheme="minorHAnsi"/>
        </w:rPr>
        <w:t>T, 25/11/2015</w:t>
      </w:r>
    </w:p>
    <w:p w14:paraId="0D7FB5CD" w14:textId="71F54571" w:rsidR="00B70F12" w:rsidRPr="00B905EC" w:rsidRDefault="00010419" w:rsidP="00A86598">
      <w:pPr>
        <w:jc w:val="center"/>
        <w:rPr>
          <w:rFonts w:cstheme="minorHAnsi"/>
        </w:rPr>
      </w:pPr>
      <w:r w:rsidRPr="00B905EC">
        <w:rPr>
          <w:rFonts w:cstheme="minorHAnsi"/>
          <w:sz w:val="21"/>
          <w:szCs w:val="21"/>
        </w:rPr>
        <w:t xml:space="preserve">Updated following </w:t>
      </w:r>
      <w:r w:rsidRPr="00B905EC">
        <w:rPr>
          <w:rFonts w:cstheme="minorHAnsi"/>
          <w:lang w:val="en"/>
        </w:rPr>
        <w:t xml:space="preserve">Decision </w:t>
      </w:r>
      <w:r w:rsidRPr="00B905EC">
        <w:rPr>
          <w:rFonts w:cstheme="minorHAnsi"/>
        </w:rPr>
        <w:t>number</w:t>
      </w:r>
      <w:r w:rsidR="00B70F12" w:rsidRPr="00B905EC">
        <w:rPr>
          <w:rFonts w:cstheme="minorHAnsi"/>
          <w:sz w:val="21"/>
          <w:szCs w:val="21"/>
        </w:rPr>
        <w:t> </w:t>
      </w:r>
      <w:hyperlink r:id="rId5" w:history="1">
        <w:r w:rsidR="00B70F12" w:rsidRPr="00B905EC">
          <w:rPr>
            <w:rFonts w:cstheme="minorHAnsi"/>
            <w:color w:val="428BCA"/>
            <w:sz w:val="21"/>
            <w:szCs w:val="21"/>
          </w:rPr>
          <w:t>553</w:t>
        </w:r>
        <w:r w:rsidR="00B70F12" w:rsidRPr="00B905EC">
          <w:rPr>
            <w:rFonts w:cstheme="minorHAnsi"/>
            <w:color w:val="428BCA"/>
          </w:rPr>
          <w:t>/</w:t>
        </w:r>
        <w:r w:rsidRPr="00B905EC">
          <w:rPr>
            <w:rFonts w:cstheme="minorHAnsi"/>
            <w:color w:val="428BCA"/>
          </w:rPr>
          <w:t>D</w:t>
        </w:r>
        <w:r w:rsidR="00B70F12" w:rsidRPr="00B905EC">
          <w:rPr>
            <w:rFonts w:cstheme="minorHAnsi"/>
            <w:color w:val="428BCA"/>
          </w:rPr>
          <w:t>HBK-</w:t>
        </w:r>
        <w:r w:rsidRPr="00B905EC">
          <w:rPr>
            <w:rFonts w:cstheme="minorHAnsi"/>
            <w:color w:val="428BCA"/>
          </w:rPr>
          <w:t>D</w:t>
        </w:r>
        <w:r w:rsidR="00B70F12" w:rsidRPr="00B905EC">
          <w:rPr>
            <w:rFonts w:cstheme="minorHAnsi"/>
            <w:color w:val="428BCA"/>
          </w:rPr>
          <w:t>T, 07/03/2017</w:t>
        </w:r>
      </w:hyperlink>
      <w:r w:rsidR="00B70F12" w:rsidRPr="00B905EC">
        <w:rPr>
          <w:rFonts w:cstheme="minorHAnsi"/>
          <w:sz w:val="21"/>
          <w:szCs w:val="21"/>
        </w:rPr>
        <w:t xml:space="preserve">, </w:t>
      </w:r>
      <w:hyperlink r:id="rId6" w:history="1">
        <w:r w:rsidR="00B70F12" w:rsidRPr="00B905EC">
          <w:rPr>
            <w:rFonts w:cstheme="minorHAnsi"/>
            <w:color w:val="428BCA"/>
            <w:sz w:val="21"/>
            <w:szCs w:val="21"/>
          </w:rPr>
          <w:t>221/</w:t>
        </w:r>
        <w:r w:rsidRPr="00B905EC">
          <w:rPr>
            <w:rFonts w:cstheme="minorHAnsi"/>
            <w:color w:val="428BCA"/>
            <w:sz w:val="21"/>
            <w:szCs w:val="21"/>
          </w:rPr>
          <w:t>D</w:t>
        </w:r>
        <w:r w:rsidR="00B70F12" w:rsidRPr="00B905EC">
          <w:rPr>
            <w:rFonts w:cstheme="minorHAnsi"/>
            <w:color w:val="428BCA"/>
            <w:sz w:val="21"/>
            <w:szCs w:val="21"/>
          </w:rPr>
          <w:t>HBK-</w:t>
        </w:r>
        <w:r w:rsidRPr="00B905EC">
          <w:rPr>
            <w:rFonts w:cstheme="minorHAnsi"/>
            <w:color w:val="428BCA"/>
            <w:sz w:val="21"/>
            <w:szCs w:val="21"/>
          </w:rPr>
          <w:t>D</w:t>
        </w:r>
        <w:r w:rsidR="00B70F12" w:rsidRPr="00B905EC">
          <w:rPr>
            <w:rFonts w:cstheme="minorHAnsi"/>
            <w:color w:val="428BCA"/>
            <w:sz w:val="21"/>
            <w:szCs w:val="21"/>
          </w:rPr>
          <w:t>T, 24/01/2018</w:t>
        </w:r>
      </w:hyperlink>
      <w:r w:rsidR="00B70F12" w:rsidRPr="00B905EC">
        <w:rPr>
          <w:rFonts w:cstheme="minorHAnsi"/>
          <w:sz w:val="21"/>
          <w:szCs w:val="21"/>
        </w:rPr>
        <w:t>, </w:t>
      </w:r>
      <w:r w:rsidRPr="00B905EC">
        <w:rPr>
          <w:rFonts w:cstheme="minorHAnsi"/>
          <w:sz w:val="21"/>
          <w:szCs w:val="21"/>
        </w:rPr>
        <w:t xml:space="preserve"> </w:t>
      </w:r>
      <w:hyperlink r:id="rId7" w:history="1">
        <w:r w:rsidR="00B70F12" w:rsidRPr="00B905EC">
          <w:rPr>
            <w:rFonts w:cstheme="minorHAnsi"/>
            <w:color w:val="428BCA"/>
            <w:sz w:val="21"/>
            <w:szCs w:val="21"/>
          </w:rPr>
          <w:t>2882/ĐHBK-ĐT 10/10/2018</w:t>
        </w:r>
      </w:hyperlink>
      <w:r w:rsidR="00B70F12" w:rsidRPr="00B905EC">
        <w:rPr>
          <w:rFonts w:cstheme="minorHAnsi"/>
        </w:rPr>
        <w:t>, </w:t>
      </w:r>
      <w:hyperlink r:id="rId8" w:history="1">
        <w:r w:rsidR="00B70F12" w:rsidRPr="00B905EC">
          <w:rPr>
            <w:rFonts w:cstheme="minorHAnsi"/>
            <w:color w:val="428BCA"/>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r w:rsidRPr="00B905EC">
          <w:rPr>
            <w:rFonts w:cstheme="minorHAnsi"/>
            <w:color w:val="428BCA"/>
          </w:rPr>
          <w:t xml:space="preserve"> </w:t>
        </w:r>
        <w:r w:rsidR="00B70F12" w:rsidRPr="00B905EC">
          <w:rPr>
            <w:rFonts w:cstheme="minorHAnsi"/>
            <w:color w:val="428BCA"/>
          </w:rPr>
          <w:t>2544</w:t>
        </w:r>
        <w:r w:rsidR="00B905EC" w:rsidRPr="00B905EC">
          <w:rPr>
            <w:rFonts w:cstheme="minorHAnsi"/>
            <w:color w:val="428BCA"/>
          </w:rPr>
          <w:t xml:space="preserve"> </w:t>
        </w:r>
        <w:r w:rsidR="00B70F12" w:rsidRPr="00B905EC">
          <w:rPr>
            <w:rFonts w:cstheme="minorHAnsi"/>
            <w:color w:val="428BCA"/>
          </w:rPr>
          <w:t>10/08/2019</w:t>
        </w:r>
      </w:hyperlink>
      <w:r w:rsidR="00B70F12" w:rsidRPr="00B905EC">
        <w:rPr>
          <w:rFonts w:cstheme="minorHAnsi"/>
        </w:rPr>
        <w:t> </w:t>
      </w:r>
      <w:r w:rsidRPr="00B905EC">
        <w:rPr>
          <w:rFonts w:cstheme="minorHAnsi"/>
        </w:rPr>
        <w:t>and</w:t>
      </w:r>
      <w:r w:rsidR="00B70F12" w:rsidRPr="00B905EC">
        <w:rPr>
          <w:rFonts w:cstheme="minorHAnsi"/>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hyperlink r:id="rId9" w:history="1">
        <w:r w:rsidR="00B70F12" w:rsidRPr="00B905EC">
          <w:rPr>
            <w:rFonts w:cstheme="minorHAnsi"/>
            <w:color w:val="428BCA"/>
          </w:rPr>
          <w:t>3879</w:t>
        </w:r>
        <w:r w:rsidRPr="00B905EC">
          <w:rPr>
            <w:rFonts w:cstheme="minorHAnsi"/>
            <w:color w:val="428BCA"/>
          </w:rPr>
          <w:t xml:space="preserve"> </w:t>
        </w:r>
        <w:r w:rsidR="00B70F12" w:rsidRPr="00B905EC">
          <w:rPr>
            <w:rFonts w:cstheme="minorHAnsi"/>
            <w:color w:val="428BCA"/>
          </w:rPr>
          <w:t>22/11/2019</w:t>
        </w:r>
      </w:hyperlink>
      <w:r w:rsidR="00B70F12" w:rsidRPr="00B905EC">
        <w:rPr>
          <w:rFonts w:cstheme="minorHAnsi"/>
          <w:sz w:val="21"/>
          <w:szCs w:val="21"/>
        </w:rPr>
        <w:t> </w:t>
      </w:r>
      <w:r w:rsidRPr="00B905EC">
        <w:rPr>
          <w:rFonts w:cstheme="minorHAnsi"/>
        </w:rPr>
        <w:t>by the Pricipal of Ho Chi Minh City University of Technology</w:t>
      </w:r>
    </w:p>
    <w:p w14:paraId="6975F2FD" w14:textId="55AFFE12" w:rsidR="00B905EC" w:rsidRPr="00B905EC" w:rsidRDefault="00B905EC" w:rsidP="00A86598">
      <w:pPr>
        <w:jc w:val="center"/>
        <w:rPr>
          <w:rFonts w:cstheme="minorHAnsi"/>
          <w:sz w:val="21"/>
          <w:szCs w:val="21"/>
        </w:rPr>
      </w:pPr>
      <w:r w:rsidRPr="00B905EC">
        <w:rPr>
          <w:rFonts w:cstheme="minorHAnsi"/>
        </w:rPr>
        <w:t xml:space="preserve">English translation of the original </w:t>
      </w:r>
      <w:r>
        <w:rPr>
          <w:rFonts w:cstheme="minorHAnsi"/>
        </w:rPr>
        <w:t xml:space="preserve">regulations, published at </w:t>
      </w:r>
      <w:hyperlink r:id="rId10" w:history="1">
        <w:r w:rsidRPr="00B905EC">
          <w:rPr>
            <w:rStyle w:val="Hyperlink"/>
            <w:rFonts w:cstheme="minorHAnsi"/>
          </w:rPr>
          <w:t>http://www.aao.hcmut.edu.vn/index.php?route=catalog/chitietsv&amp;path=90&amp;tid=1658</w:t>
        </w:r>
      </w:hyperlink>
    </w:p>
    <w:p w14:paraId="776E1EB5" w14:textId="77777777" w:rsidR="00B70F12" w:rsidRPr="00B70F12" w:rsidRDefault="00B70F12" w:rsidP="00B70F12">
      <w:pPr>
        <w:shd w:val="clear" w:color="auto" w:fill="FFFFFF"/>
        <w:spacing w:after="0" w:line="242" w:lineRule="atLeast"/>
        <w:jc w:val="center"/>
        <w:rPr>
          <w:rFonts w:eastAsia="Times New Roman" w:cstheme="minorHAnsi"/>
          <w:color w:val="333333"/>
          <w:sz w:val="21"/>
          <w:szCs w:val="21"/>
        </w:rPr>
      </w:pPr>
      <w:r w:rsidRPr="00B70F12">
        <w:rPr>
          <w:rFonts w:eastAsia="Times New Roman" w:cstheme="minorHAnsi"/>
          <w:color w:val="333333"/>
          <w:sz w:val="21"/>
          <w:szCs w:val="21"/>
        </w:rPr>
        <w:t> </w:t>
      </w:r>
    </w:p>
    <w:p w14:paraId="76A7321A" w14:textId="7CAAE3E8" w:rsidR="00010419" w:rsidRPr="00B70F12" w:rsidRDefault="00B70F12" w:rsidP="00EB7FDA">
      <w:pPr>
        <w:pStyle w:val="Heading1"/>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AD013C">
      <w:pPr>
        <w:pStyle w:val="Heading2"/>
        <w:rPr>
          <w:rFonts w:eastAsia="Times New Roman"/>
        </w:rPr>
      </w:pPr>
      <w:r w:rsidRPr="00B70F12">
        <w:rPr>
          <w:lang w:val="en"/>
        </w:rPr>
        <w:t>Article 1. Scope of adjustment and applicable objects</w:t>
      </w:r>
    </w:p>
    <w:p w14:paraId="27E104EF" w14:textId="77777777" w:rsidR="003D0450" w:rsidRPr="00B70F12" w:rsidRDefault="003D0450" w:rsidP="00AB4B83">
      <w:pPr>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AB4B83">
      <w:pPr>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D46D3">
      <w:pPr>
        <w:pStyle w:val="Heading2"/>
        <w:rPr>
          <w:lang w:val="en"/>
        </w:rPr>
      </w:pPr>
      <w:r w:rsidRPr="00B70F12">
        <w:rPr>
          <w:lang w:val="en"/>
        </w:rPr>
        <w:t>Article 2. Educational programs</w:t>
      </w:r>
    </w:p>
    <w:p w14:paraId="4A20AE51" w14:textId="77777777" w:rsidR="00AB4B83" w:rsidRPr="00AB4B83" w:rsidRDefault="00AB4B83" w:rsidP="00AB4B83">
      <w:r w:rsidRPr="00AB4B83">
        <w:t>The educational program (EP) at the university and college level includes knowledge of two blocks:</w:t>
      </w:r>
    </w:p>
    <w:p w14:paraId="4DCF1546" w14:textId="77777777" w:rsidR="00AB4B83" w:rsidRPr="00AB4B83" w:rsidRDefault="00AB4B83" w:rsidP="00AB4B83">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AB4B83">
      <w:r w:rsidRPr="00AB4B83">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AB4B83">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AB4B83">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AB4B83">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AB4B83">
      <w:r w:rsidRPr="00AB4B83">
        <w:lastRenderedPageBreak/>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9B3D21">
      <w:pPr>
        <w:pStyle w:val="Heading2"/>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49494636" w14:textId="5487512F" w:rsidR="00AB4B83" w:rsidRDefault="00AB4B83" w:rsidP="00AB4B83">
      <w:r w:rsidRPr="00AB4B83">
        <w:rPr>
          <w:rStyle w:val="Heading3Char"/>
          <w:lang w:val="en"/>
        </w:rPr>
        <w:t>3.1 Subject</w:t>
      </w:r>
      <w:r w:rsidRPr="00AB4B83">
        <w:rPr>
          <w:rStyle w:val="Heading3Char"/>
          <w:lang w:val="en"/>
        </w:rPr>
        <w:br/>
      </w: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AB4B83">
      <w:r>
        <w:t>- Teaching theory: organized into subject classes;</w:t>
      </w:r>
    </w:p>
    <w:p w14:paraId="6F012A44" w14:textId="1B282383" w:rsidR="00AB4B83" w:rsidRDefault="00AB4B83" w:rsidP="00AB4B83">
      <w:r>
        <w:t>- Teaching, practical guidance, exercises, discussions: organized in general classes or divided into separate groups;</w:t>
      </w:r>
    </w:p>
    <w:p w14:paraId="3BAB36FF" w14:textId="05D6C3F4" w:rsidR="00AB4B83" w:rsidRDefault="00AB4B83" w:rsidP="00AB4B83">
      <w:r>
        <w:t>- Teaching experiments, practicing in laboratories, workshops;</w:t>
      </w:r>
    </w:p>
    <w:p w14:paraId="17B11A07" w14:textId="6DD4553C" w:rsidR="00AB4B83" w:rsidRDefault="00AB4B83" w:rsidP="00AB4B83">
      <w:r>
        <w:t>- Guide internships, graduate internships at external institutions;</w:t>
      </w:r>
    </w:p>
    <w:p w14:paraId="39392216" w14:textId="28F19AD1" w:rsidR="00AB4B83" w:rsidRDefault="00AB4B83" w:rsidP="00AB4B83">
      <w:r>
        <w:t>- Guide projects, essay reports, large assignments;</w:t>
      </w:r>
    </w:p>
    <w:p w14:paraId="4C6D31BE" w14:textId="5CE71A87" w:rsidR="00AB4B83" w:rsidRDefault="00AB4B83" w:rsidP="00AB4B83">
      <w:r>
        <w:t>- Guide and evaluate graduation theses, graduation essays; subject study and graduation exam.</w:t>
      </w:r>
    </w:p>
    <w:p w14:paraId="4A5C0669" w14:textId="57CCFB5F" w:rsidR="00AB4B83" w:rsidRDefault="00AB4B83" w:rsidP="00AB4B83">
      <w:r>
        <w:t>Each subject has a subject number with a specified number of credits. Some subjects have prerequisite courses, pre-courses or parallel subjects (see Clause 6).</w:t>
      </w:r>
    </w:p>
    <w:p w14:paraId="02A5E697" w14:textId="664249F8" w:rsidR="00AB4B83" w:rsidRDefault="00AB4B83" w:rsidP="00AB4B83">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AB4B83">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AB4B83">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AB4B83">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5241AAAB" w14:textId="77777777" w:rsidR="00AB4B83" w:rsidRDefault="00AB4B83" w:rsidP="00AB4B83">
      <w:r w:rsidRPr="00AB4B83">
        <w:rPr>
          <w:rStyle w:val="Heading3Char"/>
          <w:lang w:val="en"/>
        </w:rPr>
        <w:t>3.3 Credits</w:t>
      </w:r>
      <w:r w:rsidRPr="00AB4B83">
        <w:rPr>
          <w:rStyle w:val="Heading3Char"/>
          <w:lang w:val="en"/>
        </w:rPr>
        <w:br/>
      </w:r>
      <w:r>
        <w:t>Credit is a standard unit used to quantify the learning volume of students. One credit is equal to 15 theory lessons (equivalent to one class period/week in the main semester of 15 weeks); 30 periods of practice and experiment; 45-90 hours to visit the internship at the facility; 45-60 hours of writing essays, major assignments, projects, graduation theses, graduation theses. One lesson is equal to 50 minutes.</w:t>
      </w:r>
    </w:p>
    <w:p w14:paraId="3C3D4613" w14:textId="77777777" w:rsidR="00AB4B83" w:rsidRDefault="00AB4B83" w:rsidP="00AB4B83"/>
    <w:p w14:paraId="0B37E2C8" w14:textId="77777777" w:rsidR="00AB4B83" w:rsidRDefault="00AB4B83" w:rsidP="00AB4B83">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AB4B83">
      <w:pPr>
        <w:pStyle w:val="Heading1"/>
        <w:rPr>
          <w:rFonts w:eastAsia="Times New Roman"/>
        </w:rPr>
      </w:pPr>
      <w:r w:rsidRPr="00B70F12">
        <w:rPr>
          <w:lang w:val="en"/>
        </w:rPr>
        <w:lastRenderedPageBreak/>
        <w:t>CHAPTER II. TRAINING ORGANIZATION</w:t>
      </w:r>
    </w:p>
    <w:p w14:paraId="53B9CB0D" w14:textId="77777777" w:rsidR="00AB4B83" w:rsidRPr="00B70F12" w:rsidRDefault="00AB4B83" w:rsidP="00013A1A">
      <w:pPr>
        <w:pStyle w:val="Heading2"/>
        <w:rPr>
          <w:rFonts w:eastAsia="Times New Roman"/>
        </w:rPr>
      </w:pPr>
      <w:r w:rsidRPr="00B70F12">
        <w:rPr>
          <w:lang w:val="en"/>
        </w:rPr>
        <w:t>Article 4. Student</w:t>
      </w:r>
    </w:p>
    <w:p w14:paraId="1983136B" w14:textId="77777777" w:rsidR="00AB4B83" w:rsidRDefault="00B70F12" w:rsidP="00AB4B83">
      <w:r w:rsidRPr="00B70F12">
        <w:rPr>
          <w:rStyle w:val="Heading3Char"/>
        </w:rPr>
        <w:t xml:space="preserve">4.1 </w:t>
      </w:r>
      <w:r w:rsidR="00AB4B83">
        <w:rPr>
          <w:rStyle w:val="Heading3Char"/>
        </w:rPr>
        <w:t>Types of students</w:t>
      </w:r>
      <w:r w:rsidRPr="00B70F12">
        <w:rPr>
          <w:rStyle w:val="Heading3Char"/>
        </w:rPr>
        <w:br/>
      </w:r>
      <w:r w:rsidR="00AB4B83">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AB4B83">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AB4B83">
      <w:r>
        <w:t>- Regular college students</w:t>
      </w:r>
    </w:p>
    <w:p w14:paraId="77D5FEE3" w14:textId="77777777" w:rsidR="00AB4B83" w:rsidRDefault="00AB4B83" w:rsidP="00AB4B83">
      <w:r>
        <w:t>- Regular university students with a second degree</w:t>
      </w:r>
    </w:p>
    <w:p w14:paraId="0A775E38" w14:textId="77777777" w:rsidR="00AB4B83" w:rsidRDefault="00AB4B83" w:rsidP="00AB4B83">
      <w:r>
        <w:t>- University students work while studying (VLVH)</w:t>
      </w:r>
    </w:p>
    <w:p w14:paraId="0C02A29D" w14:textId="77777777" w:rsidR="00AB4B83" w:rsidRDefault="00AB4B83" w:rsidP="00AB4B83">
      <w:r>
        <w:t>- University students in the form of Distance Learning (DTTXa)</w:t>
      </w:r>
    </w:p>
    <w:p w14:paraId="157C982B" w14:textId="77777777" w:rsidR="00AB4B83" w:rsidRDefault="00AB4B83" w:rsidP="00AB4B83">
      <w:r>
        <w:t>- International affiliated students (study phase 1 at HCMUT, phase 2 at affiliated schools abroad and awarded degrees by affiliated schools)</w:t>
      </w:r>
    </w:p>
    <w:p w14:paraId="0FCFC8BE" w14:textId="77777777" w:rsidR="00AB4B83" w:rsidRDefault="00AB4B83" w:rsidP="00AB4B83">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AB4B83">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AB4B83">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6ABA1E44" w14:textId="77777777" w:rsidR="00B512D6" w:rsidRPr="00B512D6" w:rsidRDefault="00B70F12" w:rsidP="00B512D6">
      <w:r w:rsidRPr="00B70F12">
        <w:rPr>
          <w:rStyle w:val="Heading3Char"/>
        </w:rPr>
        <w:t xml:space="preserve">4.2 </w:t>
      </w:r>
      <w:r w:rsidR="00B512D6" w:rsidRPr="00B512D6">
        <w:rPr>
          <w:rStyle w:val="Heading3Char"/>
        </w:rPr>
        <w:t>Training year classification</w:t>
      </w:r>
      <w:r w:rsidRPr="00B70F12">
        <w:rPr>
          <w:rStyle w:val="Heading3Char"/>
        </w:rPr>
        <w:br/>
      </w:r>
      <w:r w:rsidR="00B512D6" w:rsidRPr="00B512D6">
        <w:t>After each semester, students are classified the training year according to the number of accumulated credits (TCTL) as follows:</w:t>
      </w:r>
    </w:p>
    <w:p w14:paraId="7540CAC9" w14:textId="77777777" w:rsidR="00B512D6" w:rsidRPr="00B512D6" w:rsidRDefault="00B512D6" w:rsidP="00B512D6">
      <w:pPr>
        <w:ind w:left="720"/>
      </w:pPr>
      <w:r w:rsidRPr="00B512D6">
        <w:t>- First year students: less than 28 credits</w:t>
      </w:r>
    </w:p>
    <w:p w14:paraId="78AE23C5" w14:textId="77777777" w:rsidR="00B512D6" w:rsidRPr="00B512D6" w:rsidRDefault="00B512D6" w:rsidP="00B512D6">
      <w:pPr>
        <w:ind w:left="720"/>
      </w:pPr>
      <w:r w:rsidRPr="00B512D6">
        <w:t>- Second year students: from 28 to less than 56 credits</w:t>
      </w:r>
    </w:p>
    <w:p w14:paraId="353ED6A9" w14:textId="77777777" w:rsidR="00B512D6" w:rsidRPr="00B512D6" w:rsidRDefault="00B512D6" w:rsidP="00B512D6">
      <w:pPr>
        <w:ind w:left="720"/>
      </w:pPr>
      <w:r w:rsidRPr="00B512D6">
        <w:t>- Third year students: from 56 to less than 80 credits</w:t>
      </w:r>
    </w:p>
    <w:p w14:paraId="7B447903" w14:textId="77777777" w:rsidR="00B512D6" w:rsidRPr="00B512D6" w:rsidRDefault="00B512D6" w:rsidP="00B512D6">
      <w:pPr>
        <w:ind w:left="720"/>
      </w:pPr>
      <w:r w:rsidRPr="00B512D6">
        <w:t>- Fourth year students: from 80 to less than 128 credits</w:t>
      </w:r>
    </w:p>
    <w:p w14:paraId="674ACF55" w14:textId="77777777" w:rsidR="00B512D6" w:rsidRPr="00B512D6" w:rsidRDefault="00B512D6" w:rsidP="00B512D6">
      <w:pPr>
        <w:ind w:left="720"/>
      </w:pPr>
      <w:r w:rsidRPr="00B512D6">
        <w:t>- Fifth year students (for training programs over four years): from 108 credits</w:t>
      </w:r>
    </w:p>
    <w:p w14:paraId="717495D0" w14:textId="77777777" w:rsidR="008D1850" w:rsidRDefault="00B70F12" w:rsidP="008D1850">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Style w:val="Heading3Char"/>
        </w:rPr>
        <w:t xml:space="preserve">4.3 </w:t>
      </w:r>
      <w:r w:rsidR="008D1850" w:rsidRPr="008D1850">
        <w:rPr>
          <w:rStyle w:val="Heading3Char"/>
        </w:rPr>
        <w:t>Change the form of training</w:t>
      </w:r>
      <w:r w:rsidRPr="00B70F12">
        <w:rPr>
          <w:rStyle w:val="Heading3Char"/>
        </w:rPr>
        <w:br/>
      </w:r>
      <w:r w:rsidR="008D1850" w:rsidRPr="008D1850">
        <w:rPr>
          <w:rFonts w:ascii="Roboto" w:eastAsia="Times New Roman" w:hAnsi="Roboto" w:cs="Times New Roman"/>
          <w:color w:val="000000"/>
          <w:sz w:val="20"/>
          <w:szCs w:val="20"/>
        </w:rPr>
        <w:t xml:space="preserve">Full-time university students may be converted to part-time or remote training, even if the training period </w:t>
      </w:r>
      <w:r w:rsidR="008D1850" w:rsidRPr="008D1850">
        <w:rPr>
          <w:rFonts w:ascii="Roboto" w:eastAsia="Times New Roman" w:hAnsi="Roboto" w:cs="Times New Roman"/>
          <w:color w:val="000000"/>
          <w:sz w:val="20"/>
          <w:szCs w:val="20"/>
        </w:rPr>
        <w:lastRenderedPageBreak/>
        <w:t>has expired but it has not been more than 10 years since the year they entered a regular program. Part-time student can be considered to switch to remote training.</w:t>
      </w:r>
      <w:r w:rsidR="008D1850" w:rsidRPr="008D1850">
        <w:rPr>
          <w:rFonts w:ascii="Roboto" w:eastAsia="Times New Roman" w:hAnsi="Roboto" w:cs="Times New Roman"/>
          <w:color w:val="000000"/>
          <w:sz w:val="20"/>
          <w:szCs w:val="20"/>
        </w:rPr>
        <w:t xml:space="preserve"> </w:t>
      </w:r>
    </w:p>
    <w:p w14:paraId="6796F535" w14:textId="77777777" w:rsidR="008D1850" w:rsidRPr="00B70F12" w:rsidRDefault="008D1850" w:rsidP="008D1850">
      <w:pPr>
        <w:pStyle w:val="Heading2"/>
      </w:pPr>
      <w:r w:rsidRPr="00B70F12">
        <w:rPr>
          <w:lang w:val="en"/>
        </w:rPr>
        <w:t>Article 5. Training time and plan</w:t>
      </w:r>
    </w:p>
    <w:p w14:paraId="50F7884F" w14:textId="77777777" w:rsidR="008D1850" w:rsidRPr="008D1850" w:rsidRDefault="008D1850" w:rsidP="008D1850">
      <w:r w:rsidRPr="008D1850">
        <w:rPr>
          <w:rStyle w:val="Heading3Char"/>
        </w:rPr>
        <w:t>5.1 Organizing semesters</w:t>
      </w:r>
      <w:r w:rsidRPr="008D1850">
        <w:rPr>
          <w:rStyle w:val="Heading3Char"/>
        </w:rPr>
        <w:br/>
      </w:r>
      <w:r w:rsidRPr="008D1850">
        <w:t>Official semesters:</w:t>
      </w:r>
    </w:p>
    <w:p w14:paraId="691A7F5C" w14:textId="77777777" w:rsidR="008D1850" w:rsidRPr="008D1850" w:rsidRDefault="008D1850" w:rsidP="008D1850">
      <w:r w:rsidRPr="008D1850">
        <w:t>- Semester 1: includes 15 weeks of study and 2-3 weeks of course assessment</w:t>
      </w:r>
    </w:p>
    <w:p w14:paraId="4277BC9E" w14:textId="77777777" w:rsidR="008D1850" w:rsidRPr="008D1850" w:rsidRDefault="008D1850" w:rsidP="008D1850">
      <w:r w:rsidRPr="008D1850">
        <w:t>- Semester 2: includes 15 weeks of study and 2-3 weeks of course assessment</w:t>
      </w:r>
    </w:p>
    <w:p w14:paraId="3ED46A15" w14:textId="77777777" w:rsidR="008D1850" w:rsidRPr="008D1850" w:rsidRDefault="008D1850" w:rsidP="008D1850">
      <w:r w:rsidRPr="008D1850">
        <w:t>- Summer Semester: 8 weeks for internship subjects (TTTN/TT) outside the campus</w:t>
      </w:r>
    </w:p>
    <w:p w14:paraId="39B34B14" w14:textId="74F39C50" w:rsidR="008D1850" w:rsidRPr="008D1850" w:rsidRDefault="008D1850" w:rsidP="008D1850">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8D1850">
      <w:r w:rsidRPr="008D1850">
        <w:t>Extra semesters:</w:t>
      </w:r>
    </w:p>
    <w:p w14:paraId="74459676" w14:textId="77777777" w:rsidR="008D1850" w:rsidRPr="008D1850" w:rsidRDefault="008D1850" w:rsidP="008D1850">
      <w:r w:rsidRPr="008D1850">
        <w:t>- Overtime Semester: organize after-school subjects in parallel with semester 1 and semester 2</w:t>
      </w:r>
    </w:p>
    <w:p w14:paraId="141A851F" w14:textId="77777777" w:rsidR="008D1850" w:rsidRPr="008D1850" w:rsidRDefault="008D1850" w:rsidP="008D1850">
      <w:r w:rsidRPr="008D1850">
        <w:t>- Summer Semester: organize courses during the summer time</w:t>
      </w:r>
    </w:p>
    <w:p w14:paraId="1D021865" w14:textId="77777777" w:rsidR="008D1850" w:rsidRPr="008D1850" w:rsidRDefault="008D1850" w:rsidP="008D1850">
      <w:r w:rsidRPr="008D1850">
        <w:t>- Additional Semester which is held in the period between 2 main semesters</w:t>
      </w:r>
    </w:p>
    <w:p w14:paraId="4FD53EDA" w14:textId="77777777" w:rsidR="008D1850" w:rsidRPr="008D1850" w:rsidRDefault="008D1850" w:rsidP="008D1850">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8D1850">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05590376" w14:textId="1F40D416" w:rsidR="001E7570" w:rsidRDefault="008D1850" w:rsidP="001E7570">
      <w:r w:rsidRPr="008D1850">
        <w:rPr>
          <w:rStyle w:val="Heading3Char"/>
        </w:rPr>
        <w:t>5.2 Standard training time</w:t>
      </w:r>
      <w:r w:rsidRPr="008D1850">
        <w:rPr>
          <w:rStyle w:val="Heading3Char"/>
        </w:rPr>
        <w:br/>
      </w:r>
      <w:r w:rsidR="001E7570">
        <w:t xml:space="preserve">The standard training time is the number of semesters (Nhkc) designed so that an average student can complete the educational program of a discipline being held at the school, according to a training form and a specific type of degree (see </w:t>
      </w:r>
      <w:r w:rsidR="001E7570">
        <w:t>Table 1)</w:t>
      </w:r>
      <w:r w:rsidR="006F2CAD">
        <w:t>.</w:t>
      </w:r>
    </w:p>
    <w:p w14:paraId="42E68854" w14:textId="77777777" w:rsidR="001E7570" w:rsidRDefault="001E7570" w:rsidP="001E7570"/>
    <w:p w14:paraId="5A061861" w14:textId="77777777" w:rsidR="00D46E96" w:rsidRDefault="001E7570" w:rsidP="001E7570">
      <w:r>
        <w:t>Programs are standardized with 16 credits per semester. Affiliate and cooperation programs are converted according to the characteristics and origin of each program.</w:t>
      </w:r>
    </w:p>
    <w:p w14:paraId="3960C20C" w14:textId="74D91904" w:rsidR="00D46E96" w:rsidRDefault="00D46E96" w:rsidP="001E7570">
      <w:r w:rsidRPr="008D1850">
        <w:rPr>
          <w:rStyle w:val="Heading3Char"/>
        </w:rPr>
        <w:t xml:space="preserve"> </w:t>
      </w:r>
      <w:r w:rsidR="008D1850" w:rsidRPr="008D1850">
        <w:rPr>
          <w:rStyle w:val="Heading3Char"/>
        </w:rPr>
        <w:t>5.3 Planning Training Time</w:t>
      </w:r>
      <w:r w:rsidR="008D1850" w:rsidRPr="008D1850">
        <w:rPr>
          <w:rStyle w:val="Heading3Char"/>
        </w:rPr>
        <w:br/>
      </w:r>
      <w:r w:rsidRPr="00931569">
        <w:t>Planned training time (Nkh) is the total number of semesters designed according to the instructional plan for students enrolled in a training course in a particular form of training (see Table</w:t>
      </w:r>
      <w:r w:rsidRPr="00931569">
        <w:t xml:space="preserve"> 1).</w:t>
      </w:r>
    </w:p>
    <w:p w14:paraId="2367D26A" w14:textId="05EB9286" w:rsidR="008D1850" w:rsidRPr="008D1850" w:rsidRDefault="008D1850" w:rsidP="001E7570">
      <w:pPr>
        <w:rPr>
          <w:rStyle w:val="Heading3Char"/>
        </w:rPr>
      </w:pPr>
      <w:r w:rsidRPr="008D1850">
        <w:rPr>
          <w:rStyle w:val="Heading3Char"/>
        </w:rPr>
        <w:t>5.4 Maximum training time</w:t>
      </w:r>
    </w:p>
    <w:p w14:paraId="239177F7" w14:textId="77777777" w:rsidR="004168F2" w:rsidRPr="004168F2" w:rsidRDefault="004168F2" w:rsidP="004168F2">
      <w:bookmarkStart w:id="0" w:name="_Ref412822344"/>
      <w:r w:rsidRPr="004168F2">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4168F2">
      <w:r w:rsidRPr="004168F2">
        <w:t>- The semesters that are allowed to be suspended, and the semesters studied at other schools before transferring to HCMUT are included in the total training time.</w:t>
      </w:r>
    </w:p>
    <w:p w14:paraId="4D39037C" w14:textId="032F847F" w:rsidR="00B70F12" w:rsidRPr="008D1850" w:rsidRDefault="00B70F12" w:rsidP="004168F2">
      <w:r w:rsidRPr="008D1850">
        <w:t>Bảng </w:t>
      </w:r>
      <w:bookmarkEnd w:id="0"/>
      <w:r w:rsidRPr="008D1850">
        <w:t>1. Thời gian đào tạo</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085AAE4D" w:rsidR="00B70F12" w:rsidRPr="00B70F12" w:rsidRDefault="007F3DB9" w:rsidP="00B70F12">
            <w:pPr>
              <w:spacing w:after="0"/>
              <w:rPr>
                <w:rFonts w:ascii="Times New Roman" w:eastAsia="Times New Roman" w:hAnsi="Times New Roman" w:cs="Times New Roman"/>
                <w:color w:val="333333"/>
                <w:sz w:val="24"/>
                <w:szCs w:val="24"/>
              </w:rPr>
            </w:pPr>
            <w:r w:rsidRPr="00B70F12">
              <w:rPr>
                <w:b/>
                <w:bCs/>
                <w:color w:val="333333"/>
                <w:sz w:val="24"/>
                <w:szCs w:val="24"/>
                <w:lang w:val="en"/>
              </w:rPr>
              <w:lastRenderedPageBreak/>
              <w:t>Type of training</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20D31E75" w:rsidR="00B70F12" w:rsidRPr="00B70F12" w:rsidRDefault="007F3DB9"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b/>
                <w:bCs/>
                <w:color w:val="333333"/>
                <w:sz w:val="24"/>
                <w:szCs w:val="24"/>
              </w:rPr>
              <w:t>Note</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ull-time university (1st degree)</w:t>
            </w:r>
          </w:p>
          <w:p w14:paraId="1C99EB91" w14:textId="4F1653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35FE2DC9"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1st degree)</w:t>
            </w:r>
          </w:p>
          <w:p w14:paraId="07DABA08" w14:textId="732F5381"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4 (Only Advanced Program</w:t>
            </w:r>
          </w:p>
          <w:p w14:paraId="59702D96" w14:textId="557040B0"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B70F1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244099A1" w14:textId="3E1174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1BBF623B" w14:textId="292A6135"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2C49DF">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2C49DF">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B70F12">
            <w:pPr>
              <w:spacing w:after="0"/>
              <w:rPr>
                <w:rFonts w:ascii="Times New Roman" w:eastAsia="Times New Roman" w:hAnsi="Times New Roman" w:cs="Times New Roman"/>
                <w:color w:val="333333"/>
                <w:sz w:val="24"/>
                <w:szCs w:val="24"/>
              </w:rPr>
            </w:pPr>
            <w:r w:rsidRPr="00A26161">
              <w:rPr>
                <w:rFonts w:ascii="Times New Roman" w:eastAsia="Times New Roman" w:hAnsi="Times New Roman" w:cs="Times New Roman"/>
                <w:color w:val="333333"/>
                <w:sz w:val="24"/>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college transfer to</w:t>
            </w:r>
          </w:p>
          <w:p w14:paraId="5FF1AB69" w14:textId="178E4DDF"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bl>
    <w:p w14:paraId="55B8A740" w14:textId="77777777" w:rsidR="003429D3" w:rsidRPr="003429D3" w:rsidRDefault="003429D3" w:rsidP="003429D3"/>
    <w:p w14:paraId="4FC412D2" w14:textId="77777777" w:rsidR="003429D3" w:rsidRPr="003429D3" w:rsidRDefault="003429D3" w:rsidP="003429D3">
      <w:r w:rsidRPr="003429D3">
        <w:rPr>
          <w:rStyle w:val="Heading3Char"/>
        </w:rPr>
        <w:t>5.5 Cases with maximum training duration extended</w:t>
      </w:r>
      <w:r w:rsidRPr="003429D3">
        <w:rPr>
          <w:rStyle w:val="Heading3Char"/>
        </w:rPr>
        <w:br/>
      </w: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3429D3">
      <w:r w:rsidRPr="003429D3">
        <w:t>- The following cases may extend the training period up to one semester:</w:t>
      </w:r>
    </w:p>
    <w:p w14:paraId="5000ECA6" w14:textId="77777777" w:rsidR="003429D3" w:rsidRPr="003429D3" w:rsidRDefault="003429D3" w:rsidP="003429D3">
      <w:r w:rsidRPr="003429D3">
        <w:t>+ Student is a foreigner;</w:t>
      </w:r>
    </w:p>
    <w:p w14:paraId="27633811" w14:textId="77777777" w:rsidR="003429D3" w:rsidRPr="003429D3" w:rsidRDefault="003429D3" w:rsidP="003429D3">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3429D3">
      <w:r w:rsidRPr="003429D3">
        <w:t>+ Internationally affiliated students already have a Letter of Acceptance from the affiliated school</w:t>
      </w:r>
    </w:p>
    <w:p w14:paraId="6E3A54E7" w14:textId="77777777" w:rsidR="003429D3" w:rsidRPr="003429D3" w:rsidRDefault="003429D3" w:rsidP="003429D3">
      <w:r w:rsidRPr="003429D3">
        <w:t>+ Student is a person with a disability</w:t>
      </w:r>
    </w:p>
    <w:p w14:paraId="5149378C" w14:textId="10A87A53" w:rsidR="003429D3" w:rsidRPr="003429D3" w:rsidRDefault="003429D3" w:rsidP="003429D3">
      <w:r w:rsidRPr="003429D3">
        <w:t xml:space="preserve">+ Students who meet the graduation requirements on completing the educational program (number of </w:t>
      </w:r>
      <w:r w:rsidR="00C3261F">
        <w:t>CreMaj</w:t>
      </w:r>
      <w:r w:rsidRPr="003429D3">
        <w:t xml:space="preserve">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3429D3">
      <w:r w:rsidRPr="003429D3">
        <w:t>+ Other special cases decided by the Principal.</w:t>
      </w:r>
    </w:p>
    <w:p w14:paraId="00FC6997" w14:textId="642B506A" w:rsidR="00B70F12" w:rsidRPr="003429D3" w:rsidRDefault="003429D3" w:rsidP="003429D3">
      <w:r w:rsidRPr="003429D3">
        <w:t xml:space="preserve">When the maximum training time has expired, including the extended time, if the student is still not qualified to graduate, his/her name will be deleted because of the end of the study period. Regular </w:t>
      </w:r>
      <w:r w:rsidRPr="003429D3">
        <w:lastRenderedPageBreak/>
        <w:t>students who have completed the maximum training period are allowed to drop out of school and switch to part-time training.</w:t>
      </w:r>
    </w:p>
    <w:p w14:paraId="258DBF79" w14:textId="77777777" w:rsidR="005840E9" w:rsidRPr="00B9314A" w:rsidRDefault="00B70F12" w:rsidP="00B9314A">
      <w:r w:rsidRPr="00B70F12">
        <w:rPr>
          <w:rStyle w:val="Heading3Char"/>
        </w:rPr>
        <w:t xml:space="preserve">5.6 </w:t>
      </w:r>
      <w:r w:rsidR="00C42A77" w:rsidRPr="00214791">
        <w:rPr>
          <w:rStyle w:val="Heading3Char"/>
        </w:rPr>
        <w:t>Retest</w:t>
      </w:r>
      <w:r w:rsidRPr="00B70F12">
        <w:rPr>
          <w:rStyle w:val="Heading3Char"/>
        </w:rPr>
        <w:br/>
      </w:r>
      <w:r w:rsidR="005840E9"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B9314A">
      <w:r w:rsidRPr="00B9314A">
        <w:t>- Students who have passed the graduation course (GE/GI) and are in the courses that do not have a second exam (see Article 12).</w:t>
      </w:r>
    </w:p>
    <w:p w14:paraId="7BD612AB" w14:textId="77777777" w:rsidR="005840E9" w:rsidRPr="00B9314A" w:rsidRDefault="005840E9" w:rsidP="00B9314A">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B9314A">
      <w:r w:rsidRPr="00B9314A">
        <w:t>- Satisfy all other requirements set forth by the academic board and published in the final exam announcement each semester.</w:t>
      </w:r>
    </w:p>
    <w:p w14:paraId="6C4E733B" w14:textId="77777777" w:rsidR="005840E9" w:rsidRPr="00B9314A" w:rsidRDefault="005840E9" w:rsidP="00B9314A">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5E58BA">
      <w:pPr>
        <w:pStyle w:val="Heading2"/>
        <w:rPr>
          <w:rFonts w:eastAsia="Times New Roman"/>
        </w:rPr>
      </w:pPr>
      <w:r w:rsidRPr="00B70F12">
        <w:rPr>
          <w:lang w:val="en"/>
        </w:rPr>
        <w:t xml:space="preserve">Article 6. Types of subjects and </w:t>
      </w:r>
      <w:r>
        <w:rPr>
          <w:lang w:val="en"/>
        </w:rPr>
        <w:t>courses</w:t>
      </w:r>
    </w:p>
    <w:p w14:paraId="28DDAF77" w14:textId="77777777" w:rsidR="00C103D2" w:rsidRDefault="005E58BA" w:rsidP="00C103D2">
      <w:pPr>
        <w:shd w:val="clear" w:color="auto" w:fill="FFFFFF"/>
        <w:spacing w:before="30" w:after="100" w:afterAutospacing="1" w:line="240" w:lineRule="atLeast"/>
      </w:pPr>
      <w:r w:rsidRPr="00B70F12">
        <w:rPr>
          <w:rStyle w:val="Heading3Char"/>
          <w:lang w:val="en"/>
        </w:rPr>
        <w:t>6.1 Compulsory subject, compulsory course</w:t>
      </w:r>
      <w:r w:rsidRPr="00B70F12">
        <w:rPr>
          <w:rStyle w:val="Heading3Char"/>
          <w:lang w:val="en"/>
        </w:rPr>
        <w:br/>
      </w:r>
      <w:r w:rsidRPr="005E58BA">
        <w:t>These are the subjects, the sections contain the main knowledge content of CTGD. Students must accumulate compulsory subjects and courses to be considered for graduation or transfer.</w:t>
      </w:r>
      <w:r w:rsidRPr="005E58BA">
        <w:br/>
      </w:r>
      <w:r w:rsidR="00B70F12" w:rsidRPr="00B70F12">
        <w:rPr>
          <w:rStyle w:val="Heading3Char"/>
        </w:rPr>
        <w:t>6.2 Môn học và nhóm môn học tự chọn</w:t>
      </w:r>
      <w:r w:rsidR="00B70F12" w:rsidRPr="00B70F12">
        <w:rPr>
          <w:rStyle w:val="Heading3Char"/>
        </w:rPr>
        <w:br/>
      </w:r>
      <w:r w:rsidR="00C103D2">
        <w:t>These are the subjects in the curriculum that contain the necessary content for one of the many career orientations (industry / major / professional direction) that students can freely choose to enroll in.</w:t>
      </w:r>
    </w:p>
    <w:p w14:paraId="1BD72A23" w14:textId="77777777" w:rsidR="00C103D2" w:rsidRDefault="00C103D2" w:rsidP="00C103D2">
      <w:pPr>
        <w:shd w:val="clear" w:color="auto" w:fill="FFFFFF"/>
        <w:spacing w:before="30" w:after="100" w:afterAutospacing="1" w:line="240" w:lineRule="atLeast"/>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2105DFF3" w14:textId="77777777" w:rsidR="00C103D2" w:rsidRDefault="00B70F12" w:rsidP="00C103D2">
      <w:pPr>
        <w:shd w:val="clear" w:color="auto" w:fill="FFFFFF"/>
        <w:spacing w:before="30" w:after="100" w:afterAutospacing="1" w:line="240" w:lineRule="atLeast"/>
      </w:pPr>
      <w:r w:rsidRPr="00B70F12">
        <w:rPr>
          <w:rStyle w:val="Heading3Char"/>
        </w:rPr>
        <w:t xml:space="preserve">6.3 </w:t>
      </w:r>
      <w:r w:rsidR="00C103D2" w:rsidRPr="00C103D2">
        <w:rPr>
          <w:rStyle w:val="Heading3Char"/>
        </w:rPr>
        <w:t>Prerequisite subjects, pre-subjects, parallel subjects</w:t>
      </w:r>
      <w:r w:rsidRPr="00B70F12">
        <w:rPr>
          <w:rStyle w:val="Heading3Char"/>
        </w:rPr>
        <w:br/>
      </w:r>
      <w:r w:rsidR="00C103D2">
        <w:t>Subject A is a prerequisite of subject B: a mandatory condition to register for subject B is to have studied and passed subject A.</w:t>
      </w:r>
    </w:p>
    <w:p w14:paraId="6BCA8F8F" w14:textId="77777777" w:rsidR="00C103D2" w:rsidRDefault="00C103D2" w:rsidP="00C103D2">
      <w:pPr>
        <w:shd w:val="clear" w:color="auto" w:fill="FFFFFF"/>
        <w:spacing w:before="30" w:after="100" w:afterAutospacing="1" w:line="240" w:lineRule="atLeast"/>
      </w:pPr>
      <w:r>
        <w:t>- Subject A is a previous subject of subject B: a mandatory condition to register for subject B is that you have studied and have a different final score of subject A (prohibition on CT exam, absence of VT exam and failure to pass KD) is counted as 0.</w:t>
      </w:r>
    </w:p>
    <w:p w14:paraId="7F5EA117" w14:textId="77777777" w:rsidR="00986A68" w:rsidRDefault="00C103D2" w:rsidP="00C103D2">
      <w:pPr>
        <w:shd w:val="clear" w:color="auto" w:fill="FFFFFF"/>
        <w:spacing w:before="30" w:after="100" w:afterAutospacing="1" w:line="240" w:lineRule="atLeast"/>
      </w:pPr>
      <w:r>
        <w:t>- Subject A is a parallel subject of a subject B: a mandatory condition to register for subject B is to have registered for subject A. Students are allowed to register for subject B in the same semester as they have enrolled. subject A or in the following semesters.</w:t>
      </w:r>
      <w:r w:rsidR="00B70F12" w:rsidRPr="00B70F12">
        <w:br/>
      </w:r>
      <w:r w:rsidR="00B70F12" w:rsidRPr="00B70F12">
        <w:rPr>
          <w:rStyle w:val="Heading3Char"/>
        </w:rPr>
        <w:t xml:space="preserve">6.4 </w:t>
      </w:r>
      <w:r w:rsidR="00986A68" w:rsidRPr="00986A68">
        <w:rPr>
          <w:rStyle w:val="Heading3Char"/>
        </w:rPr>
        <w:t>Equivalent subjects, alternative subjects</w:t>
      </w:r>
      <w:r w:rsidR="00B70F12" w:rsidRPr="00B70F12">
        <w:rPr>
          <w:rStyle w:val="Heading3Char"/>
        </w:rPr>
        <w:br/>
      </w:r>
      <w:r w:rsidR="00986A68" w:rsidRPr="00986A68">
        <w:t xml:space="preserve">Equivalence subject is a subject (or group of subjects) belonging to the educational curriculum of a course-industry/major whose content is equivalent (or covers) with the subject (or group of subjects) in the educational curriculum of the course-industry/major. is different. Substitute subject is a subject (or </w:t>
      </w:r>
      <w:r w:rsidR="00986A68" w:rsidRPr="00986A68">
        <w:lastRenderedPageBreak/>
        <w:t>group of subjects) belonging to the educational curriculum of a course-industry/major with similar content and can be substituted for a subject (or group of subjects) belonging to the educational curriculum of the course-industry/specialty. other branches that no longer organize teaching. The list of equivalent and replacement subjects is a supplement to the curriculum of the curriculum during operation and is notified and updated every semester.</w:t>
      </w:r>
    </w:p>
    <w:p w14:paraId="5AAE7CB3" w14:textId="4E8ABA65" w:rsidR="00B8605A" w:rsidRDefault="00986A68" w:rsidP="00C103D2">
      <w:pPr>
        <w:shd w:val="clear" w:color="auto" w:fill="FFFFFF"/>
        <w:spacing w:before="30" w:after="100" w:afterAutospacing="1" w:line="240" w:lineRule="atLeast"/>
      </w:pPr>
      <w:r w:rsidRPr="00986A68">
        <w:t xml:space="preserve">Students need to register for courses according to the subject code of the curriculum of the course-industry/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C103D2">
      <w:pPr>
        <w:shd w:val="clear" w:color="auto" w:fill="FFFFFF"/>
        <w:spacing w:before="30" w:after="100" w:afterAutospacing="1" w:line="240" w:lineRule="atLeast"/>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Default="00715B3D" w:rsidP="00B9314A">
      <w:pPr>
        <w:shd w:val="clear" w:color="auto" w:fill="FFFFFF"/>
        <w:spacing w:before="30" w:after="100" w:afterAutospacing="1" w:line="240" w:lineRule="atLeast"/>
        <w:rPr>
          <w:rFonts w:ascii="Roboto" w:eastAsia="Times New Roman" w:hAnsi="Roboto" w:cs="Times New Roman"/>
          <w:b/>
          <w:bCs/>
          <w:color w:val="000000"/>
          <w:sz w:val="20"/>
          <w:szCs w:val="20"/>
        </w:rPr>
      </w:pPr>
      <w:r w:rsidRPr="00715B3D">
        <w:rPr>
          <w:rFonts w:ascii="Roboto" w:eastAsia="Times New Roman" w:hAnsi="Roboto" w:cs="Times New Roman"/>
          <w:b/>
          <w:bCs/>
          <w:color w:val="000000"/>
          <w:sz w:val="20"/>
          <w:szCs w:val="20"/>
        </w:rPr>
        <w:t>Instructions for equivalent or alternative subjects:</w:t>
      </w:r>
    </w:p>
    <w:p w14:paraId="5CDDB545" w14:textId="77777777" w:rsidR="00715B3D" w:rsidRDefault="00715B3D" w:rsidP="00715B3D">
      <w:pPr>
        <w:shd w:val="clear" w:color="auto" w:fill="FFFFFF"/>
        <w:spacing w:before="30" w:after="100" w:afterAutospacing="1" w:line="240" w:lineRule="atLeast"/>
      </w:pPr>
      <w:r>
        <w:t>- From intake 2014, a new training program is built. The list of equivalent subjects between the old training curriculum (from intake 2008 to intake 2013, especially the part-time system from intake 2009 to intake 2014) and the new training curriculum (applicable from intake 2014, exclusively from intake 2015) provided by Faculty regulations are as follows (continued to be updated).</w:t>
      </w:r>
    </w:p>
    <w:p w14:paraId="071706F7" w14:textId="77777777" w:rsidR="00715B3D" w:rsidRDefault="00715B3D" w:rsidP="00715B3D">
      <w:pPr>
        <w:shd w:val="clear" w:color="auto" w:fill="FFFFFF"/>
        <w:spacing w:before="30" w:after="100" w:afterAutospacing="1" w:line="240" w:lineRule="atLeast"/>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715B3D">
      <w:pPr>
        <w:shd w:val="clear" w:color="auto" w:fill="FFFFFF"/>
        <w:spacing w:before="30" w:after="100" w:afterAutospacing="1" w:line="240" w:lineRule="atLeast"/>
      </w:pPr>
      <w:r>
        <w:t>- In case students study equivalent subjects instead of studying the correct subjects according to the original curriculum, they will be handled as follows:</w:t>
      </w:r>
    </w:p>
    <w:p w14:paraId="18C32EB0" w14:textId="77777777" w:rsidR="00715B3D" w:rsidRDefault="00715B3D" w:rsidP="00715B3D">
      <w:pPr>
        <w:shd w:val="clear" w:color="auto" w:fill="FFFFFF"/>
        <w:spacing w:before="30" w:after="100" w:afterAutospacing="1" w:line="240" w:lineRule="atLeast"/>
      </w:pPr>
      <w:r>
        <w:t>+ The equivalent subject studied is recorded on the transcript, calculated into the semester average and calculated into the cumulative GPA, not the cumulative GPA of the major.</w:t>
      </w:r>
    </w:p>
    <w:p w14:paraId="252FACD3" w14:textId="77777777" w:rsidR="00715B3D" w:rsidRDefault="00715B3D" w:rsidP="00715B3D">
      <w:pPr>
        <w:shd w:val="clear" w:color="auto" w:fill="FFFFFF"/>
        <w:spacing w:before="30" w:after="100" w:afterAutospacing="1" w:line="240" w:lineRule="atLeast"/>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715B3D">
      <w:pPr>
        <w:shd w:val="clear" w:color="auto" w:fill="FFFFFF"/>
        <w:spacing w:before="30" w:after="100" w:afterAutospacing="1" w:line="240" w:lineRule="atLeast"/>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Semester 2/15-16</w:t>
      </w:r>
    </w:p>
    <w:p w14:paraId="1796E0BD" w14:textId="5A020774"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Transfer/reservation points</w:t>
      </w:r>
    </w:p>
    <w:p w14:paraId="72E5A896" w14:textId="1AE4C722"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lastRenderedPageBreak/>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35C3D">
      <w:r w:rsidRPr="00F35C3D">
        <w:t>Subject B is included in the semester grade point average, in the cumulative GPA but not in the major cumulative GPA.</w:t>
      </w:r>
    </w:p>
    <w:p w14:paraId="10B58004" w14:textId="77777777" w:rsidR="0092134B" w:rsidRPr="00F35C3D" w:rsidRDefault="0092134B" w:rsidP="00F35C3D">
      <w:r w:rsidRPr="00F35C3D">
        <w:t>Subject A counts toward cumulative credits but not semester GPA, cumulative GPA, and cumulative major GPA.</w:t>
      </w:r>
    </w:p>
    <w:p w14:paraId="0800A49C" w14:textId="77777777" w:rsidR="0092134B" w:rsidRPr="00F35C3D" w:rsidRDefault="0092134B" w:rsidP="00F35C3D">
      <w:r w:rsidRPr="00F35C3D">
        <w:t>Similarly for students of new training program who have registered for subject A.</w:t>
      </w:r>
    </w:p>
    <w:p w14:paraId="591EB42E" w14:textId="77777777" w:rsidR="0092134B" w:rsidRPr="00F35C3D" w:rsidRDefault="0092134B" w:rsidP="00F35C3D">
      <w:r w:rsidRPr="00F35C3D">
        <w:t>If 2 subjects in the old curriculum (including 1 theory and 1 experiment) are equivalent to 1 subject in the new curriculum and the student fails to pass 1 of the 2 old subjects, they must retake that subject.</w:t>
      </w:r>
    </w:p>
    <w:p w14:paraId="64FE19B4" w14:textId="77777777" w:rsidR="003F728A" w:rsidRPr="003F728A" w:rsidRDefault="00B70F12" w:rsidP="003F728A">
      <w:r w:rsidRPr="00B70F12">
        <w:rPr>
          <w:rStyle w:val="Heading3Char"/>
        </w:rPr>
        <w:t xml:space="preserve">6.5 </w:t>
      </w:r>
      <w:r w:rsidR="00F35C3D" w:rsidRPr="00F35C3D">
        <w:rPr>
          <w:rStyle w:val="Heading3Char"/>
        </w:rPr>
        <w:t>Equivalence between training forms</w:t>
      </w:r>
      <w:r w:rsidRPr="00B70F12">
        <w:rPr>
          <w:rStyle w:val="Heading3Char"/>
        </w:rPr>
        <w:br/>
      </w:r>
      <w:r w:rsidR="003F728A"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3F728A">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3F728A">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753C0F">
      <w:r w:rsidRPr="003F728A">
        <w:rPr>
          <w:lang w:val="en"/>
        </w:rPr>
        <w:t>● Time of application</w:t>
      </w:r>
    </w:p>
    <w:p w14:paraId="7EE536E6" w14:textId="2D87801C" w:rsidR="00C3261F" w:rsidRPr="00C3261F" w:rsidRDefault="00C3261F" w:rsidP="00C3261F">
      <w:pPr>
        <w:pStyle w:val="ListParagraph"/>
        <w:numPr>
          <w:ilvl w:val="0"/>
          <w:numId w:val="3"/>
        </w:numPr>
      </w:pPr>
      <w:r w:rsidRPr="00C3261F">
        <w:t>Intake 2019 and courses with intake 2019 onwards: from Semester 192</w:t>
      </w:r>
    </w:p>
    <w:p w14:paraId="131CF27B" w14:textId="77777777" w:rsidR="00C3261F" w:rsidRDefault="00C3261F" w:rsidP="00C3261F">
      <w:pPr>
        <w:pStyle w:val="ListParagraph"/>
        <w:numPr>
          <w:ilvl w:val="0"/>
          <w:numId w:val="3"/>
        </w:numPr>
      </w:pPr>
      <w:r w:rsidRPr="00C3261F">
        <w:t>Intake 2018 and earlier: from Semester 202</w:t>
      </w:r>
    </w:p>
    <w:p w14:paraId="39D7CB3A" w14:textId="7116CF55" w:rsidR="00C3261F" w:rsidRPr="00C3261F" w:rsidRDefault="00C3261F" w:rsidP="00C3261F">
      <w:pPr>
        <w:spacing w:after="160" w:line="259" w:lineRule="auto"/>
        <w:rPr>
          <w:lang w:val="en"/>
        </w:rPr>
      </w:pPr>
      <w:r w:rsidRPr="00C3261F">
        <w:rPr>
          <w:lang w:val="en"/>
        </w:rPr>
        <w:t>● Special cases</w:t>
      </w:r>
    </w:p>
    <w:p w14:paraId="01E1A37D" w14:textId="0580C126" w:rsidR="00C3261F" w:rsidRPr="00C3261F" w:rsidRDefault="00C3261F" w:rsidP="00C3261F">
      <w:pPr>
        <w:pStyle w:val="ListParagraph"/>
        <w:numPr>
          <w:ilvl w:val="0"/>
          <w:numId w:val="4"/>
        </w:numPr>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C3261F">
      <w:pPr>
        <w:pStyle w:val="ListParagraph"/>
        <w:numPr>
          <w:ilvl w:val="0"/>
          <w:numId w:val="4"/>
        </w:numPr>
      </w:pPr>
      <w:r w:rsidRPr="00C3261F">
        <w:t>Students study in the same regular class but still pay tuition fees according to the regulations of High Quality, Advanced, Exchange programs.</w:t>
      </w:r>
    </w:p>
    <w:p w14:paraId="3D464BB4" w14:textId="47255D6F" w:rsidR="00C3261F" w:rsidRPr="00C3261F" w:rsidRDefault="00C3261F" w:rsidP="00C3261F">
      <w:pPr>
        <w:spacing w:after="160" w:line="259" w:lineRule="auto"/>
        <w:rPr>
          <w:lang w:val="en"/>
        </w:rPr>
      </w:pPr>
      <w:r w:rsidRPr="00C3261F">
        <w:rPr>
          <w:lang w:val="en"/>
        </w:rPr>
        <w:t>● For cases considered for learning with the mass regular system:</w:t>
      </w:r>
    </w:p>
    <w:p w14:paraId="2307E198" w14:textId="75D858F5" w:rsidR="00C3261F" w:rsidRPr="00C3261F" w:rsidRDefault="00C3261F" w:rsidP="00C3261F">
      <w:pPr>
        <w:pStyle w:val="ListParagraph"/>
        <w:numPr>
          <w:ilvl w:val="0"/>
          <w:numId w:val="5"/>
        </w:numPr>
      </w:pPr>
      <w:r w:rsidRPr="00C3261F">
        <w:t xml:space="preserve">If in the original curriculum, these subjects are taught in Vietnamese: they will be included in the number of </w:t>
      </w:r>
      <w:r>
        <w:t>CreMaj</w:t>
      </w:r>
      <w:r w:rsidRPr="00C3261F">
        <w:t xml:space="preserve"> and TDBTLN.</w:t>
      </w:r>
    </w:p>
    <w:p w14:paraId="6DACCB3D" w14:textId="0770C41C" w:rsidR="00C3261F" w:rsidRPr="00C3261F" w:rsidRDefault="00C3261F" w:rsidP="00C3261F">
      <w:pPr>
        <w:pStyle w:val="ListParagraph"/>
        <w:numPr>
          <w:ilvl w:val="0"/>
          <w:numId w:val="5"/>
        </w:numPr>
      </w:pPr>
      <w:r w:rsidRPr="00C3261F">
        <w:t xml:space="preserve">If in the original curriculum, these subjects are taught in English: they will be counted in </w:t>
      </w:r>
      <w:r w:rsidR="00C66977">
        <w:t>CreMaj and MajGPA with</w:t>
      </w:r>
      <w:r w:rsidRPr="00C3261F">
        <w:t xml:space="preserve"> a maximum of 2 subjects in the case of re-learning/improvement.</w:t>
      </w:r>
    </w:p>
    <w:p w14:paraId="7C51BEB1" w14:textId="681C68F6" w:rsidR="00C3261F" w:rsidRPr="00C3261F" w:rsidRDefault="00C3261F" w:rsidP="00C3261F">
      <w:pPr>
        <w:pStyle w:val="ListParagraph"/>
        <w:numPr>
          <w:ilvl w:val="0"/>
          <w:numId w:val="5"/>
        </w:numPr>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3A4EFC">
      <w:r w:rsidRPr="003A4EFC">
        <w:t>- Part-time students can study and accumulate open subjects for part-time and full-time at the same level of study organized at the school and at affiliated institutions.</w:t>
      </w:r>
    </w:p>
    <w:p w14:paraId="7B255DA8" w14:textId="77777777" w:rsidR="003A4EFC" w:rsidRPr="003A4EFC" w:rsidRDefault="003A4EFC" w:rsidP="003A4EFC">
      <w:r w:rsidRPr="003A4EFC">
        <w:t>- Remote students can learn and accumulate open subjects for the form of training in part-time, remote and full-time at the same level of study, organized at the school and at affiliated institutions.</w:t>
      </w:r>
    </w:p>
    <w:p w14:paraId="26FB65CF" w14:textId="1A5F1C73" w:rsidR="00B70F12" w:rsidRPr="00F773B9" w:rsidRDefault="00B70F12" w:rsidP="00F773B9">
      <w:pPr>
        <w:pStyle w:val="Heading2"/>
      </w:pPr>
      <w:r w:rsidRPr="00F773B9">
        <w:lastRenderedPageBreak/>
        <w:t>Điều 7. Học phí</w:t>
      </w:r>
    </w:p>
    <w:p w14:paraId="157D6C4D" w14:textId="327127EB" w:rsidR="00B70F12" w:rsidRPr="00B70F12" w:rsidRDefault="00F773B9" w:rsidP="00220C8C">
      <w:pPr>
        <w:pStyle w:val="Heading3"/>
        <w:rPr>
          <w:rFonts w:eastAsia="Times New Roman"/>
        </w:rPr>
      </w:pPr>
      <w:r w:rsidRPr="00B70F12">
        <w:rPr>
          <w:lang w:val="en"/>
        </w:rPr>
        <w:t>7.1 How to calculate tuition fees</w:t>
      </w:r>
      <w:r w:rsidRPr="00B70F12">
        <w:rPr>
          <w:lang w:val="en"/>
        </w:rPr>
        <w:br/>
      </w:r>
    </w:p>
    <w:p w14:paraId="0CD5D1D9" w14:textId="77777777" w:rsidR="00F773B9" w:rsidRPr="00F773B9" w:rsidRDefault="00B70F12" w:rsidP="00F773B9">
      <w:r w:rsidRPr="00F773B9">
        <w:t> </w:t>
      </w:r>
      <w:r w:rsidR="00F773B9" w:rsidRPr="00F773B9">
        <w:t>Tuition is calculated based on the number of credits of the course, the number of course periods, except for some special cases, or calculated by semester/school year.</w:t>
      </w:r>
    </w:p>
    <w:p w14:paraId="0FDE8F8C" w14:textId="77777777" w:rsidR="00F773B9" w:rsidRPr="00F773B9" w:rsidRDefault="00F773B9" w:rsidP="00F773B9">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773B9">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773B9">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Default="00F773B9" w:rsidP="00F773B9">
      <w:pPr>
        <w:pStyle w:val="Heading3"/>
      </w:pPr>
      <w:r>
        <w:t xml:space="preserve">7.2 </w:t>
      </w:r>
      <w:r>
        <w:t>Tuition payment</w:t>
      </w:r>
    </w:p>
    <w:p w14:paraId="59C2F86D" w14:textId="71BCF03D" w:rsidR="00F773B9" w:rsidRDefault="00F773B9" w:rsidP="00F773B9">
      <w:r>
        <w:t xml:space="preserve">Students must pay tuition fees on time for registered courses and/or have official </w:t>
      </w:r>
      <w:r w:rsidR="00E233C5">
        <w:t>schedule</w:t>
      </w:r>
      <w:r>
        <w:t>. Students check and pay tuition fees through the school's online payment gateway. Unpaid tuition fees will be debited. For the main semester tuition, students must pay the tuition fee at least 50% 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773B9">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773B9">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773B9">
      <w:r>
        <w:t>Particularly for Advanced, High quality, and Exchange programs:</w:t>
      </w:r>
    </w:p>
    <w:p w14:paraId="651A7E84" w14:textId="77777777" w:rsidR="00F773B9" w:rsidRDefault="00F773B9" w:rsidP="00F773B9">
      <w:r>
        <w:t>- Students must pay the full tuition fee according to the specific deadline announced in each semester.</w:t>
      </w:r>
    </w:p>
    <w:p w14:paraId="416B20A9" w14:textId="77777777" w:rsidR="00F773B9" w:rsidRDefault="00F773B9" w:rsidP="00F773B9">
      <w:r>
        <w:t>- Students who have not completed the tuition fee after the payment deadline:</w:t>
      </w:r>
    </w:p>
    <w:p w14:paraId="73BDA6BA" w14:textId="4D898731" w:rsidR="00F773B9" w:rsidRDefault="00F773B9" w:rsidP="00943908">
      <w:pPr>
        <w:pStyle w:val="ListParagraph"/>
        <w:numPr>
          <w:ilvl w:val="0"/>
          <w:numId w:val="7"/>
        </w:numPr>
      </w:pPr>
      <w:r>
        <w:lastRenderedPageBreak/>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943908">
      <w:pPr>
        <w:pStyle w:val="ListParagraph"/>
        <w:numPr>
          <w:ilvl w:val="0"/>
          <w:numId w:val="7"/>
        </w:numPr>
      </w:pPr>
      <w:r>
        <w:t>For the extra semester in the main semester: The schedule of the registered subjects will be deleted; remove the name from the checklist/exam and not allow the test for the next extra semester; tuition fees debited; scholarships are not considered; not be granted a certificate of student; 10 training points deducted.</w:t>
      </w:r>
    </w:p>
    <w:p w14:paraId="42C42184" w14:textId="33164A4A" w:rsidR="00B70F12" w:rsidRPr="00B70F12" w:rsidRDefault="00B70F12" w:rsidP="00220C8C">
      <w:pPr>
        <w:pStyle w:val="Heading2"/>
        <w:rPr>
          <w:rFonts w:eastAsia="Times New Roman"/>
        </w:rPr>
      </w:pPr>
      <w:r w:rsidRPr="00B70F12">
        <w:rPr>
          <w:rFonts w:eastAsia="Times New Roman"/>
        </w:rPr>
        <w:t xml:space="preserve">Điều 8. </w:t>
      </w:r>
      <w:r w:rsidR="002E1FD8" w:rsidRPr="002E1FD8">
        <w:rPr>
          <w:rFonts w:eastAsia="Times New Roman"/>
        </w:rPr>
        <w:t>Student class and subject class</w:t>
      </w:r>
    </w:p>
    <w:p w14:paraId="53913564" w14:textId="7B336A50" w:rsidR="009F1668" w:rsidRPr="006244B3" w:rsidRDefault="00B70F12" w:rsidP="006244B3">
      <w:r w:rsidRPr="00B70F12">
        <w:rPr>
          <w:rStyle w:val="Heading3Char"/>
        </w:rPr>
        <w:t xml:space="preserve">8.1 </w:t>
      </w:r>
      <w:r w:rsidR="002E1FD8" w:rsidRPr="002E1FD8">
        <w:rPr>
          <w:rStyle w:val="Heading3Char"/>
        </w:rPr>
        <w:t>Student class</w:t>
      </w:r>
      <w:r w:rsidRPr="00B70F12">
        <w:rPr>
          <w:rStyle w:val="Heading3Char"/>
        </w:rPr>
        <w:br/>
      </w:r>
      <w:r w:rsidR="009F1668"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r w:rsidRPr="00B70F12">
        <w:br/>
      </w:r>
      <w:r w:rsidR="002E1FD8" w:rsidRPr="002E1FD8">
        <w:rPr>
          <w:rStyle w:val="Heading3Char"/>
        </w:rPr>
        <w:t>8.2 Subject class</w:t>
      </w:r>
      <w:r w:rsidR="002E1FD8" w:rsidRPr="002E1FD8">
        <w:rPr>
          <w:rStyle w:val="Heading3Char"/>
        </w:rPr>
        <w:br/>
      </w:r>
      <w:r w:rsidR="009F1668"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009F1668" w:rsidRPr="006244B3">
        <w:t>) are opened in each main semester.</w:t>
      </w:r>
    </w:p>
    <w:p w14:paraId="739BACD5" w14:textId="77777777" w:rsidR="009F1668" w:rsidRPr="006244B3" w:rsidRDefault="009F1668" w:rsidP="006244B3">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6244B3">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6244B3">
      <w:r w:rsidRPr="006244B3">
        <w:t>- Basic subjects of the whole faculty: 100 - 120 students</w:t>
      </w:r>
    </w:p>
    <w:p w14:paraId="381E898E" w14:textId="77777777" w:rsidR="009F1668" w:rsidRPr="006244B3" w:rsidRDefault="009F1668" w:rsidP="006244B3">
      <w:r w:rsidRPr="006244B3">
        <w:t>- Basic subjects: 60 - 80 students</w:t>
      </w:r>
    </w:p>
    <w:p w14:paraId="55BF00DA" w14:textId="77777777" w:rsidR="009F1668" w:rsidRPr="006244B3" w:rsidRDefault="009F1668" w:rsidP="006244B3">
      <w:r w:rsidRPr="006244B3">
        <w:t>- Specialized subjects, foreign languages, Physical education, Introductory technical subjects: 40 – 60 students</w:t>
      </w:r>
    </w:p>
    <w:p w14:paraId="13634F66" w14:textId="77777777" w:rsidR="009F1668" w:rsidRPr="006244B3" w:rsidRDefault="009F1668" w:rsidP="006244B3">
      <w:r w:rsidRPr="006244B3">
        <w:t>- Subjects under the Advanced, High-Quality, Exchange programs: 30-45 students (for Political subjects: 60-80 students)</w:t>
      </w:r>
    </w:p>
    <w:p w14:paraId="08181C30" w14:textId="3CF39AF5" w:rsidR="009F1668" w:rsidRPr="006244B3" w:rsidRDefault="009F1668" w:rsidP="006244B3">
      <w:r w:rsidRPr="006244B3">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00F45539" w:rsidR="00B70F12" w:rsidRPr="00B70F12" w:rsidRDefault="00B70F12" w:rsidP="000C0763">
      <w:pPr>
        <w:pStyle w:val="Heading2"/>
        <w:rPr>
          <w:rFonts w:eastAsia="Times New Roman"/>
        </w:rPr>
      </w:pPr>
      <w:r w:rsidRPr="00B70F12">
        <w:rPr>
          <w:rFonts w:eastAsia="Times New Roman"/>
        </w:rPr>
        <w:t xml:space="preserve">Điều 9. </w:t>
      </w:r>
      <w:r w:rsidR="00C022D9">
        <w:rPr>
          <w:rFonts w:eastAsia="Times New Roman"/>
        </w:rPr>
        <w:t>Subject registration</w:t>
      </w:r>
    </w:p>
    <w:p w14:paraId="39E2D011" w14:textId="06CAFCA3" w:rsidR="00B70F12" w:rsidRPr="00C022D9" w:rsidRDefault="00B70F12" w:rsidP="00C022D9">
      <w:pPr>
        <w:pStyle w:val="Heading3"/>
      </w:pPr>
      <w:r w:rsidRPr="00C022D9">
        <w:t xml:space="preserve">9.1 </w:t>
      </w:r>
      <w:r w:rsidR="00C022D9" w:rsidRPr="00C022D9">
        <w:t>Subject registration</w:t>
      </w:r>
    </w:p>
    <w:p w14:paraId="6C5AB0DD" w14:textId="4A90FAF5" w:rsidR="003D686F" w:rsidRPr="003D686F" w:rsidRDefault="003D686F" w:rsidP="003D686F">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3D686F">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3D686F">
      <w:r w:rsidRPr="003D686F">
        <w:lastRenderedPageBreak/>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3D686F">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3D686F">
      <w:r w:rsidRPr="003D686F">
        <w:t>- For the main semester: usually the registration of the subject is made in May for semester 1, in November for semester 2.</w:t>
      </w:r>
    </w:p>
    <w:p w14:paraId="0643038D" w14:textId="2DF8C1D3" w:rsidR="003D686F" w:rsidRPr="003D686F" w:rsidRDefault="003D686F" w:rsidP="003D686F">
      <w:r w:rsidRPr="003D686F">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3D686F">
      <w:r w:rsidRPr="003D686F">
        <w:t>In order to register for a subject, students must meet the prerequisites, pre-course subjects, parallel subjects and other binding conditions.</w:t>
      </w:r>
    </w:p>
    <w:p w14:paraId="3194A132" w14:textId="77777777" w:rsidR="003D686F" w:rsidRPr="003D686F" w:rsidRDefault="003D686F" w:rsidP="003D686F">
      <w:r w:rsidRPr="003D686F">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3D686F">
      <w:pPr>
        <w:pStyle w:val="Heading3"/>
      </w:pPr>
      <w:bookmarkStart w:id="1" w:name="_Toc443556946"/>
      <w:r>
        <w:t xml:space="preserve">9.2 </w:t>
      </w:r>
      <w:r>
        <w:t>Design credits for one main semester</w:t>
      </w:r>
    </w:p>
    <w:p w14:paraId="38FEA8F8" w14:textId="1A6114A6" w:rsidR="003D686F" w:rsidRPr="003D686F" w:rsidRDefault="003D686F" w:rsidP="003D686F">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3D686F">
      <w:pPr>
        <w:pStyle w:val="Heading3"/>
      </w:pPr>
      <w:r>
        <w:t xml:space="preserve">9.3 </w:t>
      </w:r>
      <w:r>
        <w:t>Maximum credits for one main semester</w:t>
      </w:r>
    </w:p>
    <w:p w14:paraId="04E82A39" w14:textId="37CAD2A4" w:rsidR="003D686F" w:rsidRPr="003D686F" w:rsidRDefault="003D686F" w:rsidP="003D686F">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3D686F">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35693BC5" w:rsidR="003D686F" w:rsidRPr="003D686F" w:rsidRDefault="003D686F" w:rsidP="003D686F">
      <w:r w:rsidRPr="003D686F">
        <w:t>- Students of Vietnam-France High Quality Engineer (PFIEV) program from intake 2018 to the past): TCmax = 35 credits.</w:t>
      </w:r>
    </w:p>
    <w:p w14:paraId="1EDB1612" w14:textId="77777777" w:rsidR="003D686F" w:rsidRPr="003D686F" w:rsidRDefault="003D686F" w:rsidP="003D686F">
      <w:r w:rsidRPr="003D686F">
        <w:t>- Classes with an out-of-hours main semester are not limited to the Tcmax but are limited by the time fund that can be scheduled.</w:t>
      </w:r>
    </w:p>
    <w:p w14:paraId="1FF6F1FE" w14:textId="77777777" w:rsidR="003D686F" w:rsidRPr="009B1F03" w:rsidRDefault="003D686F" w:rsidP="009B1F03"/>
    <w:p w14:paraId="4F5538B9" w14:textId="2C73B180" w:rsidR="00B70F12" w:rsidRPr="009B1F03" w:rsidRDefault="00B70F12" w:rsidP="009B1F03">
      <w:pPr>
        <w:pStyle w:val="Heading3"/>
      </w:pPr>
      <w:r w:rsidRPr="009B1F03">
        <w:t xml:space="preserve">9.4. </w:t>
      </w:r>
      <w:bookmarkEnd w:id="1"/>
      <w:r w:rsidR="009B1F03" w:rsidRPr="009B1F03">
        <w:t>Minimum credits require for one main semester</w:t>
      </w:r>
    </w:p>
    <w:p w14:paraId="7D989CBD" w14:textId="77777777" w:rsidR="009B1F03" w:rsidRPr="009B1F03" w:rsidRDefault="009B1F03" w:rsidP="009F40D5">
      <w:r w:rsidRPr="009B1F03">
        <w:rPr>
          <w:lang w:val="en"/>
        </w:rPr>
        <w:t>Regular students must register for the subject with a minimum academic volume of:</w:t>
      </w:r>
    </w:p>
    <w:p w14:paraId="483BD36E" w14:textId="664F551C" w:rsidR="009B1F03" w:rsidRPr="009B1F03" w:rsidRDefault="009B1F03" w:rsidP="00E31001">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255ED8">
      <w:r w:rsidRPr="009B1F03">
        <w:rPr>
          <w:lang w:val="en"/>
        </w:rPr>
        <w:lastRenderedPageBreak/>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2D328F">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BB6205">
      <w:pPr>
        <w:pStyle w:val="Heading3"/>
      </w:pPr>
      <w:r w:rsidRPr="00BB6205">
        <w:t>9.5. Maximum number of credits/subject in a secondary semester</w:t>
      </w:r>
    </w:p>
    <w:p w14:paraId="0AC6EA63" w14:textId="12540578" w:rsidR="008A32CB" w:rsidRPr="008A32CB" w:rsidRDefault="008A32CB" w:rsidP="008A32CB">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8A32CB">
      <w:r w:rsidRPr="008A32CB">
        <w:t>During the summer semester, students are allowed to register a maximum of 5 subjects but not exceed 12 credits.</w:t>
      </w:r>
    </w:p>
    <w:p w14:paraId="710805A1" w14:textId="2A10D22A" w:rsidR="00B70F12" w:rsidRPr="00F87D34" w:rsidRDefault="00B70F12" w:rsidP="00F87D34">
      <w:pPr>
        <w:pStyle w:val="Heading3"/>
      </w:pPr>
      <w:r w:rsidRPr="00F87D34">
        <w:t xml:space="preserve">9.6. </w:t>
      </w:r>
      <w:r w:rsidR="00F87D34" w:rsidRPr="00F87D34">
        <w:t>Maximum number of lessions for one day in the main semester</w:t>
      </w:r>
    </w:p>
    <w:p w14:paraId="0E0804C8" w14:textId="77777777" w:rsidR="00F87D34" w:rsidRPr="00F87D34" w:rsidRDefault="00F87D34" w:rsidP="00F87D34">
      <w:r w:rsidRPr="00F87D34">
        <w:t>During the main semester, students are enrolled for up to 10 lessons in a day.</w:t>
      </w:r>
    </w:p>
    <w:p w14:paraId="465E4249" w14:textId="5D27C4DB" w:rsidR="00ED2975" w:rsidRPr="00ED2975" w:rsidRDefault="00ED2975" w:rsidP="00ED2975">
      <w:pPr>
        <w:pStyle w:val="Heading3"/>
      </w:pPr>
      <w:r w:rsidRPr="00ED2975">
        <w:t>9.7. Contraints on the classification student year in training and subjects are allowed to register</w:t>
      </w:r>
    </w:p>
    <w:p w14:paraId="117AEEC7" w14:textId="77777777" w:rsidR="00ED2975" w:rsidRPr="00ED2975" w:rsidRDefault="00ED2975" w:rsidP="00ED2975">
      <w:r w:rsidRPr="00ED2975">
        <w:t>The level of subject is defined as follows:</w:t>
      </w:r>
    </w:p>
    <w:p w14:paraId="71D1B356" w14:textId="75495AF5" w:rsidR="00ED2975" w:rsidRPr="00ED2975" w:rsidRDefault="00ED2975" w:rsidP="00ED2975">
      <w:pPr>
        <w:pStyle w:val="ListParagraph"/>
        <w:numPr>
          <w:ilvl w:val="0"/>
          <w:numId w:val="8"/>
        </w:numPr>
      </w:pPr>
      <w:r w:rsidRPr="00ED2975">
        <w:t>First year subject: For all students in the years.</w:t>
      </w:r>
    </w:p>
    <w:p w14:paraId="515C4F29" w14:textId="23C63437" w:rsidR="00ED2975" w:rsidRPr="00ED2975" w:rsidRDefault="00ED2975" w:rsidP="00ED2975">
      <w:pPr>
        <w:pStyle w:val="ListParagraph"/>
        <w:numPr>
          <w:ilvl w:val="0"/>
          <w:numId w:val="8"/>
        </w:numPr>
      </w:pPr>
      <w:r w:rsidRPr="00ED2975">
        <w:t>Second year subject: for students from the second year or more</w:t>
      </w:r>
    </w:p>
    <w:p w14:paraId="15847FB9" w14:textId="77777777" w:rsidR="00ED2975" w:rsidRPr="00ED2975" w:rsidRDefault="00ED2975" w:rsidP="00ED2975">
      <w:pPr>
        <w:pStyle w:val="ListParagraph"/>
        <w:numPr>
          <w:ilvl w:val="0"/>
          <w:numId w:val="8"/>
        </w:numPr>
      </w:pPr>
      <w:r w:rsidRPr="00ED2975">
        <w:t>Third year: for students from the third year or more</w:t>
      </w:r>
    </w:p>
    <w:p w14:paraId="1724A2F2" w14:textId="77777777" w:rsidR="00ED2975" w:rsidRPr="00ED2975" w:rsidRDefault="00ED2975" w:rsidP="00ED2975">
      <w:pPr>
        <w:pStyle w:val="ListParagraph"/>
        <w:numPr>
          <w:ilvl w:val="0"/>
          <w:numId w:val="8"/>
        </w:numPr>
      </w:pPr>
      <w:r w:rsidRPr="00ED2975">
        <w:t>Fourth year: for students in the third and fourth year or more</w:t>
      </w:r>
    </w:p>
    <w:p w14:paraId="738BD402" w14:textId="77777777" w:rsidR="00ED2975" w:rsidRPr="00ED2975" w:rsidRDefault="00ED2975" w:rsidP="00ED2975">
      <w:pPr>
        <w:pStyle w:val="ListParagraph"/>
        <w:numPr>
          <w:ilvl w:val="0"/>
          <w:numId w:val="8"/>
        </w:numPr>
      </w:pPr>
      <w:r w:rsidRPr="00ED2975">
        <w:t>Fifth year: for students from the fourth and fifth year or more</w:t>
      </w:r>
    </w:p>
    <w:p w14:paraId="719665CA" w14:textId="2AB52156" w:rsidR="00ED2975" w:rsidRPr="00ED2975" w:rsidRDefault="00ED2975" w:rsidP="00592CFB">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E31A96" w14:textId="49196CF1" w:rsidR="00B70F12" w:rsidRPr="00B70F12" w:rsidRDefault="00B70F12" w:rsidP="00220C8C">
      <w:pPr>
        <w:pStyle w:val="Heading1"/>
        <w:rPr>
          <w:rFonts w:eastAsia="Times New Roman"/>
        </w:rPr>
      </w:pPr>
      <w:r w:rsidRPr="00B70F12">
        <w:rPr>
          <w:rFonts w:eastAsia="Times New Roman"/>
        </w:rPr>
        <w:t>Điều 10. Thực tập tốt nghiệp, Luận văn tốt nghiệp và các môn đặc biệt</w:t>
      </w:r>
    </w:p>
    <w:p w14:paraId="491EB777" w14:textId="77777777" w:rsidR="00A30051" w:rsidRPr="00A30051" w:rsidRDefault="007F5971" w:rsidP="00A30051">
      <w:r w:rsidRPr="00CF2DF6">
        <w:rPr>
          <w:rStyle w:val="Heading3Char"/>
        </w:rPr>
        <w:t>10.1 Graduate Internship (GI)</w:t>
      </w:r>
      <w:r w:rsidRPr="00CF2DF6">
        <w:rPr>
          <w:rStyle w:val="Heading3Char"/>
        </w:rPr>
        <w:br/>
      </w:r>
      <w:r w:rsidR="00B70F12" w:rsidRPr="00A30051">
        <w:t xml:space="preserve">a. </w:t>
      </w:r>
      <w:r w:rsidR="00CF2DF6" w:rsidRPr="00A30051">
        <w:t>Conditions for registration of GI</w:t>
      </w:r>
      <w:r w:rsidR="00B70F12" w:rsidRPr="00A30051">
        <w:br/>
      </w:r>
      <w:r w:rsidR="000E2A7F" w:rsidRPr="00A30051">
        <w:t xml:space="preserve">- Students are entitled to a maximum debt of 16 credits according to the CreMaj when studying on schedule. When calculating </w:t>
      </w:r>
      <w:r w:rsidR="001C55EB" w:rsidRPr="00A30051">
        <w:t>CreMaj</w:t>
      </w:r>
      <w:r w:rsidR="000E2A7F" w:rsidRPr="00A30051">
        <w:t>, subjects registered in the previous main semester are considered to be achieved (excluding hearing subjects).</w:t>
      </w:r>
    </w:p>
    <w:p w14:paraId="0210BA16" w14:textId="77777777" w:rsidR="00A30051" w:rsidRDefault="000E2A7F" w:rsidP="00A30051">
      <w:pPr>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A30051">
      <w:pPr>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A30051">
      <w:pPr>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A30051">
      <w:pPr>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A30051">
      <w:pPr>
        <w:rPr>
          <w:lang w:val="en"/>
        </w:rPr>
      </w:pPr>
      <w:r w:rsidRPr="00B70F12">
        <w:rPr>
          <w:lang w:val="en"/>
        </w:rPr>
        <w:lastRenderedPageBreak/>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2B88182" w14:textId="77777777" w:rsidR="006D7641" w:rsidRPr="000B35D9" w:rsidRDefault="000E2A7F" w:rsidP="000B35D9">
      <w:r w:rsidRPr="00B70F12">
        <w:rPr>
          <w:lang w:val="en"/>
        </w:rPr>
        <w:br/>
      </w:r>
      <w:r w:rsidR="008C5B92" w:rsidRPr="00B70F12">
        <w:rPr>
          <w:b/>
          <w:bCs/>
          <w:lang w:val="en"/>
        </w:rPr>
        <w:t>10.2 Graduate Thesis</w:t>
      </w:r>
      <w:r w:rsidR="008C5B92">
        <w:rPr>
          <w:b/>
          <w:bCs/>
          <w:lang w:val="en"/>
        </w:rPr>
        <w:t xml:space="preserve"> - GT</w:t>
      </w:r>
      <w:r w:rsidR="008C5B92" w:rsidRPr="00B70F12">
        <w:rPr>
          <w:b/>
          <w:bCs/>
          <w:lang w:val="en"/>
        </w:rPr>
        <w:t xml:space="preserve"> (university) / Graduate Essay</w:t>
      </w:r>
      <w:r w:rsidR="008C5B92">
        <w:rPr>
          <w:b/>
          <w:bCs/>
          <w:lang w:val="en"/>
        </w:rPr>
        <w:t xml:space="preserve"> - GE</w:t>
      </w:r>
      <w:r w:rsidR="008C5B92" w:rsidRPr="00B70F12">
        <w:rPr>
          <w:b/>
          <w:bCs/>
          <w:lang w:val="en"/>
        </w:rPr>
        <w:t xml:space="preserve"> (college)</w:t>
      </w:r>
      <w:r w:rsidR="008C5B92" w:rsidRPr="00B70F12">
        <w:rPr>
          <w:b/>
          <w:bCs/>
          <w:lang w:val="en"/>
        </w:rPr>
        <w:br/>
      </w:r>
      <w:r w:rsidR="006D7641" w:rsidRPr="00C24A6C">
        <w:t>a. Conditions for registration of GT/GE:</w:t>
      </w:r>
      <w:r w:rsidR="006D7641" w:rsidRPr="00C24A6C">
        <w:br/>
        <w:t xml:space="preserve">- Students are entitled to a maximum debt of 7 credits according to the CreMaj number of the course-industry when studying on schedule. When calculating  CreMaj, subjects registered in the previous main </w:t>
      </w:r>
      <w:r w:rsidR="006D7641" w:rsidRPr="000B35D9">
        <w:t>semester are considered to be achieved (excluding extra semesters).</w:t>
      </w:r>
    </w:p>
    <w:p w14:paraId="42D90C20" w14:textId="61BDF976" w:rsidR="00C24A6C" w:rsidRPr="000B35D9" w:rsidRDefault="00C24A6C" w:rsidP="000B35D9">
      <w:r w:rsidRPr="000B35D9">
        <w:t xml:space="preserve">- Meet the conditions for prerequisites, previous subjects, parallel subjects of GT/GE. Especially for out-of-school </w:t>
      </w:r>
      <w:r w:rsidR="00DE457A" w:rsidRPr="000B35D9">
        <w:t>internship/GI</w:t>
      </w:r>
      <w:r w:rsidRPr="000B35D9">
        <w:t xml:space="preserve"> subjects, if there are no official results at the end of the internship, the Faculty shall send a provisional assessment table for students to register for </w:t>
      </w:r>
      <w:r w:rsidR="000B35D9" w:rsidRPr="000B35D9">
        <w:t>GT</w:t>
      </w:r>
      <w:r w:rsidRPr="000B35D9">
        <w:t xml:space="preserve">. The Faculty must submit official score results before week 4 of the semester for post-inspection and cancellation of </w:t>
      </w:r>
      <w:r w:rsidR="000B35D9" w:rsidRPr="000B35D9">
        <w:t xml:space="preserve">GT/GE </w:t>
      </w:r>
      <w:r w:rsidRPr="000B35D9">
        <w:t>subjects if they are not eligible.</w:t>
      </w:r>
    </w:p>
    <w:p w14:paraId="5B4190D8" w14:textId="77777777" w:rsidR="000B35D9" w:rsidRPr="000B35D9" w:rsidRDefault="000B35D9" w:rsidP="000B35D9">
      <w:r w:rsidRPr="000B35D9">
        <w:t>- Meets English standard requirements (see Appendix 1 &amp;2).</w:t>
      </w:r>
      <w:r w:rsidRPr="000B35D9">
        <w:br/>
        <w:t>- Achieving the number of social work days: at least 10 days (university level); 6 days (college level) (See Article 23).</w:t>
      </w:r>
    </w:p>
    <w:p w14:paraId="54158915" w14:textId="0230F0BC" w:rsidR="009B689E" w:rsidRPr="00B70F12" w:rsidRDefault="000B35D9" w:rsidP="009B689E">
      <w:pPr>
        <w:spacing w:after="160" w:line="259" w:lineRule="auto"/>
        <w:rPr>
          <w:rFonts w:ascii="Roboto" w:eastAsia="Times New Roman" w:hAnsi="Roboto" w:cs="Times New Roman"/>
          <w:color w:val="333333"/>
          <w:sz w:val="20"/>
          <w:szCs w:val="20"/>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0B35D9">
        <w:rPr>
          <w:i/>
          <w:iCs/>
          <w:lang w:val="en"/>
        </w:rPr>
        <w:br/>
      </w:r>
      <w:r w:rsidR="00B70F12" w:rsidRPr="00B70F12">
        <w:rPr>
          <w:rFonts w:ascii="Roboto" w:eastAsia="Times New Roman" w:hAnsi="Roboto" w:cs="Times New Roman"/>
        </w:rPr>
        <w:t xml:space="preserve">b. </w:t>
      </w:r>
      <w:r w:rsidR="00FF79DF">
        <w:rPr>
          <w:rFonts w:ascii="Roboto" w:eastAsia="Times New Roman" w:hAnsi="Roboto" w:cs="Times New Roman"/>
        </w:rPr>
        <w:t>Note</w:t>
      </w:r>
      <w:r w:rsidR="00B70F12" w:rsidRPr="00B70F12">
        <w:rPr>
          <w:rFonts w:ascii="Roboto" w:eastAsia="Times New Roman" w:hAnsi="Roboto" w:cs="Times New Roman"/>
        </w:rPr>
        <w:t>:</w:t>
      </w:r>
      <w:r w:rsidR="00B70F12" w:rsidRPr="00B70F12">
        <w:rPr>
          <w:rFonts w:ascii="Roboto" w:eastAsia="Times New Roman" w:hAnsi="Roboto" w:cs="Times New Roman"/>
        </w:rPr>
        <w:br/>
      </w:r>
      <w:r w:rsidR="00FF79DF" w:rsidRPr="00B70F12">
        <w:rPr>
          <w:lang w:val="en"/>
        </w:rPr>
        <w:t xml:space="preserve">- In addition to </w:t>
      </w:r>
      <w:r w:rsidR="00FF79DF">
        <w:t>GT/GE</w:t>
      </w:r>
      <w:r w:rsidR="00FF79DF" w:rsidRPr="00B70F12">
        <w:rPr>
          <w:lang w:val="en"/>
        </w:rPr>
        <w:t xml:space="preserve">, some </w:t>
      </w:r>
      <w:r w:rsidR="00FF79DF">
        <w:rPr>
          <w:lang w:val="en"/>
        </w:rPr>
        <w:t>educational programs</w:t>
      </w:r>
      <w:r w:rsidR="00FF79DF" w:rsidRPr="00B70F12">
        <w:rPr>
          <w:lang w:val="en"/>
        </w:rPr>
        <w:t xml:space="preserve"> also apply the graduation part in the form of graduation exams.</w:t>
      </w:r>
      <w:r w:rsidR="00FF79DF" w:rsidRPr="00B70F12">
        <w:rPr>
          <w:lang w:val="en"/>
        </w:rPr>
        <w:br/>
        <w:t xml:space="preserve">- In some </w:t>
      </w:r>
      <w:r w:rsidR="00FF79DF">
        <w:rPr>
          <w:lang w:val="en"/>
        </w:rPr>
        <w:t>educational programs</w:t>
      </w:r>
      <w:r w:rsidR="00FF79DF" w:rsidRPr="00B70F12">
        <w:rPr>
          <w:lang w:val="en"/>
        </w:rPr>
        <w:t xml:space="preserve">, </w:t>
      </w:r>
      <w:r w:rsidR="00FF79DF">
        <w:rPr>
          <w:lang w:val="en"/>
        </w:rPr>
        <w:t>GI</w:t>
      </w:r>
      <w:r w:rsidR="00FF79DF" w:rsidRPr="00B70F12">
        <w:rPr>
          <w:lang w:val="en"/>
        </w:rPr>
        <w:t xml:space="preserve"> is held in the same semester</w:t>
      </w:r>
      <w:r w:rsidR="00FF79DF">
        <w:rPr>
          <w:lang w:val="en"/>
        </w:rPr>
        <w:t xml:space="preserve"> with </w:t>
      </w:r>
      <w:r w:rsidR="00FF79DF">
        <w:t>GT/GE</w:t>
      </w:r>
      <w:r w:rsidR="00FF79DF" w:rsidRPr="00B70F12">
        <w:rPr>
          <w:lang w:val="en"/>
        </w:rPr>
        <w:t>.</w:t>
      </w:r>
      <w:r w:rsidR="00FF79DF" w:rsidRPr="00B70F12">
        <w:rPr>
          <w:lang w:val="en"/>
        </w:rPr>
        <w:br/>
      </w:r>
      <w:r w:rsidR="000A797E" w:rsidRPr="000A797E">
        <w:rPr>
          <w:rStyle w:val="Heading3Char"/>
        </w:rPr>
        <w:t>10.3 Internship, off-campus tour</w:t>
      </w:r>
      <w:r w:rsidR="000A797E" w:rsidRPr="000A797E">
        <w:rPr>
          <w:rStyle w:val="Heading3Char"/>
        </w:rPr>
        <w:br/>
      </w:r>
      <w:r w:rsidR="000A797E" w:rsidRPr="000A797E">
        <w:t xml:space="preserve">The way and time of organizing internships and off-campus tours including </w:t>
      </w:r>
      <w:r w:rsidR="000A797E">
        <w:t>GI</w:t>
      </w:r>
      <w:r w:rsidR="000A797E"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000A797E" w:rsidRPr="00B70F12">
        <w:rPr>
          <w:lang w:val="en"/>
        </w:rPr>
        <w:br/>
      </w:r>
      <w:r w:rsidR="000037F6" w:rsidRPr="000037F6">
        <w:rPr>
          <w:rStyle w:val="Heading3Char"/>
        </w:rPr>
        <w:t>10.4 Foreign language subjects</w:t>
      </w:r>
      <w:r w:rsidR="000037F6" w:rsidRPr="000037F6">
        <w:rPr>
          <w:rStyle w:val="Heading3Char"/>
        </w:rPr>
        <w:br/>
      </w:r>
      <w:r w:rsidR="000037F6"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r w:rsidR="000037F6" w:rsidRPr="00B70F12">
        <w:rPr>
          <w:lang w:val="en"/>
        </w:rPr>
        <w:br/>
        <w:t xml:space="preserve">In </w:t>
      </w:r>
      <w:r w:rsidR="000037F6">
        <w:rPr>
          <w:lang w:val="en"/>
        </w:rPr>
        <w:t>second degree</w:t>
      </w:r>
      <w:r w:rsidR="000037F6" w:rsidRPr="00B70F12">
        <w:rPr>
          <w:lang w:val="en"/>
        </w:rPr>
        <w:t xml:space="preserve">, </w:t>
      </w:r>
      <w:r w:rsidR="000037F6">
        <w:rPr>
          <w:lang w:val="en"/>
        </w:rPr>
        <w:t>part-time</w:t>
      </w:r>
      <w:r w:rsidR="000037F6" w:rsidRPr="00B70F12">
        <w:rPr>
          <w:lang w:val="en"/>
        </w:rPr>
        <w:t xml:space="preserve">, </w:t>
      </w:r>
      <w:r w:rsidR="000037F6">
        <w:rPr>
          <w:lang w:val="en"/>
        </w:rPr>
        <w:t>remote training programs</w:t>
      </w:r>
      <w:r w:rsidR="000037F6" w:rsidRPr="00B70F12">
        <w:rPr>
          <w:lang w:val="en"/>
        </w:rPr>
        <w:t xml:space="preserve">, </w:t>
      </w:r>
      <w:r w:rsidR="000037F6">
        <w:rPr>
          <w:lang w:val="en"/>
        </w:rPr>
        <w:t>students are encouraged</w:t>
      </w:r>
      <w:r w:rsidR="000037F6" w:rsidRPr="00B70F12">
        <w:rPr>
          <w:lang w:val="en"/>
        </w:rPr>
        <w:t xml:space="preserve"> (not required) to participate in foreign language subjects.</w:t>
      </w:r>
      <w:r w:rsidR="000037F6" w:rsidRPr="00B70F12">
        <w:rPr>
          <w:lang w:val="en"/>
        </w:rPr>
        <w:br/>
      </w:r>
      <w:r w:rsidR="00595EA7" w:rsidRPr="00595EA7">
        <w:rPr>
          <w:rStyle w:val="Heading3Char"/>
        </w:rPr>
        <w:t>10.5 Millitary training, Physical Education</w:t>
      </w:r>
      <w:r w:rsidR="00595EA7" w:rsidRPr="00595EA7">
        <w:rPr>
          <w:rStyle w:val="Heading3Char"/>
        </w:rPr>
        <w:br/>
      </w:r>
      <w:r w:rsidR="00B70F12"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00B70F12" w:rsidRPr="00B70F12">
        <w:t xml:space="preserve"> </w:t>
      </w:r>
      <w:r w:rsidR="009B689E" w:rsidRPr="00284B30">
        <w:t xml:space="preserve">MT subjects are organized in the first or second year as planned by the Center for </w:t>
      </w:r>
      <w:r w:rsidR="00284B30" w:rsidRPr="00284B30">
        <w:t xml:space="preserve">Millitary Training </w:t>
      </w:r>
      <w:r w:rsidR="00284B30" w:rsidRPr="00284B30">
        <w:t>–</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D1959">
      <w:r w:rsidRPr="00FD1959">
        <w:lastRenderedPageBreak/>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D1959">
      <w:r w:rsidRPr="00FD1959">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350B87">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CF3EEA">
      <w:pPr>
        <w:pStyle w:val="Heading2"/>
        <w:rPr>
          <w:rFonts w:eastAsia="Times New Roman"/>
        </w:rPr>
      </w:pPr>
      <w:r w:rsidRPr="00B70F12">
        <w:rPr>
          <w:lang w:val="en"/>
        </w:rPr>
        <w:t>Article 11. Cancel, withdraw subjects</w:t>
      </w:r>
    </w:p>
    <w:p w14:paraId="1C0C85C2" w14:textId="3F07C30B" w:rsidR="00B70F12" w:rsidRPr="002216B8" w:rsidRDefault="00B70F12" w:rsidP="002216B8">
      <w:pPr>
        <w:rPr>
          <w:rStyle w:val="Heading3Char"/>
        </w:rPr>
      </w:pPr>
      <w:r w:rsidRPr="002216B8">
        <w:rPr>
          <w:rStyle w:val="Heading3Char"/>
        </w:rPr>
        <w:t xml:space="preserve">11.1 </w:t>
      </w:r>
      <w:r w:rsidR="002216B8" w:rsidRPr="002216B8">
        <w:rPr>
          <w:rStyle w:val="Heading3Char"/>
        </w:rPr>
        <w:t>Cancel subjects</w:t>
      </w:r>
      <w:r w:rsidRPr="002216B8">
        <w:rPr>
          <w:rStyle w:val="Heading3Char"/>
        </w:rPr>
        <w:br/>
      </w:r>
      <w:r w:rsidR="002216B8" w:rsidRPr="002216B8">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r w:rsidRPr="002216B8">
        <w:br/>
      </w:r>
      <w:r w:rsidR="002216B8" w:rsidRPr="002216B8">
        <w:rPr>
          <w:rStyle w:val="Heading3Char"/>
        </w:rPr>
        <w:t>11.2 Withdraw subjects</w:t>
      </w:r>
    </w:p>
    <w:p w14:paraId="7C6658EC" w14:textId="75CEDC80" w:rsidR="002216B8" w:rsidRPr="002216B8" w:rsidRDefault="002216B8" w:rsidP="00B54B1C">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E02A51">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2C3C42">
      <w:r w:rsidRPr="002216B8">
        <w:rPr>
          <w:lang w:val="en"/>
        </w:rPr>
        <w:t>The withdrawal of the subject must ensure the minimum number of semester credits as prescribed.</w:t>
      </w:r>
    </w:p>
    <w:p w14:paraId="07BACEB2" w14:textId="77777777" w:rsidR="002216B8" w:rsidRPr="00B70F12" w:rsidRDefault="002216B8" w:rsidP="00D552AE">
      <w:pPr>
        <w:pStyle w:val="Heading2"/>
        <w:rPr>
          <w:rFonts w:eastAsia="Times New Roman"/>
        </w:rPr>
      </w:pPr>
      <w:r w:rsidRPr="00B70F12">
        <w:rPr>
          <w:lang w:val="en"/>
        </w:rPr>
        <w:t>Article 12. Re-study, improved learning, second exam</w:t>
      </w:r>
    </w:p>
    <w:p w14:paraId="6F1EDB89" w14:textId="77777777" w:rsidR="002216B8" w:rsidRDefault="002216B8" w:rsidP="002216B8">
      <w:pPr>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2216B8">
      <w:pPr>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2216B8">
      <w:pPr>
        <w:rPr>
          <w:lang w:val="en"/>
        </w:rPr>
      </w:pPr>
      <w:r w:rsidRPr="002216B8">
        <w:rPr>
          <w:lang w:val="en"/>
        </w:rPr>
        <w:t>- See how to calculate the semester average score in Article 18.</w:t>
      </w:r>
    </w:p>
    <w:p w14:paraId="2A786710" w14:textId="77777777" w:rsidR="004570A7" w:rsidRPr="002216B8" w:rsidRDefault="001231DA" w:rsidP="00A5237B">
      <w:r w:rsidRPr="002216B8">
        <w:rPr>
          <w:lang w:val="en"/>
        </w:rPr>
        <w:t>- See how to calculate the cumulative average score in Article 19.</w:t>
      </w:r>
      <w:r w:rsidRPr="002216B8">
        <w:rPr>
          <w:lang w:val="en"/>
        </w:rPr>
        <w:b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w:t>
      </w:r>
      <w:r w:rsidR="004570A7">
        <w:rPr>
          <w:lang w:val="en"/>
        </w:rPr>
        <w:t xml:space="preserve">as </w:t>
      </w:r>
      <w:r w:rsidRPr="002216B8">
        <w:rPr>
          <w:lang w:val="en"/>
        </w:rPr>
        <w:t xml:space="preserve">failed </w:t>
      </w:r>
      <w:r w:rsidR="004570A7">
        <w:rPr>
          <w:lang w:val="en"/>
        </w:rPr>
        <w:t>but not zero</w:t>
      </w:r>
      <w:r w:rsidRPr="002216B8">
        <w:rPr>
          <w:lang w:val="en"/>
        </w:rPr>
        <w:t xml:space="preserve">, did not miss the exam, were not banned from the exam. The scores of the second final exam are substituted for </w:t>
      </w:r>
      <w:r w:rsidRPr="002216B8">
        <w:rPr>
          <w:lang w:val="en"/>
        </w:rPr>
        <w:lastRenderedPageBreak/>
        <w:t>the first final exam score and keep other component points (assignments, tests, experiments, etc.).</w:t>
      </w:r>
      <w:r w:rsidR="00B70F12" w:rsidRPr="002216B8">
        <w:br/>
      </w:r>
      <w:r w:rsidR="004570A7">
        <w:t>Part-time and remote students</w:t>
      </w:r>
      <w:r w:rsidR="00B70F12" w:rsidRPr="002216B8">
        <w:t xml:space="preserve"> </w:t>
      </w:r>
      <w:r w:rsidR="004570A7"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F5E9A">
      <w:pPr>
        <w:pStyle w:val="Heading1"/>
        <w:rPr>
          <w:rFonts w:eastAsia="Times New Roman"/>
        </w:rPr>
      </w:pPr>
      <w:r w:rsidRPr="00B70F12">
        <w:rPr>
          <w:lang w:val="en"/>
        </w:rPr>
        <w:t>CHAPTER III. ASSESSMENT OF LEARNING OUTCOMES</w:t>
      </w:r>
    </w:p>
    <w:p w14:paraId="75B48169" w14:textId="77777777" w:rsidR="00185EF8" w:rsidRPr="00B70F12" w:rsidRDefault="00185EF8" w:rsidP="00CB1E1F">
      <w:pPr>
        <w:pStyle w:val="Heading2"/>
        <w:rPr>
          <w:rFonts w:eastAsia="Times New Roman"/>
        </w:rPr>
      </w:pPr>
      <w:r w:rsidRPr="00B70F12">
        <w:rPr>
          <w:lang w:val="en"/>
        </w:rPr>
        <w:t>Article 13. Rating scale</w:t>
      </w:r>
    </w:p>
    <w:p w14:paraId="27D16373" w14:textId="77777777" w:rsidR="00185EF8" w:rsidRPr="00185EF8" w:rsidRDefault="00185EF8" w:rsidP="00185EF8">
      <w:r w:rsidRPr="00185EF8">
        <w:t>The official rating scale is a 10-point scale. Other scales are for reference only. The classification of academic results is specified in Table 2.</w:t>
      </w:r>
    </w:p>
    <w:p w14:paraId="44EECCA8" w14:textId="7BA4E46E" w:rsidR="00B70F12" w:rsidRPr="00185EF8" w:rsidRDefault="00185EF8" w:rsidP="00185EF8">
      <w:r w:rsidRPr="00185EF8">
        <w:br/>
      </w: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br/>
            </w:r>
            <w:r w:rsidR="00185EF8" w:rsidRPr="00185EF8">
              <w:rPr>
                <w:rFonts w:cstheme="minorHAnsi"/>
                <w:b/>
                <w:bCs/>
                <w:sz w:val="24"/>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10</w:t>
            </w:r>
            <w:r w:rsidRPr="00185EF8">
              <w:rPr>
                <w:rFonts w:cstheme="minorHAnsi"/>
                <w:b/>
                <w:bCs/>
                <w:color w:val="333333"/>
                <w:sz w:val="24"/>
                <w:szCs w:val="24"/>
                <w:lang w:val="en"/>
              </w:rPr>
              <w:br/>
            </w:r>
            <w:r w:rsidRPr="00185EF8">
              <w:rPr>
                <w:rFonts w:cstheme="minorHAnsi"/>
                <w:color w:val="333333"/>
                <w:sz w:val="24"/>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4</w:t>
            </w:r>
            <w:r w:rsidRPr="00185EF8">
              <w:rPr>
                <w:rFonts w:cstheme="minorHAnsi"/>
                <w:b/>
                <w:bCs/>
                <w:color w:val="333333"/>
                <w:sz w:val="24"/>
                <w:szCs w:val="24"/>
                <w:lang w:val="en"/>
              </w:rPr>
              <w:br/>
            </w:r>
            <w:r w:rsidRPr="00185EF8">
              <w:rPr>
                <w:rFonts w:cstheme="minorHAnsi"/>
                <w:color w:val="333333"/>
                <w:sz w:val="24"/>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B70F12">
            <w:pPr>
              <w:spacing w:after="0"/>
              <w:rPr>
                <w:rFonts w:eastAsia="Times New Roman" w:cstheme="minorHAnsi"/>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185EF8">
            <w:pPr>
              <w:tabs>
                <w:tab w:val="left" w:pos="1051"/>
              </w:tabs>
              <w:spacing w:after="150"/>
              <w:rPr>
                <w:rFonts w:eastAsia="Times New Roman" w:cstheme="minorHAnsi"/>
                <w:color w:val="333333"/>
                <w:sz w:val="24"/>
                <w:szCs w:val="24"/>
              </w:rPr>
            </w:pPr>
            <w:r w:rsidRPr="00185EF8">
              <w:rPr>
                <w:rFonts w:eastAsia="Times New Roman" w:cstheme="minorHAnsi"/>
                <w:color w:val="333333"/>
                <w:sz w:val="24"/>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w:t>
            </w:r>
          </w:p>
          <w:p w14:paraId="5FBD5383" w14:textId="60BBB89D"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Achieve</w:t>
            </w:r>
            <w:r w:rsidRPr="00185EF8">
              <w:rPr>
                <w:rFonts w:cstheme="minorHAnsi"/>
                <w:color w:val="333333"/>
                <w:sz w:val="24"/>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Failed</w:t>
            </w:r>
            <w:r w:rsidRPr="00185EF8">
              <w:rPr>
                <w:rFonts w:cstheme="minorHAnsi"/>
                <w:color w:val="333333"/>
                <w:sz w:val="24"/>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B70F12">
            <w:pPr>
              <w:spacing w:after="0"/>
              <w:rPr>
                <w:rFonts w:eastAsia="Times New Roman" w:cstheme="minorHAnsi"/>
                <w:color w:val="333333"/>
                <w:sz w:val="24"/>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B70F12">
            <w:pPr>
              <w:spacing w:after="0"/>
              <w:rPr>
                <w:rFonts w:eastAsia="Times New Roman" w:cstheme="minorHAnsi"/>
                <w:color w:val="333333"/>
                <w:sz w:val="24"/>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B70F12">
            <w:pPr>
              <w:spacing w:after="0"/>
              <w:rPr>
                <w:rFonts w:eastAsia="Times New Roman" w:cstheme="minorHAnsi"/>
                <w:color w:val="333333"/>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r>
    </w:tbl>
    <w:p w14:paraId="7C50AA23" w14:textId="674EA4E1" w:rsidR="00500EEE" w:rsidRPr="00B70F12" w:rsidRDefault="00500EEE" w:rsidP="00616493">
      <w:pPr>
        <w:pStyle w:val="Heading1"/>
        <w:rPr>
          <w:rFonts w:eastAsia="Times New Roman"/>
        </w:rPr>
      </w:pPr>
      <w:r w:rsidRPr="00B70F12">
        <w:rPr>
          <w:lang w:val="en"/>
        </w:rPr>
        <w:t xml:space="preserve">Article 14. Special </w:t>
      </w:r>
      <w:r>
        <w:rPr>
          <w:lang w:val="en"/>
        </w:rPr>
        <w:t>points</w:t>
      </w:r>
    </w:p>
    <w:p w14:paraId="1C22C18A" w14:textId="77777777" w:rsidR="00500EEE" w:rsidRDefault="00500EEE" w:rsidP="00500EEE">
      <w:pPr>
        <w:shd w:val="clear" w:color="auto" w:fill="FFFFFF"/>
        <w:spacing w:after="150" w:line="240" w:lineRule="atLeast"/>
        <w:rPr>
          <w:color w:val="333333"/>
          <w:sz w:val="20"/>
          <w:szCs w:val="20"/>
          <w:lang w:val="en"/>
        </w:rPr>
      </w:pPr>
      <w:r w:rsidRPr="00B70F12">
        <w:rPr>
          <w:color w:val="333333"/>
          <w:sz w:val="20"/>
          <w:szCs w:val="20"/>
          <w:lang w:val="en"/>
        </w:rPr>
        <w:t>In addition to the points on the 10-point scale, there are special points specified in Table 3.</w:t>
      </w:r>
    </w:p>
    <w:p w14:paraId="74FB7517" w14:textId="3E284BEB" w:rsidR="00500EEE" w:rsidRPr="00B70F12" w:rsidRDefault="00500EEE" w:rsidP="00662A9B">
      <w:pPr>
        <w:shd w:val="clear" w:color="auto" w:fill="FFFFFF"/>
        <w:spacing w:after="150" w:line="240" w:lineRule="atLeast"/>
        <w:rPr>
          <w:rFonts w:ascii="Roboto" w:eastAsia="Times New Roman" w:hAnsi="Roboto" w:cs="Times New Roman"/>
          <w:color w:val="333333"/>
          <w:sz w:val="20"/>
          <w:szCs w:val="20"/>
        </w:rPr>
      </w:pPr>
      <w:r w:rsidRPr="00B70F12">
        <w:rPr>
          <w:color w:val="333333"/>
          <w:sz w:val="20"/>
          <w:szCs w:val="20"/>
          <w:lang w:val="en"/>
        </w:rPr>
        <w:br/>
        <w:t>Table 3 . Special</w:t>
      </w:r>
      <w:r>
        <w:rPr>
          <w:color w:val="333333"/>
          <w:sz w:val="20"/>
          <w:szCs w:val="20"/>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B877E7">
            <w:pPr>
              <w:spacing w:after="0"/>
              <w:jc w:val="center"/>
              <w:rPr>
                <w:rFonts w:eastAsia="Times New Roman" w:cstheme="minorHAnsi"/>
                <w:sz w:val="24"/>
                <w:szCs w:val="24"/>
              </w:rPr>
            </w:pPr>
            <w:r w:rsidRPr="00E73D6F">
              <w:rPr>
                <w:rFonts w:cstheme="minorHAnsi"/>
                <w:b/>
                <w:bCs/>
                <w:sz w:val="24"/>
                <w:szCs w:val="24"/>
                <w:lang w:val="en"/>
              </w:rPr>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B877E7">
            <w:pPr>
              <w:spacing w:after="150"/>
              <w:jc w:val="center"/>
              <w:rPr>
                <w:rFonts w:eastAsia="Times New Roman" w:cstheme="minorHAnsi"/>
                <w:color w:val="333333"/>
                <w:sz w:val="24"/>
                <w:szCs w:val="24"/>
              </w:rPr>
            </w:pPr>
            <w:r w:rsidRPr="00E73D6F">
              <w:rPr>
                <w:rFonts w:eastAsia="Times New Roman" w:cstheme="minorHAnsi"/>
                <w:b/>
                <w:bCs/>
                <w:color w:val="333333"/>
                <w:sz w:val="24"/>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5C704A">
            <w:pPr>
              <w:spacing w:after="150"/>
              <w:rPr>
                <w:rFonts w:eastAsia="Times New Roman" w:cstheme="minorHAnsi"/>
                <w:color w:val="333333"/>
                <w:sz w:val="24"/>
                <w:szCs w:val="24"/>
              </w:rPr>
            </w:pPr>
            <w:r w:rsidRPr="00E73D6F">
              <w:rPr>
                <w:rFonts w:cstheme="minorHAnsi"/>
                <w:color w:val="333333"/>
                <w:sz w:val="24"/>
                <w:szCs w:val="24"/>
                <w:lang w:val="en"/>
              </w:rPr>
              <w:t>Fail</w:t>
            </w:r>
            <w:r w:rsidR="001D1B44" w:rsidRPr="00E73D6F">
              <w:rPr>
                <w:rFonts w:cstheme="minorHAnsi"/>
                <w:color w:val="333333"/>
                <w:sz w:val="24"/>
                <w:szCs w:val="24"/>
                <w:lang w:val="en"/>
              </w:rPr>
              <w:t xml:space="preserve">ed </w:t>
            </w:r>
            <w:r w:rsidRPr="00E73D6F">
              <w:rPr>
                <w:rFonts w:cstheme="minorHAnsi"/>
                <w:color w:val="333333"/>
                <w:sz w:val="24"/>
                <w:szCs w:val="24"/>
                <w:lang w:val="en"/>
              </w:rPr>
              <w:t>and not counting on the GPA</w:t>
            </w:r>
          </w:p>
          <w:p w14:paraId="64C93B04" w14:textId="260DA4B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lastRenderedPageBreak/>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lastRenderedPageBreak/>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1D1B44">
            <w:pPr>
              <w:spacing w:after="150"/>
              <w:rPr>
                <w:rFonts w:eastAsia="Times New Roman" w:cstheme="minorHAnsi"/>
                <w:color w:val="333333"/>
                <w:sz w:val="24"/>
                <w:szCs w:val="24"/>
              </w:rPr>
            </w:pPr>
            <w:r w:rsidRPr="00E73D6F">
              <w:rPr>
                <w:rFonts w:cstheme="minorHAnsi"/>
                <w:color w:val="333333"/>
                <w:sz w:val="24"/>
                <w:szCs w:val="24"/>
                <w:lang w:val="en"/>
              </w:rPr>
              <w:t>Failed and not counting on the GPA</w:t>
            </w:r>
          </w:p>
          <w:p w14:paraId="61C55C91" w14:textId="335728D0" w:rsidR="00B70F12" w:rsidRPr="00B70F12" w:rsidRDefault="001D1B44" w:rsidP="001D1B44">
            <w:pPr>
              <w:spacing w:after="150"/>
              <w:rPr>
                <w:rFonts w:eastAsia="Times New Roman" w:cstheme="minorHAnsi"/>
                <w:color w:val="333333"/>
                <w:sz w:val="24"/>
                <w:szCs w:val="24"/>
              </w:rPr>
            </w:pPr>
            <w:r w:rsidRPr="00E73D6F">
              <w:rPr>
                <w:rFonts w:eastAsia="Times New Roman" w:cstheme="minorHAnsi"/>
                <w:color w:val="333333"/>
                <w:sz w:val="24"/>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B70F12">
            <w:pPr>
              <w:spacing w:after="150"/>
              <w:rPr>
                <w:rFonts w:eastAsia="Times New Roman" w:cstheme="minorHAnsi"/>
                <w:color w:val="333333"/>
                <w:sz w:val="24"/>
                <w:szCs w:val="24"/>
              </w:rPr>
            </w:pPr>
            <w:r w:rsidRPr="00E73D6F">
              <w:rPr>
                <w:rFonts w:eastAsia="Times New Roman" w:cstheme="minorHAnsi"/>
                <w:color w:val="333333"/>
                <w:sz w:val="24"/>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Pass but not count on the GPA</w:t>
            </w:r>
          </w:p>
        </w:tc>
      </w:tr>
    </w:tbl>
    <w:p w14:paraId="0AE42576" w14:textId="77777777" w:rsidR="006A7817" w:rsidRPr="00B70F12" w:rsidRDefault="006A7817" w:rsidP="00207477">
      <w:pPr>
        <w:pStyle w:val="Heading2"/>
        <w:rPr>
          <w:rFonts w:eastAsia="Times New Roman"/>
        </w:rPr>
      </w:pPr>
      <w:r w:rsidRPr="00B70F12">
        <w:rPr>
          <w:lang w:val="en"/>
        </w:rPr>
        <w:t>Article 15. Assessment of learning outcomes</w:t>
      </w:r>
    </w:p>
    <w:p w14:paraId="242318E6" w14:textId="68FDA25A" w:rsidR="00B70F12" w:rsidRPr="00B70F12" w:rsidRDefault="00F57869" w:rsidP="006A7817">
      <w:pPr>
        <w:shd w:val="clear" w:color="auto" w:fill="ECECEC"/>
        <w:spacing w:before="30" w:after="100" w:afterAutospacing="1" w:line="240" w:lineRule="atLeast"/>
        <w:rPr>
          <w:rStyle w:val="Heading3Char"/>
        </w:rPr>
      </w:pPr>
      <w:r w:rsidRPr="00F57869">
        <w:rPr>
          <w:rStyle w:val="Heading3Char"/>
        </w:rPr>
        <w:t>15.1 Subject assessment (examination, exam, ...)</w:t>
      </w:r>
      <w:r w:rsidRPr="00F57869">
        <w:rPr>
          <w:rStyle w:val="Heading3Char"/>
        </w:rPr>
        <w:br/>
      </w:r>
      <w:r w:rsidR="00B70F12" w:rsidRPr="00B70F12">
        <w:rPr>
          <w:rFonts w:ascii="Roboto" w:eastAsia="Times New Roman" w:hAnsi="Roboto" w:cs="Times New Roman"/>
          <w:color w:val="000000"/>
          <w:sz w:val="20"/>
          <w:szCs w:val="20"/>
        </w:rPr>
        <w:t>Danh sách sinh viên chính thức tham dự đánh giá môn học như kiểm tra, thi, bảo vệ đồ án, bảo vệ luận văn, … (gọi chung là danh sách dự thi) do PĐT phát hành. Trường hợp có lý do đặc biệt, SV không có tên trong danh sách dự thi được PĐT cấp Giấy cho phép thi. Chỉ các SV có tên trong danh sách dự thi hoặc có giấy cho phép thi mới được tham dự đánh giá môn học. GV và CBCT không được tự ý thêm tên vào danh sách dự thi và không cho phép SV không có tên trong danh sách dự thi hoặc không có giấy cho phép thi tham dự đánh giá môn học.</w:t>
      </w:r>
      <w:r w:rsidR="00B70F12" w:rsidRPr="00B70F12">
        <w:rPr>
          <w:rFonts w:ascii="Roboto" w:eastAsia="Times New Roman" w:hAnsi="Roboto" w:cs="Times New Roman"/>
          <w:color w:val="000000"/>
          <w:sz w:val="20"/>
          <w:szCs w:val="20"/>
        </w:rPr>
        <w:br/>
        <w:t>SV tham dự kiểm tra/thi phải ký tên vào danh sách dự thi hoặc giấy cho phép thi. Các trường hợp không có chữ ký được xem là vắng mặt.</w:t>
      </w:r>
      <w:r w:rsidR="00B70F12" w:rsidRPr="00B70F12">
        <w:rPr>
          <w:rFonts w:ascii="Roboto" w:eastAsia="Times New Roman" w:hAnsi="Roboto" w:cs="Times New Roman"/>
          <w:color w:val="000000"/>
          <w:sz w:val="20"/>
          <w:szCs w:val="20"/>
        </w:rPr>
        <w:br/>
        <w:t>Môn học được đánh giá là đạt khi có điểm tổng kết môn học từ 5,0 trở lên hoặc có điểm MT hay điểm DT.</w:t>
      </w:r>
      <w:r w:rsidR="00B70F12" w:rsidRPr="00B70F12">
        <w:rPr>
          <w:rFonts w:ascii="Roboto" w:eastAsia="Times New Roman" w:hAnsi="Roboto" w:cs="Times New Roman"/>
          <w:color w:val="000000"/>
          <w:sz w:val="20"/>
          <w:szCs w:val="20"/>
        </w:rPr>
        <w:br/>
        <w:t>Nhà trường/Khoa/Bộ môn có quyền thực hiện việc ra đề chéo và việc chấm chéo.</w:t>
      </w:r>
      <w:r w:rsidR="00B70F12" w:rsidRPr="00B70F12">
        <w:rPr>
          <w:rFonts w:ascii="Roboto" w:eastAsia="Times New Roman" w:hAnsi="Roboto" w:cs="Times New Roman"/>
          <w:color w:val="000000"/>
          <w:sz w:val="20"/>
          <w:szCs w:val="20"/>
        </w:rPr>
        <w:br/>
      </w:r>
      <w:r w:rsidR="00B70F12" w:rsidRPr="00B70F12">
        <w:rPr>
          <w:rStyle w:val="Heading3Char"/>
        </w:rPr>
        <w:t>15.2 Điểm thành phần, điểm tổng kết môn học</w:t>
      </w:r>
    </w:p>
    <w:p w14:paraId="717EFE74"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một môn học có thể có nhiều điểm thành phần như điểm bài tập, điểm kiểm tra, điểm thí nghiệm, điểm tham quan/thực tập cơ sở, điểm bài tập lớn/đồ án, điểm kiểm tra giữa kỳ và điểm thi/bảo vệ cuối kỳ. Kết quả môn học được đánh giá bằng điểm tổng kết môn học, điểm này được tính từ các điểm thành phần theo tỉ lệ đánh giá tương ứng. Môn học có thể quy định một số thành phần (điểm thành phần) là bắt buộc, nghĩa là nếu không hoàn thành khối lượng thành phần này (có điểm thành phần không đạt), SV có thể bị cấm thi.</w:t>
      </w:r>
    </w:p>
    <w:p w14:paraId="2FF48C3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Phải có tỉ lệ đánh giá cho phần bài tập, thí nghiệm, bài tập lớn, đồ án, tham quan/thực tập cơ sở nếu môn học có bao gồm các phần tương ứng. Các trường hợp đặc biệt phải được Hiệu trưởng xem xét và quyết định. Mỗi môn học phải có ít nhất hai điểm thành phần.</w:t>
      </w:r>
    </w:p>
    <w:p w14:paraId="53B51A23"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ỉ lệ đánh giá cho điểm thi cuối kỳ không được nhỏ hơn 50%.</w:t>
      </w:r>
    </w:p>
    <w:p w14:paraId="65B894F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ình thức kiểm tra, thi cuối kỳ có thể bao gồm viết (viết hoặc/và trắc nghiệm), vấn đáp/bảo vệ, báo cáo bài tập lớn/đồ án hoặc kết hợp của các hình thức này.</w:t>
      </w:r>
    </w:p>
    <w:p w14:paraId="7537C947"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ết quả môn học được đánh giá bằng điểm tổng kết môn học, điểm này được tính từ các điểm thành phần theo tỉ lệ đánh giá tương ứng được quy định trong đề cương môn học. Trường hợp điểm thi cuối kỳ và/hoặc điểm thí nghiệm (nếu có) nhỏ hơn 3 thì điểm tổng kết chính thức được tính là điểm nhỏ nhất trong các điểm: điểm thi cuối kỳ, điểm thí nghiệm và điểm tổng kết tính từ tất cả các điểm thành phần theo tỉ lệ đánh giá.</w:t>
      </w:r>
    </w:p>
    <w:p w14:paraId="7831AB2A"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Các điểm thành phần được làm tròn đến 0,1 và điểm tổng kết môn học được làm tròn đến 0,5 (điểm lẻ dưới 0,25 được làm tròn thành 0,0; điểm lẻ từ 0,25 đến dưới 0,75 được làm tròn thành 0,5; điểm lẻ từ 0,75 đến dưới 1,0 được làm tròn thành 1,0).</w:t>
      </w:r>
    </w:p>
    <w:p w14:paraId="24806C8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riêng:</w:t>
      </w:r>
    </w:p>
    <w:p w14:paraId="6DD17EFE"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ột số trường hợp chỉ có điểm tổng kết, không có điểm thành phần: môn đồ án, thực tập, học phần tốt nghiệp, … Các môn học đánh giá bằng hình thức bảo vệ thì điểm tổng kết là điểm bảo vệ cuối kỳ. Các môn thí nghiệm tính điểm tổng kết được tính từ điểm của các bài thí nghiệm và /hoặc điểm thi thí nghiệm.</w:t>
      </w:r>
    </w:p>
    <w:p w14:paraId="1901B65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iểm tổng kết học phần tốt nghiệp được tính từ trung bình cộng của các điểm cho bởi các thành viên của hội đồng, của người hướng dẫn và của người phản biện và được làm tròn đến 0,01. Các điểm cho bởi các thành viên của hội đồng, của người hướng dẫn và của người phản biện không được lệch nhau quá 2 điểm. Trường hợp lệch quá 2 điểm thì Hội đồng phải hội ý, xem xét để điều chỉnh phù hợp và được quyết định bởi tập thể hội đồng (trong đó, khi bỏ phiếu lấy ý kiến, thì phiếu của Chủ tịch Hội đồng có trọng số cao hơn 10% so với các thành viên khác của hội đồng). Tất cả các ý kiến và kết luận cuối cùng phải được ghi vào biên bản hội đồng.”</w:t>
      </w:r>
    </w:p>
    <w:p w14:paraId="71BCAF9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5.3 Công bố kết quả học tập</w:t>
      </w:r>
      <w:r w:rsidRPr="00B70F12">
        <w:rPr>
          <w:rFonts w:ascii="Roboto" w:eastAsia="Times New Roman" w:hAnsi="Roboto" w:cs="Times New Roman"/>
          <w:b/>
          <w:bCs/>
          <w:color w:val="333333"/>
          <w:sz w:val="20"/>
          <w:szCs w:val="20"/>
        </w:rPr>
        <w:br/>
      </w:r>
      <w:r w:rsidRPr="00B70F12">
        <w:rPr>
          <w:rFonts w:ascii="Roboto" w:eastAsia="Times New Roman" w:hAnsi="Roboto" w:cs="Times New Roman"/>
          <w:color w:val="333333"/>
          <w:sz w:val="20"/>
          <w:szCs w:val="20"/>
        </w:rPr>
        <w:t>GV phải công bố các điểm thành phần (trừ điểm thi cuối kỳ), trả bài làm cho SV xem và thu lại, giải thích các thắc mắc liên quan đến các điểm thành phần này trong giờ học trên lớp. Sau ngày kiểm tra/thi chậm nhất một tuần, GV phải công bố đề kiểm tra/thi (trừ các đề trắc nghiệm) và đáp án trên trên hệ thống BKeL</w:t>
      </w:r>
      <w:r w:rsidRPr="00B70F12">
        <w:rPr>
          <w:rFonts w:ascii="Roboto" w:eastAsia="Times New Roman" w:hAnsi="Roboto" w:cs="Times New Roman"/>
          <w:color w:val="333333"/>
          <w:sz w:val="20"/>
          <w:szCs w:val="20"/>
        </w:rPr>
        <w:br/>
        <w:t>Sau ngày thi chậm nhất 2 tuần, GV giảng dạy chính của nhóm lớp môn học chịu trách nhiệm nhập điểm trên hệ thống trực tuyến và nộp về Khoa/PĐT bảng điểm tổng kết chính thức (có chữ ký của GV và Bộ môn/Khoa). Đối với các môn không có ngày thi, thời hạn nộp là khi kết thúc tuần tổ chức thi cuối cùng.</w:t>
      </w:r>
      <w:r w:rsidRPr="00B70F12">
        <w:rPr>
          <w:rFonts w:ascii="Roboto" w:eastAsia="Times New Roman" w:hAnsi="Roboto" w:cs="Times New Roman"/>
          <w:color w:val="333333"/>
          <w:sz w:val="20"/>
          <w:szCs w:val="20"/>
        </w:rPr>
        <w:br/>
        <w:t>Các bài kiểm tra/thi (dưới các hình thức khác nhau), bài tập lớn, tiểu luận, đồ án, các báo cáo (thí nghiệm, thực tập, TTTN, LVTN/TLTN, …), các phiếu chấm và biên bản các hội đồng bảo vệ, … (sau đây gọi chung là bài kiểm tra/thi) phải được lưu trữ tại Bộ môn theo chế độ lưu trữ có thời hạn trong ít nhất hai năm để minh chứng cho các kết quả đánh giá môn học. Đồng thời phải lưu trữ ít nhất 10% các bài kiểm tra/thi cùng với các đề kiểm tra/thi và đáp án tại Bộ môn theo chế độ lưu trữ có thời hạn trong ít nhất một khóa học để minh chứng cho đánh giá, kiểm định chất lượng.</w:t>
      </w:r>
      <w:r w:rsidRPr="00B70F12">
        <w:rPr>
          <w:rFonts w:ascii="Roboto" w:eastAsia="Times New Roman" w:hAnsi="Roboto" w:cs="Times New Roman"/>
          <w:color w:val="333333"/>
          <w:sz w:val="20"/>
          <w:szCs w:val="20"/>
        </w:rPr>
        <w:br/>
        <w:t>Nếu có sai sót sau khi đã nộp bảng điểm (trong thời gian tối đa một tháng), GV nộp Phiếu điều chỉnh điểm (có chữ ký của GV và Bộ môn/Khoa), sau đó thực hiện điều chỉnh trên hệ thống trực tuyến, in và nộp bảng điểm đã điều chỉnh như lần đầu.</w:t>
      </w:r>
      <w:r w:rsidRPr="00B70F12">
        <w:rPr>
          <w:rFonts w:ascii="Roboto" w:eastAsia="Times New Roman" w:hAnsi="Roboto" w:cs="Times New Roman"/>
          <w:color w:val="333333"/>
          <w:sz w:val="20"/>
          <w:szCs w:val="20"/>
        </w:rPr>
        <w:br/>
        <w:t>Kết quả môn học được công bố qua các hình thức:</w:t>
      </w:r>
      <w:r w:rsidRPr="00B70F12">
        <w:rPr>
          <w:rFonts w:ascii="Roboto" w:eastAsia="Times New Roman" w:hAnsi="Roboto" w:cs="Times New Roman"/>
          <w:color w:val="333333"/>
          <w:sz w:val="20"/>
          <w:szCs w:val="20"/>
        </w:rPr>
        <w:br/>
        <w:t>- Điểm chính thức do PĐT công bố tại cổng thông tin đào tạo của trường.</w:t>
      </w:r>
      <w:r w:rsidRPr="00B70F12">
        <w:rPr>
          <w:rFonts w:ascii="Roboto" w:eastAsia="Times New Roman" w:hAnsi="Roboto" w:cs="Times New Roman"/>
          <w:color w:val="333333"/>
          <w:sz w:val="20"/>
          <w:szCs w:val="20"/>
        </w:rPr>
        <w:br/>
        <w:t>- Bảng điểm được Bộ môn/Khoa/Trung tâm/VPĐTQT thông báo.</w:t>
      </w:r>
      <w:r w:rsidRPr="00B70F12">
        <w:rPr>
          <w:rFonts w:ascii="Roboto" w:eastAsia="Times New Roman" w:hAnsi="Roboto" w:cs="Times New Roman"/>
          <w:color w:val="333333"/>
          <w:sz w:val="20"/>
          <w:szCs w:val="20"/>
        </w:rPr>
        <w:br/>
        <w:t>Các bản gốc của danh sách dự thi, bảng ghi điểm chính thức được lưu trữ dài hạn tại PĐT. Kết quả đánh giá môn học, ĐTBHK, ĐTBTL, số TCTL, … được PĐT cập nhật hệ thống cơ sở dữ liệu trung tâm của trường và công bố trên cổng thông tin đào tạo.</w:t>
      </w:r>
      <w:r w:rsidRPr="00B70F12">
        <w:rPr>
          <w:rFonts w:ascii="Roboto" w:eastAsia="Times New Roman" w:hAnsi="Roboto" w:cs="Times New Roman"/>
          <w:color w:val="333333"/>
          <w:sz w:val="20"/>
          <w:szCs w:val="20"/>
        </w:rPr>
        <w:br/>
      </w:r>
      <w:r w:rsidRPr="00B70F12">
        <w:rPr>
          <w:rFonts w:ascii="Roboto" w:eastAsia="Times New Roman" w:hAnsi="Roboto" w:cs="Times New Roman"/>
          <w:b/>
          <w:bCs/>
          <w:color w:val="333333"/>
          <w:sz w:val="20"/>
          <w:szCs w:val="20"/>
        </w:rPr>
        <w:t>15.4 Bảng điểm và học bạ</w:t>
      </w:r>
    </w:p>
    <w:p w14:paraId="6EAA514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ường ĐHBK cấp bảng điểm chính thức khi có yêu cầu. Thông tin trên bảng điểm bao gồm kết quả của tất cả các môn học (thuộc hay không thuộc CTGD của khóa-ngành/chuyên ngành đang theo học) từ đầu khóa học cho đến thời điểm cấp (không tính các môn đã hủy hoặc rút), trong đó gồm các môn học đã đăng ký và có TKB chính thức và các môn học được chuyển điểm/bảo lưu/điểm miễn; ĐTBHK, ĐTBTL, số TCTL, ….</w:t>
      </w:r>
    </w:p>
    <w:p w14:paraId="16FE28EE" w14:textId="37E22E2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4 về trước, trường ĐHBK cấp học bạ sau khi SV đã tốt nghiệp. Thông tin trên học bạ bao gồm tên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các thông tin về kết quả học tập như trên bảng điểm. Học bạ bản chính chỉ được cấp một lần. SV có thể đăng ký in các học bạ bản sao nếu có nhu cầu.</w:t>
      </w:r>
    </w:p>
    <w:p w14:paraId="2F74F539" w14:textId="65FB0475"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5 về sau, Trường ĐHBK cấp bảng điểm khi SV tốt nghiệp hoặc khi có yêu cầu. Thông tin trên bảng điểm như quy định trên với kết quả học tập được in theo chương trình đào tạo, một môn học </w:t>
      </w:r>
      <w:r w:rsidRPr="00B70F12">
        <w:rPr>
          <w:rFonts w:ascii="Roboto" w:eastAsia="Times New Roman" w:hAnsi="Roboto" w:cs="Times New Roman"/>
          <w:color w:val="333333"/>
          <w:sz w:val="20"/>
          <w:szCs w:val="20"/>
        </w:rPr>
        <w:lastRenderedPageBreak/>
        <w:t xml:space="preserve">xuất hiện một lần duy nhất với điểm số cao nhất (nếu SV học nhiều lần), các môn tích lũy thêm ngoài ngành đào tạo được in thành đề mục riêng. SV đã tốt nghiệp sẽ có thêm các thông tin về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tên luận văn tốt nghiệp.</w:t>
      </w:r>
    </w:p>
    <w:p w14:paraId="34F05F7A"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ra, Trường ĐHBK có thể cấp bảng điểm học kỳ khi có yêu cầu. Thông tin trên bảng điểm học kỳ như theo quy định trên với các kết quả học tập được in theo từng học kỳ.</w:t>
      </w:r>
    </w:p>
    <w:p w14:paraId="048BA803"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học kỳ 1 năm học 2018-2019, SV đã tốt nghiệp được Trường ĐHBK cấp phụ lục bằng. Thông tin trên phụ lục bằng giải thích về bằng, chương trình học, ngành/chuyên ngành và các thành tựu kiểm định của trường và ngành/chuyên ngành đã đạt được. ”</w:t>
      </w:r>
    </w:p>
    <w:p w14:paraId="7CB922A6" w14:textId="467E9529" w:rsidR="00B70F12" w:rsidRPr="00B70F12" w:rsidRDefault="00B70F12" w:rsidP="00220C8C">
      <w:pPr>
        <w:pStyle w:val="Heading2"/>
        <w:rPr>
          <w:rFonts w:eastAsia="Times New Roman"/>
        </w:rPr>
      </w:pPr>
      <w:r w:rsidRPr="00B70F12">
        <w:rPr>
          <w:rFonts w:eastAsia="Times New Roman"/>
        </w:rPr>
        <w:t>Điều 16. Phúc tra, khiếu nại điểm</w:t>
      </w:r>
    </w:p>
    <w:p w14:paraId="657336E9"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xem kết quả học tập trên cổng thông tin đào tạo và phản ánh ngay đến PĐT nếu có sai lệch giữa điểm tổng kết công bố tại cổng thông tin đào tạo và điểm tổng kết công bố trên các bảng điểm chính thức (có chữ ký của giảng viên, bộ môn/Khoa).</w:t>
      </w:r>
      <w:r w:rsidRPr="00B70F12">
        <w:rPr>
          <w:rFonts w:ascii="Roboto" w:eastAsia="Times New Roman" w:hAnsi="Roboto" w:cs="Times New Roman"/>
          <w:color w:val="000000"/>
          <w:sz w:val="20"/>
          <w:szCs w:val="20"/>
        </w:rPr>
        <w:br/>
        <w:t>Các thắc mắc, khiếu nại về các điểm thành phần (trừ điểm thi cuối kỳ), SV liên hệ trực tiếp giảng viên.</w:t>
      </w:r>
      <w:r w:rsidRPr="00B70F12">
        <w:rPr>
          <w:rFonts w:ascii="Roboto" w:eastAsia="Times New Roman" w:hAnsi="Roboto" w:cs="Times New Roman"/>
          <w:color w:val="000000"/>
          <w:sz w:val="20"/>
          <w:szCs w:val="20"/>
        </w:rPr>
        <w:br/>
        <w:t>Để phúc tra bài thi cuối kỳ (hoặc bài thi lần hai), SV nộp đơn phúc tra tại PĐT trong vòng 5 ngày làm việc kể từ ngày Khoa công bố điểm và nộp điểm tại PĐT. PĐT sẽ chuyển phiếu chấm phúc tra đến giảng viên/bộ môn để xem xét bài thi, thực hiện điều chỉnh điểm (nếu có) và phản hồi về PĐT để công bố kết quả phúc tra.</w:t>
      </w:r>
      <w:r w:rsidRPr="00B70F12">
        <w:rPr>
          <w:rFonts w:ascii="Roboto" w:eastAsia="Times New Roman" w:hAnsi="Roboto" w:cs="Times New Roman"/>
          <w:color w:val="000000"/>
          <w:sz w:val="20"/>
          <w:szCs w:val="20"/>
        </w:rPr>
        <w:br/>
        <w:t>Không chấm phúc tra đối với môn thi bằng hình thức trắc nghiệm, môn thí nghiệm, thực tập, đồ án môn học, luận văn tốt nghiệp và bài thi vét (nếu có). Với môn thi bằng hình thức trắc nghiệm, nếu nhận thấy có sai biệt lớn giữa điểm công bố và điểm tự chấm theo đáp án, SV có thể đề nghị PĐT kiểm tra lại việc chấm.</w:t>
      </w:r>
    </w:p>
    <w:p w14:paraId="100E652F" w14:textId="012D2F9F" w:rsidR="00B70F12" w:rsidRPr="00B70F12" w:rsidRDefault="00B70F12" w:rsidP="00220C8C">
      <w:pPr>
        <w:pStyle w:val="Heading2"/>
        <w:rPr>
          <w:rFonts w:eastAsia="Times New Roman"/>
        </w:rPr>
      </w:pPr>
      <w:r w:rsidRPr="00B70F12">
        <w:rPr>
          <w:rFonts w:eastAsia="Times New Roman"/>
        </w:rPr>
        <w:t>Điều 17. Vắng thi, hoãn thi, cấm thi, miễn thi</w:t>
      </w:r>
    </w:p>
    <w:p w14:paraId="134C7C11"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7.1 Vắng thi/kiểm tra</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không tham dự buổi đánh giá môn học sẽ nhận điểm Vắng thi (VT). Điểm VT được tính như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2 Vắng thi có phép và hoãn thi</w:t>
      </w:r>
      <w:r w:rsidRPr="00B70F12">
        <w:rPr>
          <w:rFonts w:ascii="Roboto" w:eastAsia="Times New Roman" w:hAnsi="Roboto" w:cs="Times New Roman"/>
          <w:b/>
          <w:bCs/>
          <w:color w:val="000000"/>
          <w:sz w:val="20"/>
          <w:szCs w:val="20"/>
        </w:rPr>
        <w:br/>
      </w:r>
    </w:p>
    <w:p w14:paraId="7840504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Vắng các buổi kiểm tra tại lớp: SV liên hệ GV để được xem xét nếu có lý do chính đáng.</w:t>
      </w:r>
    </w:p>
    <w:p w14:paraId="56554F5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b. Vắng các buổi kiểm tra tập trung:</w:t>
      </w:r>
    </w:p>
    <w:p w14:paraId="21D0E33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có quyết định của trường cử đi thi, công tác: SV hoặc đơn vị liên quan đề nghị GV cho lấy một điểm thành phần khác (kể cả điểm thi) làm điểm kiểm tra hoặc GV tổ chức kiểm tra bổ sung và lấy kết quả này làm điểm kiểm tra.</w:t>
      </w:r>
    </w:p>
    <w:p w14:paraId="65A99A6E"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kiểm tra hoặc khẩn cấp (tang gia, nằm viện, …): SV hoặc người thân làm đơn đề nghị được kiểm tra bổ sung gửi PĐT kèm theo các minh chứng (trường hợp nằm viện phải có giấy nhập viện, không chấp nhận đơn thuốc/sổ khám bệnh/giấy bảo hiểm xã hội/…) trong 5 ngày tính từ ngày vắng kiểm tra (chỉ tính ngày làm việc). PĐT xem xét và thông báo đến GV để tổ chức kiểm tra bổ sung và lấy kết quả này làm điểm kiểm tra.</w:t>
      </w:r>
    </w:p>
    <w:p w14:paraId="36966BE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 Vắng các buổi thi cuối kỳ:</w:t>
      </w:r>
    </w:p>
    <w:p w14:paraId="43B6D6C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thi hoặc có quyết định của trường cử đi thi, công tác: SV hoặc đơn vị liên quan làm đơn đề nghị được hoãn thi gửi PĐT kèm theo các xác nhận cần thiết trước ngày thi. PĐT xem xét và quyết định cho SV nhận điểm Hoãn thi (HT) cho phần điểm tổng kết (hủy các điểm thành phần đã có). SV phải đăng ký thi cuối kỳ trong thời hạn một năm học để lấy kết quả này làm điểm tổng kết thay thế cho điểm HT. Sau thời hạn này, nếu không có điểm thay thế thì điểm HT sẽ chuyển thành điểm vắng thi VT.</w:t>
      </w:r>
    </w:p>
    <w:p w14:paraId="585BA521"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 Trường hợp việc khẩn cấp (tang gia, nằm viện, …): SV hoặc người thân làm đơn đề nghị được vắng thi có phép, xin ý kiến của CBGD đang phụ trách SV, gửi PĐT kèm theo các minh chứng (trường hợp nằm viện phải có giấy nhập viện, không chấp nhận đơn thuốc/sổ khám bệnh/giấy bảo hiểm xã hội/…) trong vòng 5 </w:t>
      </w:r>
      <w:r w:rsidRPr="00B70F12">
        <w:rPr>
          <w:rFonts w:ascii="Roboto" w:eastAsia="Times New Roman" w:hAnsi="Roboto" w:cs="Times New Roman"/>
          <w:color w:val="333333"/>
          <w:sz w:val="20"/>
          <w:szCs w:val="20"/>
        </w:rPr>
        <w:lastRenderedPageBreak/>
        <w:t>ngày tính từ ngày vắng thi (chỉ tính ngày làm việc). PĐT xem xét và quyết định cho SV nhận điểm Vắng thi có phép (VP) cho phần điểm tổng kết (hủy các điểm thành phần đã có), và chỉ cho phép khi SV không bị cấm thi cuối kỳ hoặc có điểm tổng kết dự kiến đủ điểm đạt (xem 15.2). Từ HK183 về trước, sau khi nhận điểm VP, SV phải đăng ký môn học này ở các học kỳ kế tiếp (không tính học phí một lần trong thời hạn một năm học, kể cả học kỳ dự thính). Từ HK191, sau khi nhận điểm VP, SV phải đăng ký thi cuối kỳ với môn học có mở trong thời hạn một năm học. Nếu SV thi đạt, thì điểm VP này sẽ được chuyển thành điểm Đạt (DT). Trong trường hợp SV thi không đạt, thì điểm thi sẽ được lấy làm điểm tổng kết thay thế cho điểm VP. Điểm VP sẽ không được thay thế bằng điểm các lần học sau và ĐTBTL được tính từ điểm cao nhất của các lần học (xem Điều 18, Điều 19, Điều 14).</w:t>
      </w:r>
    </w:p>
    <w:p w14:paraId="4EDACC5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ong một số trường hợp đặc biệt, SV được xem xét cho tham dự kỳ thi phụ để lấy kết quả thay thế điểm HT hoặc được xét nhận điểm thưởng (xem 17.4).</w:t>
      </w:r>
    </w:p>
    <w:p w14:paraId="3ADDE7E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d. Các lưu ý về hoãn thi và vắng thi có phép:</w:t>
      </w:r>
    </w:p>
    <w:p w14:paraId="6E16F2B1"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học có điểm HT, VP được xem là môn đã học trước khi xét điều kiện đăng ký môn học.</w:t>
      </w:r>
    </w:p>
    <w:p w14:paraId="016965B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Không xét HT, VP cho các môn đồ án môn học, thực tập, TTTN, LVTN. Tối đa 5 môn được HT, VP trong một học kỳ, các môn vắng thi còn lại có thể được xem xét rút môn học khi có lý do chính đáng (xem 11.2).</w:t>
      </w:r>
    </w:p>
    <w:p w14:paraId="436FE93C"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Các trường hợp vắng thi có lý do đặc biệt khác được PĐT xem xét riêng.</w:t>
      </w:r>
    </w:p>
    <w:p w14:paraId="37536EC7" w14:textId="77777777" w:rsidR="00B70F12" w:rsidRPr="00B70F12" w:rsidRDefault="00B70F12" w:rsidP="006A7817">
      <w:pPr>
        <w:shd w:val="clear" w:color="auto" w:fill="ECECEC"/>
        <w:spacing w:after="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Riêng các SV đã có quyết định nhận điểm I giữa kỳ hoặc cuối kỳ trước đây (hiện tại không còn áp dụng) và được phép thi xóa điểm I cần theo dõi lịch kiểm tra/thi và đăng ký xóa điểm I tại PĐT. Với các môn không còn tổ chức kiểm tra tập trung, sau khi nhận Phiếu xóa điểm I từ PĐT, SV cần liên hệ Khoa để biết lịch kiểm tra. SV được phép xóa điểm I trong lớp HK chính, dự thính hay lớp hè cùng hệ đào tạo. SV phải dự kiểm tra/thi xóa điểm I ngay khi môn được mở trong vòng một năm kế tiếp, sau thời hạn này điểm I chuyển thành điểm vắng thi VT (tương đương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3 Cấm th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Môn học bị xét cấm thi trong các trường hợp được quy định tại 24.1.</w:t>
      </w:r>
      <w:r w:rsidRPr="00B70F12">
        <w:rPr>
          <w:rFonts w:ascii="Roboto" w:eastAsia="Times New Roman" w:hAnsi="Roboto" w:cs="Times New Roman"/>
          <w:color w:val="000000"/>
          <w:sz w:val="20"/>
          <w:szCs w:val="20"/>
        </w:rPr>
        <w:br/>
        <w:t>Các môn bị cấm thi sẽ ghi điểm Cấm thi (CT) vào bảng điểm tổng kết môn học.</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4 Miễn thi, miễn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a. Miễn thi và thưởng điểm:</w:t>
      </w:r>
      <w:r w:rsidRPr="00B70F12">
        <w:rPr>
          <w:rFonts w:ascii="Roboto" w:eastAsia="Times New Roman" w:hAnsi="Roboto" w:cs="Times New Roman"/>
          <w:color w:val="000000"/>
          <w:sz w:val="20"/>
          <w:szCs w:val="20"/>
        </w:rPr>
        <w:br/>
        <w:t>Các trường hợp được xét miễn thi và thưởng điểm:</w:t>
      </w:r>
      <w:r w:rsidRPr="00B70F12">
        <w:rPr>
          <w:rFonts w:ascii="Roboto" w:eastAsia="Times New Roman" w:hAnsi="Roboto" w:cs="Times New Roman"/>
          <w:color w:val="000000"/>
          <w:sz w:val="20"/>
          <w:szCs w:val="20"/>
        </w:rPr>
        <w:br/>
        <w:t>- SV đạt thành tích xuất sắc hoặc đặc biệt trong quá trình học (theo tiêu chí do Khoa công bố vào đầu học kỳ) được Khoa xét miễn thi và ghi điểm thưởng hoặc điểm miễn thi (MT) vào bảng điểm học kỳ (theo đề xuất của GV và Bộ môn) và chuyển đến PĐT ra quyết định.</w:t>
      </w:r>
      <w:r w:rsidRPr="00B70F12">
        <w:rPr>
          <w:rFonts w:ascii="Roboto" w:eastAsia="Times New Roman" w:hAnsi="Roboto" w:cs="Times New Roman"/>
          <w:color w:val="000000"/>
          <w:sz w:val="20"/>
          <w:szCs w:val="20"/>
        </w:rPr>
        <w:br/>
        <w:t>- SV đạt kết quả cao trong các kỳ thi Olympic cấp quốc gia; là thành viên dự thi Olympic quốc tế; đạt kết quả xuất sắc trong các cuộc thi chuyên đề cấp trường; có báo cáo khoa học ở cấp ĐHQG, cấp quốc gia: được đơn vị tổ chức xét miễn thi và ghi điểm thưởng vào bảng điểm học kỳ cho môn học có liên quan trực tiếp với các môn, chuyên đề nêu trên (với sự đồng ý của GV phụ trách môn học) và chuyển đến PĐT ra quyết định. Nếu môn học đã thi và đã có điểm thì điểm thưởng được ghi vào mục điểm chuyển/bảo lưu.</w:t>
      </w:r>
      <w:r w:rsidRPr="00B70F12">
        <w:rPr>
          <w:rFonts w:ascii="Roboto" w:eastAsia="Times New Roman" w:hAnsi="Roboto" w:cs="Times New Roman"/>
          <w:color w:val="000000"/>
          <w:sz w:val="20"/>
          <w:szCs w:val="20"/>
        </w:rPr>
        <w:br/>
        <w:t>b. Miễn học và chuyển điểm:</w:t>
      </w:r>
      <w:r w:rsidRPr="00B70F12">
        <w:rPr>
          <w:rFonts w:ascii="Roboto" w:eastAsia="Times New Roman" w:hAnsi="Roboto" w:cs="Times New Roman"/>
          <w:color w:val="000000"/>
          <w:sz w:val="20"/>
          <w:szCs w:val="20"/>
        </w:rPr>
        <w:br/>
        <w:t>Các môn học trong CTĐT khóa-ngành thỏa điều kiện thì được xét miễn học và chuyển điểm (ghi điểm vào mục điểm chuyển/bảo lưu của Bảng điểm/Học bạ). Một môn học chỉ được xét chuyển điểm một lần trong thời gian còn học tại trường, không tính lần chuyển điểm cho các môn ngoại ngữ từ kỳ kiểm tra ngoại ngữ khi nhập học.</w:t>
      </w:r>
      <w:r w:rsidRPr="00B70F12">
        <w:rPr>
          <w:rFonts w:ascii="Roboto" w:eastAsia="Times New Roman" w:hAnsi="Roboto" w:cs="Times New Roman"/>
          <w:color w:val="000000"/>
          <w:sz w:val="20"/>
          <w:szCs w:val="20"/>
        </w:rPr>
        <w:br/>
        <w:t>Các trường hợp được xét miễn học và chuyển điểm:</w:t>
      </w:r>
      <w:r w:rsidRPr="00B70F12">
        <w:rPr>
          <w:rFonts w:ascii="Roboto" w:eastAsia="Times New Roman" w:hAnsi="Roboto" w:cs="Times New Roman"/>
          <w:color w:val="000000"/>
          <w:sz w:val="20"/>
          <w:szCs w:val="20"/>
        </w:rPr>
        <w:br/>
        <w:t>- Đã có điểm đạt môn học (hoặc môn tương đương) ở cùng bậc, hệ đào tạo trong khóa học đã được cấp bằng tại trường ĐHBK.</w:t>
      </w:r>
      <w:r w:rsidRPr="00B70F12">
        <w:rPr>
          <w:rFonts w:ascii="Roboto" w:eastAsia="Times New Roman" w:hAnsi="Roboto" w:cs="Times New Roman"/>
          <w:color w:val="000000"/>
          <w:sz w:val="20"/>
          <w:szCs w:val="20"/>
        </w:rPr>
        <w:br/>
        <w:t>- Đã có điểm đạt môn học (hoặc môn tương đương) ở cùng bậc, hệ đào tạo trong khóa học trước đó tại trường ĐHBK khi được chuyển từ hệ chính quy qua hệ VLVH. Thời hạn xét miễn bằng thời gian đào tạo tối đa của chương trình VLVH tính từ thời điểm nhập học chính quy đến thời điểm xét.</w:t>
      </w:r>
      <w:r w:rsidRPr="00B70F12">
        <w:rPr>
          <w:rFonts w:ascii="Roboto" w:eastAsia="Times New Roman" w:hAnsi="Roboto" w:cs="Times New Roman"/>
          <w:color w:val="000000"/>
          <w:sz w:val="20"/>
          <w:szCs w:val="20"/>
        </w:rPr>
        <w:br/>
        <w:t>- Đã đạt kết quả cao trong kỳ kiểm tra ngoại ngữ khi nhập học hoặc có các chứng chỉ ngoại ngữ đạt yêu cầu: được xét chuyển điểm cho các môn ngoại ngữ theo quy định tại Phụ lục 1.</w:t>
      </w:r>
      <w:r w:rsidRPr="00B70F12">
        <w:rPr>
          <w:rFonts w:ascii="Roboto" w:eastAsia="Times New Roman" w:hAnsi="Roboto" w:cs="Times New Roman"/>
          <w:color w:val="000000"/>
          <w:sz w:val="20"/>
          <w:szCs w:val="20"/>
        </w:rPr>
        <w:br/>
        <w:t xml:space="preserve">- Riêng trường hợp đã có điểm đạt môn học ở cùng bậc, hệ đào tạo trong khóa học trước đó tại trường </w:t>
      </w:r>
      <w:r w:rsidRPr="00B70F12">
        <w:rPr>
          <w:rFonts w:ascii="Roboto" w:eastAsia="Times New Roman" w:hAnsi="Roboto" w:cs="Times New Roman"/>
          <w:color w:val="000000"/>
          <w:sz w:val="20"/>
          <w:szCs w:val="20"/>
        </w:rPr>
        <w:lastRenderedPageBreak/>
        <w:t>ĐHBK hoặc tại các trường khác có thể được Phòng Đào tạo xét miễn học và trình Hiệu trưởng quyết định (chuyển điểm hoặc ghi điểm miễn) cho từng trường hợp cụ thể.</w:t>
      </w:r>
      <w:r w:rsidRPr="00B70F12">
        <w:rPr>
          <w:rFonts w:ascii="Roboto" w:eastAsia="Times New Roman" w:hAnsi="Roboto" w:cs="Times New Roman"/>
          <w:color w:val="000000"/>
          <w:sz w:val="20"/>
          <w:szCs w:val="20"/>
        </w:rPr>
        <w:br/>
        <w:t>c. Xét miễn học và ghi điểm miễn:</w:t>
      </w:r>
      <w:r w:rsidRPr="00B70F12">
        <w:rPr>
          <w:rFonts w:ascii="Roboto" w:eastAsia="Times New Roman" w:hAnsi="Roboto" w:cs="Times New Roman"/>
          <w:color w:val="000000"/>
          <w:sz w:val="20"/>
          <w:szCs w:val="20"/>
        </w:rPr>
        <w:br/>
      </w:r>
    </w:p>
    <w:p w14:paraId="16CD8E47"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môn học trong CTĐT khóa-ngành thỏa điều kiện thì được xét miễn học và ghi điểm miễn (ghi điểm vào mục điểm chuyển/bảo lưu của Bảng điểm/Học bạ). Tổng số tín chỉ được xét miễn không quá 50% tổng số tín chỉ của CTGD.</w:t>
      </w:r>
    </w:p>
    <w:p w14:paraId="66D8064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được xét miễn học và ghi điểm miễn:</w:t>
      </w:r>
    </w:p>
    <w:p w14:paraId="0876568C"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thay thế ở cùng bậc, hệ đào tạo tại trường ĐHBK trong thời gian đào tạo (tự động xét miễn theo danh mục môn tương đương/thay thế).</w:t>
      </w:r>
    </w:p>
    <w:p w14:paraId="3EE2F08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trường trước khi được phép chuyển trường hoặc tại trường đã được phép cử đi học.</w:t>
      </w:r>
    </w:p>
    <w:p w14:paraId="233269AD"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đạt chứng chỉ hoặc đã hoàn tất các học phần chính trị, GDQP, GDTC.</w:t>
      </w:r>
    </w:p>
    <w:p w14:paraId="600CC44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các môn học trong khối kiến thức Toán và Khoa học tự nhiên, Kinh tế-Chính trị-Xã hội-Pháp luật ở cùng bậc, hệ đào tạo tại trường ĐHBK trong thời gian đào tạo trước đó của SV nhưng SV chưa tốt nghiệp. Thời gian cho phép miễn môn là tối đa 03 năm kể từ khi sinh viên học đạt.</w:t>
      </w:r>
    </w:p>
    <w:p w14:paraId="64D294A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các trường khác và đã được trường ĐHBK xác định các môn tương đương trên cơ sở xem xét hai CTĐT của hai trường (áp dụng riêng cho hệ đại học bằng 2).</w:t>
      </w:r>
    </w:p>
    <w:p w14:paraId="7D9CF79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bậc cao đẳng tại ĐHBK và đã được trường ĐHBK xác định các môn tương đương trên cơ sở xem xét hai CTĐT của bậc cao đẳng và bậc đại học (áp dụng riêng cho hệ đại học liên thông).</w:t>
      </w:r>
    </w:p>
    <w:p w14:paraId="09D28B63" w14:textId="77777777" w:rsidR="00B70F12" w:rsidRPr="00B70F12" w:rsidRDefault="00B70F12" w:rsidP="006A7817">
      <w:pPr>
        <w:shd w:val="clear" w:color="auto" w:fill="ECECEC"/>
        <w:spacing w:after="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Đã có điểm đạt môn học tương đương ở bậc đại học hoặc cao đẳng tại các trường khác và đã được trường ĐHBK xác định các môn tương đương trên cơ sở xem xét hai CTĐT của hai trường (áp dụng riêng cho hệ VLVH và ĐTTXa).”</w:t>
      </w:r>
    </w:p>
    <w:p w14:paraId="6D3A0571" w14:textId="3D88A58D" w:rsidR="00B70F12" w:rsidRPr="00B70F12" w:rsidRDefault="00B70F12" w:rsidP="00220C8C">
      <w:pPr>
        <w:pStyle w:val="Heading2"/>
        <w:rPr>
          <w:rFonts w:eastAsia="Times New Roman"/>
        </w:rPr>
      </w:pPr>
      <w:r w:rsidRPr="00B70F12">
        <w:rPr>
          <w:rFonts w:eastAsia="Times New Roman"/>
        </w:rPr>
        <w:t>Điều 18. Số tín chỉ tích lũy học kỳ, điểm trung bình học kỳ</w:t>
      </w:r>
    </w:p>
    <w:p w14:paraId="65EFADE5"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8.1 Số tín chỉ tích lũy học kỳ (Số TCTLHK)</w:t>
      </w:r>
      <w:r w:rsidRPr="00B70F12">
        <w:rPr>
          <w:rFonts w:ascii="Roboto" w:eastAsia="Times New Roman" w:hAnsi="Roboto" w:cs="Times New Roman"/>
          <w:color w:val="000000"/>
          <w:sz w:val="20"/>
          <w:szCs w:val="20"/>
        </w:rPr>
        <w:br/>
        <w:t>Số TCTLKH là số tín chỉ các môn học đã đăng ký học và đạt trong học kỳ (môn học có thể thuộc hay không thuộc CTGD khóa-ngành/chuyên ngành), kể cả các môn học được chuyển từ học kỳ phụ vào học kỳ chính.</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8.2 Điểm trung bình học kỳ (ĐTBHK)</w:t>
      </w:r>
      <w:r w:rsidRPr="00B70F12">
        <w:rPr>
          <w:rFonts w:ascii="Roboto" w:eastAsia="Times New Roman" w:hAnsi="Roboto" w:cs="Times New Roman"/>
          <w:color w:val="000000"/>
          <w:sz w:val="20"/>
          <w:szCs w:val="20"/>
        </w:rPr>
        <w:br/>
        <w:t>ĐTBHK và số TCTLHK được dùng để đánh giá học lực trong một học kỳ của SV. SV có ĐTBHK bằng 0 sẽ bị xử lý buộc thôi học do tự ý nghỉ học (Xem 27.2).</w:t>
      </w:r>
      <w:r w:rsidRPr="00B70F12">
        <w:rPr>
          <w:rFonts w:ascii="Roboto" w:eastAsia="Times New Roman" w:hAnsi="Roboto" w:cs="Times New Roman"/>
          <w:color w:val="000000"/>
          <w:sz w:val="20"/>
          <w:szCs w:val="20"/>
        </w:rPr>
        <w:br/>
        <w:t>ĐTBHK được tính từ điểm các môn học đã đăng ký và có TKB trong học kỳ theo công thức sau và làm tròn đến 0,01 (kể cả các môn học được chuyển từ học kỳ phụ vào học kỳ chính, không tính môn học đã rút):</w:t>
      </w:r>
      <w:r w:rsidRPr="00B70F12">
        <w:rPr>
          <w:rFonts w:ascii="Roboto" w:eastAsia="Times New Roman" w:hAnsi="Roboto" w:cs="Times New Roman"/>
          <w:color w:val="000000"/>
          <w:sz w:val="20"/>
          <w:szCs w:val="20"/>
        </w:rPr>
        <w:br/>
        <w:t>ĐTBHK=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HK:</w:t>
      </w:r>
      <w:r w:rsidRPr="00B70F12">
        <w:rPr>
          <w:rFonts w:ascii="Roboto" w:eastAsia="Times New Roman" w:hAnsi="Roboto" w:cs="Times New Roman"/>
          <w:color w:val="000000"/>
          <w:sz w:val="20"/>
          <w:szCs w:val="20"/>
        </w:rPr>
        <w:br/>
        <w:t>- Các điểm CT, điểm VT và điểm KD được tính như điểm 0; các điểm chữ đặc biệt khác không tính vào ĐTBHK. Xem thêm quy định về các điểm đặc biệt tại Điều 14.</w:t>
      </w:r>
      <w:r w:rsidRPr="00B70F12">
        <w:rPr>
          <w:rFonts w:ascii="Roboto" w:eastAsia="Times New Roman" w:hAnsi="Roboto" w:cs="Times New Roman"/>
          <w:color w:val="000000"/>
          <w:sz w:val="20"/>
          <w:szCs w:val="20"/>
        </w:rPr>
        <w:br/>
        <w:t>- Không tính các điểm chuyển/bảo lưu vào ĐTBHK.</w:t>
      </w:r>
      <w:r w:rsidRPr="00B70F12">
        <w:rPr>
          <w:rFonts w:ascii="Roboto" w:eastAsia="Times New Roman" w:hAnsi="Roboto" w:cs="Times New Roman"/>
          <w:color w:val="000000"/>
          <w:sz w:val="20"/>
          <w:szCs w:val="20"/>
        </w:rPr>
        <w:br/>
        <w:t>- Nếu có môn được thi lần hai, thì tính theo điểm lớn hơn giữa hai lần thi.</w:t>
      </w:r>
    </w:p>
    <w:p w14:paraId="416B4B85" w14:textId="77777777" w:rsidR="00CE1E61" w:rsidRPr="00B70F12" w:rsidRDefault="00CE1E61" w:rsidP="00A42AD2">
      <w:pPr>
        <w:pStyle w:val="Heading2"/>
        <w:rPr>
          <w:rFonts w:eastAsia="Times New Roman"/>
        </w:rPr>
      </w:pPr>
      <w:r w:rsidRPr="00B70F12">
        <w:rPr>
          <w:lang w:val="en"/>
        </w:rPr>
        <w:lastRenderedPageBreak/>
        <w:t>Article 19. Cumulative credits, cumulative average score</w:t>
      </w:r>
    </w:p>
    <w:p w14:paraId="0C23E571" w14:textId="53F78EE5" w:rsidR="00B70F12" w:rsidRPr="00CE1E61" w:rsidRDefault="00CE1E61" w:rsidP="00CE1E61">
      <w:r w:rsidRPr="00CE1E61">
        <w:rPr>
          <w:rStyle w:val="Heading3Char"/>
        </w:rPr>
        <w:t>19.1 Cumulative credits</w:t>
      </w:r>
      <w:r w:rsidRPr="00CE1E61">
        <w:rPr>
          <w:rStyle w:val="Heading3Char"/>
        </w:rPr>
        <w:br/>
      </w:r>
      <w:r w:rsidR="00B70F12" w:rsidRPr="00CE1E61">
        <w:t>Số tín chỉ tích lũy (Số TCTL) là tổng số tín chỉ của tất cả các môn học đã đạt kể từ đầu khóa học đến thời điểm tính, thuộc hoặc không thuộc CTĐT khóa-ngành/chuyên ngành đang theo học, kể cả các môn học được bảo lưu/chuyển điểm và các môn được điểm MT/DT, mỗi mã số môn học chỉ được tính tối đa một lần.</w:t>
      </w:r>
      <w:r w:rsidR="00B70F12" w:rsidRPr="00CE1E61">
        <w:br/>
        <w:t xml:space="preserve">Số tín chỉ tích lũy ngành (Số </w:t>
      </w:r>
      <w:r w:rsidR="00C3261F" w:rsidRPr="00CE1E61">
        <w:t>CreMaj</w:t>
      </w:r>
      <w:r w:rsidR="00B70F12" w:rsidRPr="00CE1E61">
        <w:t>) được tính tương tự số tín chỉ tích lũy nhưng chỉ xét các môn học thuộc CTGD khóa-ngành/chuyên ngành đang theo học.</w:t>
      </w:r>
      <w:r w:rsidR="00B70F12" w:rsidRPr="00CE1E61">
        <w:br/>
        <w:t>Trường hợp học môn tương đương, thay thế, xem quy định tại 6.4.</w:t>
      </w:r>
      <w:r w:rsidR="00B70F12" w:rsidRPr="00CE1E61">
        <w:br/>
      </w:r>
      <w:r w:rsidRPr="00CE1E61">
        <w:rPr>
          <w:rStyle w:val="Heading3Char"/>
        </w:rPr>
        <w:t>19.2 Cumulative Average Score</w:t>
      </w:r>
      <w:r w:rsidRPr="00CE1E61">
        <w:rPr>
          <w:rStyle w:val="Heading3Char"/>
        </w:rPr>
        <w:br/>
      </w:r>
      <w:r w:rsidR="00B70F12" w:rsidRPr="00CE1E61">
        <w:t>Điểm trung bình tích lũy (ĐTBTL) là điểm trung bình của tất cả các môn học kể từ đầu khóa học đến thời điểm tính, thuộc hoặc không thuộc CTĐT khóa-ngành/chuyên ngành đang theo học, kể cả các điểm bảo lưu/chuyển điểm, mỗi mã số môn học chỉ được tính tối đa một lần theo công thức sau và làm tròn đến 0,01:</w:t>
      </w:r>
      <w:r w:rsidR="00B70F12" w:rsidRPr="00CE1E61">
        <w:br/>
        <w:t>ĐTBTL= (∑Điểm tổng kết môn học ×Số tín chỉ của môn học)/(∑Số tín chỉ của các môn học)</w:t>
      </w:r>
      <w:r w:rsidR="00B70F12" w:rsidRPr="00CE1E61">
        <w:br/>
        <w:t>Các lưu ý khi tính ĐTBTL:</w:t>
      </w:r>
      <w:r w:rsidR="00B70F12" w:rsidRPr="00CE1E61">
        <w:br/>
        <w:t>Các điểm CT, điểm VT và điểm KD được tính như điểm 0; các điểm chữ đặc biệt khác (kể cả điểm MT) không tính vào ĐTBTL. Xem thêm quy định về các điểm đặc biệt tại Điều 14.</w:t>
      </w:r>
      <w:r w:rsidR="00B70F12" w:rsidRPr="00CE1E61">
        <w:br/>
        <w:t>Trường hợp học môn tương đương, thay thế, xem quy định tại 6.4</w:t>
      </w:r>
      <w:r w:rsidR="00B70F12" w:rsidRPr="00CE1E61">
        <w:br/>
        <w:t>Trường hợp một môn học (tính theo mã số môn học) có nhiều lần học thì tính theo lần học có điểm cao nhất (nếu các lần học có điểm MT và điểm đạt thì tính theo lần học có điểm đạt cao nhất; nếu các lần học có điểm MT và điểm không đạt thì tính theo lần học có điểm MT)</w:t>
      </w:r>
      <w:r w:rsidR="00B70F12" w:rsidRPr="00CE1E61">
        <w:br/>
        <w:t>Đối với môn tự chọn, ĐTBTL được tính từ điểm cao nhất của số tín chỉ quy định trong nhóm các môn tự chọn.</w:t>
      </w:r>
      <w:r w:rsidR="00B70F12" w:rsidRPr="00CE1E61">
        <w:br/>
        <w:t>Điểm trung bình tích lũy ngành (ĐTBTLN) được tính tương tự điểm trung bình tích lũy nhưng chỉ xét các môn học thuộc CTĐT khóa-ngành/chuyên ngành đang theo học.</w:t>
      </w:r>
    </w:p>
    <w:p w14:paraId="12444C91" w14:textId="77777777" w:rsidR="00CE1E61" w:rsidRPr="00CE1E61" w:rsidRDefault="00CE1E61" w:rsidP="00CE1E61">
      <w:pPr>
        <w:pStyle w:val="Heading2"/>
      </w:pPr>
      <w:r w:rsidRPr="00CE1E61">
        <w:t>Article 20. Graduation recognition</w:t>
      </w:r>
    </w:p>
    <w:p w14:paraId="3EB4EDC4" w14:textId="0980F2A9"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được công nhận tốt nghiệp, được cấp bằng và bảng điểm khi thỏa tất cả các điều kiện sau:</w:t>
      </w:r>
      <w:r w:rsidRPr="00B70F12">
        <w:rPr>
          <w:rFonts w:ascii="Roboto" w:eastAsia="Times New Roman" w:hAnsi="Roboto" w:cs="Times New Roman"/>
          <w:color w:val="000000"/>
          <w:sz w:val="20"/>
          <w:szCs w:val="20"/>
        </w:rPr>
        <w:br/>
        <w:t>a. Đã được công nhận là SV theo bậc học, hình thức đào tạo, ngành/chuyên ngành;</w:t>
      </w:r>
      <w:r w:rsidRPr="00B70F12">
        <w:rPr>
          <w:rFonts w:ascii="Roboto" w:eastAsia="Times New Roman" w:hAnsi="Roboto" w:cs="Times New Roman"/>
          <w:color w:val="000000"/>
          <w:sz w:val="20"/>
          <w:szCs w:val="20"/>
        </w:rPr>
        <w:br/>
        <w:t xml:space="preserve">b. Hoàn thành CTGD của khóa-ngành/chuyên ngành, có số </w:t>
      </w:r>
      <w:r w:rsidR="00C3261F">
        <w:rPr>
          <w:rFonts w:ascii="Roboto" w:eastAsia="Times New Roman" w:hAnsi="Roboto" w:cs="Times New Roman"/>
          <w:color w:val="000000"/>
          <w:sz w:val="20"/>
          <w:szCs w:val="20"/>
        </w:rPr>
        <w:t>CreMaj</w:t>
      </w:r>
      <w:r w:rsidRPr="00B70F12">
        <w:rPr>
          <w:rFonts w:ascii="Roboto" w:eastAsia="Times New Roman" w:hAnsi="Roboto" w:cs="Times New Roman"/>
          <w:color w:val="000000"/>
          <w:sz w:val="20"/>
          <w:szCs w:val="20"/>
        </w:rPr>
        <w:t xml:space="preserve"> tối thiểu bằng tổng số tín chỉ của CTGD khóa-ngành/chuyên ngành và có ĐTBTLN tối thiểu là 5,00;</w:t>
      </w:r>
      <w:r w:rsidRPr="00B70F12">
        <w:rPr>
          <w:rFonts w:ascii="Roboto" w:eastAsia="Times New Roman" w:hAnsi="Roboto" w:cs="Times New Roman"/>
          <w:color w:val="000000"/>
          <w:sz w:val="20"/>
          <w:szCs w:val="20"/>
        </w:rPr>
        <w:br/>
        <w:t>c. Đạt yêu cầu chuẩn tiếng Anh (xem Phụ lục 1 &amp; 2);</w:t>
      </w:r>
      <w:r w:rsidRPr="00B70F12">
        <w:rPr>
          <w:rFonts w:ascii="Roboto" w:eastAsia="Times New Roman" w:hAnsi="Roboto" w:cs="Times New Roman"/>
          <w:color w:val="000000"/>
          <w:sz w:val="20"/>
          <w:szCs w:val="20"/>
        </w:rPr>
        <w:br/>
        <w:t>d. Cho đến thời điểm xét tốt nghiệp, không bị kỷ luật đình chỉ học tập và không bị truy cứu trách nhiệm hình sự;</w:t>
      </w:r>
      <w:r w:rsidRPr="00B70F12">
        <w:rPr>
          <w:rFonts w:ascii="Roboto" w:eastAsia="Times New Roman" w:hAnsi="Roboto" w:cs="Times New Roman"/>
          <w:color w:val="000000"/>
          <w:sz w:val="20"/>
          <w:szCs w:val="20"/>
        </w:rPr>
        <w:br/>
        <w:t>e. Đạt điểm rèn luyện toàn khóa tối thiểu là loại trung bình; Có chứng chỉ GDTC (hoặc đạt các môn GDTC); Có tối thiểu 15 ngày công tác xã hội (bậc đại học)/10 ngày (bậc cao đẳng) (không áp dụng với SV bằng 2, VLVH, ĐTTXa);</w:t>
      </w:r>
      <w:r w:rsidRPr="00B70F12">
        <w:rPr>
          <w:rFonts w:ascii="Roboto" w:eastAsia="Times New Roman" w:hAnsi="Roboto" w:cs="Times New Roman"/>
          <w:color w:val="000000"/>
          <w:sz w:val="20"/>
          <w:szCs w:val="20"/>
        </w:rPr>
        <w:br/>
        <w:t>f. Có chứng chỉ GDQP (không áp dụng với SV có quốc tịch nước ngoài, SV bằng 2, VLVH, ĐTTXa).</w:t>
      </w:r>
      <w:r w:rsidRPr="00B70F12">
        <w:rPr>
          <w:rFonts w:ascii="Roboto" w:eastAsia="Times New Roman" w:hAnsi="Roboto" w:cs="Times New Roman"/>
          <w:color w:val="000000"/>
          <w:sz w:val="20"/>
          <w:szCs w:val="20"/>
        </w:rPr>
        <w:br/>
        <w:t>SV chưa đạt GDQP, GDTC, nhưng đã hết thời gian đào tạo tối đa, trong thời hạn 5 năm tính từ ngày phải ngừng học, được bổ sung để có đủ điều kiện xét tốt nghiệp.</w:t>
      </w:r>
      <w:r w:rsidRPr="00B70F12">
        <w:rPr>
          <w:rFonts w:ascii="Roboto" w:eastAsia="Times New Roman" w:hAnsi="Roboto" w:cs="Times New Roman"/>
          <w:color w:val="000000"/>
          <w:sz w:val="20"/>
          <w:szCs w:val="20"/>
        </w:rPr>
        <w:br/>
        <w:t>Trường ĐHBK xét tốt nghiệp và tổ chức lễ tốt nghiệp, trao bằng hai lần mỗi năm. Trong thời gian làm thủ tục cấp bằng tốt nghiệp, trường cấp Giấy chứng nhận tốt nghiệp tạm thời cho SV. Giấy này có giá trị từ ngày cấp đến ngày nhận bằng tốt nghiệp (tối đa 6 tháng) và giấy này không thay thế cho bằng tốt nghiệp.</w:t>
      </w:r>
      <w:r w:rsidRPr="00B70F12">
        <w:rPr>
          <w:rFonts w:ascii="Roboto" w:eastAsia="Times New Roman" w:hAnsi="Roboto" w:cs="Times New Roman"/>
          <w:color w:val="000000"/>
          <w:sz w:val="20"/>
          <w:szCs w:val="20"/>
        </w:rPr>
        <w:br/>
        <w:t>Riêng SV liên kết quốc tế sau khi hoàn thành giai đoạn 1 tại ĐHBK sẽ được chuyển tiếp đến trường liên kết tại nước ngoài khi đủ điều kiện và được trường liên kết cấp bằng tốt nghiệp khi đủ điều kiện (Xem Quy định về chuyển tiếp).</w:t>
      </w:r>
    </w:p>
    <w:p w14:paraId="29EAD070" w14:textId="77777777" w:rsidR="00CE1E61" w:rsidRPr="003D0450" w:rsidRDefault="00CE1E61" w:rsidP="00F10597">
      <w:pPr>
        <w:pStyle w:val="Heading1"/>
        <w:rPr>
          <w:rFonts w:eastAsia="Times New Roman"/>
        </w:rPr>
      </w:pPr>
      <w:r w:rsidRPr="00B70F12">
        <w:rPr>
          <w:lang w:val="en"/>
        </w:rPr>
        <w:lastRenderedPageBreak/>
        <w:t xml:space="preserve">CHAPTER IV. </w:t>
      </w:r>
      <w:r>
        <w:rPr>
          <w:lang w:val="en"/>
        </w:rPr>
        <w:t>GRADUATION</w:t>
      </w:r>
    </w:p>
    <w:p w14:paraId="60273E90" w14:textId="325A01A0" w:rsidR="00B70F12" w:rsidRPr="00B70F12" w:rsidRDefault="00B70F12" w:rsidP="006A7817">
      <w:pPr>
        <w:pStyle w:val="Heading2"/>
        <w:rPr>
          <w:rFonts w:eastAsia="Times New Roman"/>
        </w:rPr>
      </w:pPr>
      <w:r w:rsidRPr="00B70F12">
        <w:rPr>
          <w:rFonts w:eastAsia="Times New Roman"/>
        </w:rPr>
        <w:t>Điều 21. Xếp loại tốt nghiệp</w:t>
      </w:r>
    </w:p>
    <w:p w14:paraId="5C9803E3"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xếp loại tốt nghiệp được tính dựa vào ĐTBTLN như sau:</w:t>
      </w:r>
      <w:r w:rsidRPr="00B70F12">
        <w:rPr>
          <w:rFonts w:ascii="Roboto" w:eastAsia="Times New Roman" w:hAnsi="Roboto" w:cs="Times New Roman"/>
          <w:color w:val="000000"/>
          <w:sz w:val="20"/>
          <w:szCs w:val="20"/>
        </w:rPr>
        <w:br/>
        <w:t>- Xuất sắc: từ 9,00 đến 10</w:t>
      </w:r>
      <w:r w:rsidRPr="00B70F12">
        <w:rPr>
          <w:rFonts w:ascii="Roboto" w:eastAsia="Times New Roman" w:hAnsi="Roboto" w:cs="Times New Roman"/>
          <w:color w:val="000000"/>
          <w:sz w:val="20"/>
          <w:szCs w:val="20"/>
        </w:rPr>
        <w:br/>
        <w:t>- Giỏi: từ 8,00 đến cận 9,00</w:t>
      </w:r>
      <w:r w:rsidRPr="00B70F12">
        <w:rPr>
          <w:rFonts w:ascii="Roboto" w:eastAsia="Times New Roman" w:hAnsi="Roboto" w:cs="Times New Roman"/>
          <w:color w:val="000000"/>
          <w:sz w:val="20"/>
          <w:szCs w:val="20"/>
        </w:rPr>
        <w:br/>
        <w:t>- Khá: từ 7,00 đến cận 8,00</w:t>
      </w:r>
      <w:r w:rsidRPr="00B70F12">
        <w:rPr>
          <w:rFonts w:ascii="Roboto" w:eastAsia="Times New Roman" w:hAnsi="Roboto" w:cs="Times New Roman"/>
          <w:color w:val="000000"/>
          <w:sz w:val="20"/>
          <w:szCs w:val="20"/>
        </w:rPr>
        <w:br/>
        <w:t>- Trung bình khá: từ 6,00 đến cận 7,00</w:t>
      </w:r>
      <w:r w:rsidRPr="00B70F12">
        <w:rPr>
          <w:rFonts w:ascii="Roboto" w:eastAsia="Times New Roman" w:hAnsi="Roboto" w:cs="Times New Roman"/>
          <w:color w:val="000000"/>
          <w:sz w:val="20"/>
          <w:szCs w:val="20"/>
        </w:rPr>
        <w:br/>
        <w:t>- Trung bình: từ 5,00 đến cận 6,00</w:t>
      </w:r>
      <w:r w:rsidRPr="00B70F12">
        <w:rPr>
          <w:rFonts w:ascii="Roboto" w:eastAsia="Times New Roman" w:hAnsi="Roboto" w:cs="Times New Roman"/>
          <w:color w:val="000000"/>
          <w:sz w:val="20"/>
          <w:szCs w:val="20"/>
        </w:rPr>
        <w:br/>
        <w:t>Riêng loại Xuất sắc sẽ bị giảm xuống thành loại Giỏi khi thuộc một trong các trường hợp sau:</w:t>
      </w:r>
      <w:r w:rsidRPr="00B70F12">
        <w:rPr>
          <w:rFonts w:ascii="Roboto" w:eastAsia="Times New Roman" w:hAnsi="Roboto" w:cs="Times New Roman"/>
          <w:color w:val="000000"/>
          <w:sz w:val="20"/>
          <w:szCs w:val="20"/>
        </w:rPr>
        <w:br/>
        <w:t>- Có thời gian học vượt quá số học kỳ chuẩn Nhkc.</w:t>
      </w:r>
      <w:r w:rsidRPr="00B70F12">
        <w:rPr>
          <w:rFonts w:ascii="Roboto" w:eastAsia="Times New Roman" w:hAnsi="Roboto" w:cs="Times New Roman"/>
          <w:color w:val="000000"/>
          <w:sz w:val="20"/>
          <w:szCs w:val="20"/>
        </w:rPr>
        <w:br/>
        <w:t>- Có số tín chỉ của các môn không đạt phải học lại vượt quá 5% tổng số tín chỉ của CTGD.</w:t>
      </w:r>
      <w:r w:rsidRPr="00B70F12">
        <w:rPr>
          <w:rFonts w:ascii="Roboto" w:eastAsia="Times New Roman" w:hAnsi="Roboto" w:cs="Times New Roman"/>
          <w:color w:val="000000"/>
          <w:sz w:val="20"/>
          <w:szCs w:val="20"/>
        </w:rPr>
        <w:br/>
        <w:t>- Đã bị kỷ luật trong thời gian học từ mức cảnh cáo toàn trường trở lên (xem Điều 24).</w:t>
      </w:r>
    </w:p>
    <w:p w14:paraId="4E928E3B" w14:textId="77777777" w:rsidR="00672E30" w:rsidRPr="00672E30" w:rsidRDefault="00672E30" w:rsidP="00672E30">
      <w:pPr>
        <w:pStyle w:val="Heading1"/>
      </w:pPr>
      <w:r w:rsidRPr="00672E30">
        <w:t>CHAPTER V. OTHER TERMS</w:t>
      </w:r>
    </w:p>
    <w:p w14:paraId="36DB049E" w14:textId="77777777" w:rsidR="00672E30" w:rsidRPr="00B70F12" w:rsidRDefault="00672E30" w:rsidP="00C17E6C">
      <w:pPr>
        <w:pStyle w:val="Heading2"/>
        <w:rPr>
          <w:rFonts w:eastAsia="Times New Roman"/>
        </w:rPr>
      </w:pPr>
      <w:r w:rsidRPr="00B70F12">
        <w:rPr>
          <w:lang w:val="en"/>
        </w:rPr>
        <w:t>Article 22. Scholarship</w:t>
      </w:r>
    </w:p>
    <w:p w14:paraId="6DF35DE2" w14:textId="2C8E14F7" w:rsidR="00672E30" w:rsidRPr="006B1D83" w:rsidRDefault="00672E30" w:rsidP="00A56584">
      <w:pPr>
        <w:shd w:val="clear" w:color="auto" w:fill="FFFFFF"/>
        <w:spacing w:before="30" w:after="100" w:afterAutospacing="1" w:line="240" w:lineRule="atLeast"/>
      </w:pPr>
      <w:r w:rsidRPr="00672E30">
        <w:rPr>
          <w:rStyle w:val="Heading3Char"/>
        </w:rPr>
        <w:t>22.1 Scholarships to encourage learning</w:t>
      </w:r>
      <w:r w:rsidRPr="00672E30">
        <w:rPr>
          <w:rStyle w:val="Heading3Char"/>
        </w:rPr>
        <w:br/>
      </w:r>
      <w:r w:rsidR="000222BD" w:rsidRPr="00B70F12">
        <w:rPr>
          <w:color w:val="000000"/>
          <w:sz w:val="20"/>
          <w:szCs w:val="20"/>
          <w:lang w:val="en"/>
        </w:rPr>
        <w:t xml:space="preserve">Regular students (first degrees) with good academic results are considered for scholarships to encourage study each semester (See details in the Regulations on Scholarships to Encourage Learning). Advanced, High Quality and </w:t>
      </w:r>
      <w:r w:rsidR="000222BD">
        <w:rPr>
          <w:color w:val="000000"/>
          <w:sz w:val="20"/>
          <w:szCs w:val="20"/>
          <w:lang w:val="en"/>
        </w:rPr>
        <w:t>Exchange</w:t>
      </w:r>
      <w:r w:rsidR="000222BD" w:rsidRPr="00B70F12">
        <w:rPr>
          <w:color w:val="000000"/>
          <w:sz w:val="20"/>
          <w:szCs w:val="20"/>
          <w:lang w:val="en"/>
        </w:rPr>
        <w:t xml:space="preserve"> programs are considered for scholarships according to their own regulations.</w:t>
      </w:r>
      <w:r w:rsidR="000222BD" w:rsidRPr="00B70F12">
        <w:rPr>
          <w:color w:val="000000"/>
          <w:sz w:val="20"/>
          <w:szCs w:val="20"/>
          <w:lang w:val="en"/>
        </w:rPr>
        <w:br/>
      </w:r>
      <w:r w:rsidRPr="00672E30">
        <w:rPr>
          <w:rStyle w:val="Heading3Char"/>
        </w:rPr>
        <w:t>22.2 Scholarships</w:t>
      </w:r>
      <w:r>
        <w:rPr>
          <w:rStyle w:val="Heading3Char"/>
        </w:rPr>
        <w:t xml:space="preserve"> sponsored by other units</w:t>
      </w:r>
      <w:r w:rsidRPr="00672E30">
        <w:rPr>
          <w:rStyle w:val="Heading3Char"/>
        </w:rPr>
        <w:br/>
      </w: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7D5BD7">
      <w:pPr>
        <w:pStyle w:val="Heading2"/>
      </w:pPr>
      <w:r w:rsidRPr="007D5BD7">
        <w:t>Article 23. Medical, extracurricular activities, civic activities</w:t>
      </w:r>
    </w:p>
    <w:p w14:paraId="6ABA8376"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Để đảm bảo quyền lợi và điều kiện học tập của sinh viên, tất cả SV được yêu cầu phải có bảo hiểm y tế và bảo hiểm tai nạn. Các phòng thí nghiệm, xưởng thực tập trong trường, các cơ sở nhận SV đến thực tập, ... có quyền yêu cầu SV xuất trình thẻ Bảo hiểm y tế, Bảo hiểm tai nạn khi tới làm thí nghiệm, thực tập.</w:t>
      </w:r>
      <w:r w:rsidRPr="00B70F12">
        <w:rPr>
          <w:rFonts w:ascii="Roboto" w:eastAsia="Times New Roman" w:hAnsi="Roboto" w:cs="Times New Roman"/>
          <w:color w:val="000000"/>
          <w:sz w:val="20"/>
          <w:szCs w:val="20"/>
        </w:rPr>
        <w:br/>
        <w:t>SV có nghĩa vụ tham gia đầy đủ các đợt khám sức khỏe, các đợt sinh hoạt công dân định kỳ hàng năm theo thông báo của P.CTCT-SV.</w:t>
      </w:r>
      <w:r w:rsidRPr="00B70F12">
        <w:rPr>
          <w:rFonts w:ascii="Roboto" w:eastAsia="Times New Roman" w:hAnsi="Roboto" w:cs="Times New Roman"/>
          <w:color w:val="000000"/>
          <w:sz w:val="20"/>
          <w:szCs w:val="20"/>
        </w:rPr>
        <w:br/>
        <w:t>SV phải tham gia các hoạt động ngoại khóa, cộng đồng do Khoa, Đoàn Thanh niên, Hội sinh viên và các đơn vị tổ chức. Các hoạt động này được tính quy đổi thành ngày công tác xã hội và được dùng để xét đăng ký học phần tốt nghiệp (xem 10.2) và xét tốt nghiệp (xem Điều 20). SV phải tham gia và đạt các điểm rèn luyện cho các học kỳ để được xét khen thưởng, học bổng (xem Điều 22) và xét tốt nghiệp (xem Điều 20).</w:t>
      </w:r>
      <w:r w:rsidRPr="00B70F12">
        <w:rPr>
          <w:rFonts w:ascii="Roboto" w:eastAsia="Times New Roman" w:hAnsi="Roboto" w:cs="Times New Roman"/>
          <w:color w:val="000000"/>
          <w:sz w:val="20"/>
          <w:szCs w:val="20"/>
        </w:rPr>
        <w:br/>
        <w:t>Tham khảo chi tiết tại Quy chế công tác sinh viên do P.CTCT-SV ban hành. Các diện SV bằng 2, VLVH, ĐTTXa, … được quy định riêng.</w:t>
      </w:r>
      <w:r w:rsidRPr="00B70F12">
        <w:rPr>
          <w:rFonts w:ascii="Roboto" w:eastAsia="Times New Roman" w:hAnsi="Roboto" w:cs="Times New Roman"/>
          <w:color w:val="000000"/>
          <w:sz w:val="20"/>
          <w:szCs w:val="20"/>
        </w:rPr>
        <w:br/>
        <w:t>Các trường hợp vi phạm sẽ do P.CTCT-SV đề xuất hình thức kỷ luật với mức cao nhất là cho tạm dừng học một học kỳ.</w:t>
      </w:r>
    </w:p>
    <w:p w14:paraId="4BD8D764" w14:textId="77777777" w:rsidR="001F2F3A" w:rsidRPr="00B70F12" w:rsidRDefault="001F2F3A" w:rsidP="00D15AE1">
      <w:pPr>
        <w:pStyle w:val="Heading2"/>
        <w:rPr>
          <w:rFonts w:eastAsia="Times New Roman"/>
        </w:rPr>
      </w:pPr>
      <w:r w:rsidRPr="00B70F12">
        <w:rPr>
          <w:lang w:val="en"/>
        </w:rPr>
        <w:t>Article 24. Disciplinary action</w:t>
      </w:r>
    </w:p>
    <w:p w14:paraId="5A43DEB1" w14:textId="77777777" w:rsidR="001F2F3A" w:rsidRPr="00B70F12" w:rsidRDefault="001F2F3A" w:rsidP="001F2F3A">
      <w:pPr>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B70F12" w:rsidRDefault="001F2F3A" w:rsidP="001F2F3A">
      <w:pPr>
        <w:pStyle w:val="Heading3"/>
        <w:rPr>
          <w:rFonts w:ascii="Roboto" w:eastAsia="Times New Roman" w:hAnsi="Roboto" w:cs="Times New Roman"/>
        </w:rPr>
      </w:pPr>
      <w:r w:rsidRPr="00B70F12">
        <w:rPr>
          <w:lang w:val="en"/>
        </w:rPr>
        <w:t>24.1 During the exam</w:t>
      </w:r>
    </w:p>
    <w:p w14:paraId="51826F8E"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ao đổi, quay cóp trong khi làm bài thi: lập biên bản, trừ 30% điểm, tái phạm trong cùng buổi thi, trừ 50% điểm thi, vẫn tiếp tục tái phạm thì đình chỉ thi, do cán bộ coi thi quyết định.</w:t>
      </w:r>
    </w:p>
    <w:p w14:paraId="13FE7720"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Gây gổ, làm mất trật tự, đe dọa hành hung, hành hung người khác trong phòng thi: đình chỉ thi, do cán bộ coi thi quyết định. Trường hợp nghiêm trọng bổ sung hình thức kỷ luật do hội đồng kỷ luật quyết định.</w:t>
      </w:r>
    </w:p>
    <w:p w14:paraId="242CC69E"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tài liệu, phương tiện thu phát thông tin, làm lộ đề thi: đình chỉ thi, do cán bộ coi thi quyết định. Trường hợp gây hậu quả nghiêm trọng, bổ sung hình thức kỷ luật do hội đồng kỷ luật quyết định.</w:t>
      </w:r>
    </w:p>
    <w:p w14:paraId="64CC5385"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ố tình giữ lại đề thi sau khi có yêu cầu nộp lại đề thi của cán bộ coi thi trong trường hợp đề thi có ghi rõ “nộp lại đề thi sau khi thi”: lập biên bản, trừ ít nhất 50% điểm thi. Trường hợp nghiêm trọng bổ sung hình thức kỷ luật do hội đồng kỷ luật quyết định.</w:t>
      </w:r>
    </w:p>
    <w:p w14:paraId="0DACF10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ết, vẽ những nội dung không phù hợp với yêu cầu bài thi vào đề thi, giấy thi, giấy nháp: có thể trừ đến 100% điểm thi. Trường hợp nghiêm trọng bổ sung hình thức kỷ luật do hội đồng kỷ luật quyết định.</w:t>
      </w:r>
    </w:p>
    <w:p w14:paraId="3EA77FF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i hộ, nhờ thi hộ: Đình chỉ học tập tất cả sinh viên liên quan, tái phạm sẽ bị buộc thôi học (theo qui chế công tác sinh viên).</w:t>
      </w:r>
    </w:p>
    <w:p w14:paraId="3AE5328C"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ệc trừ điểm do giảng viên giảng dạy hoặc chấm thi thực hiện.</w:t>
      </w:r>
    </w:p>
    <w:p w14:paraId="05D0FC7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bị đình chỉ thi, giảng viên phụ trách giảng dạy sẽ cho điểm vắng thi.</w:t>
      </w:r>
    </w:p>
    <w:p w14:paraId="3D71AE9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2 Trong khi học</w:t>
      </w:r>
    </w:p>
    <w:p w14:paraId="4D4345B2"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ến lớp muộn: Xử lý theo đề cương môn học do cán bộ phụ trách giảng dạy quyết định.</w:t>
      </w:r>
    </w:p>
    <w:p w14:paraId="28D5A70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rên 20% số giờ lên lớp của môn học: Cấm thi, nhận điểm cấm thi, do giảng viên phụ trách môn học đề xuất, Ban chủ nhiệm Khoa ra quyết định.</w:t>
      </w:r>
    </w:p>
    <w:p w14:paraId="277506C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ừ 01 buổi trở lên các môn thực hành thí nghiệm: Xử lý theo qui định của đề cương môn học, do giảng viên phụ trách giảng dạy quyết định.</w:t>
      </w:r>
    </w:p>
    <w:p w14:paraId="4F915D87"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hông thực hiện đầy đủ các phần bắt buộc trong môn học theo quy định có trong đề cương môn học: Xử lý theo qui định của đề cương môn học, do giảng viên phụ trách giảng dạy quyết định.</w:t>
      </w:r>
    </w:p>
    <w:p w14:paraId="16BDD31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3 Gian lận trong học tập</w:t>
      </w:r>
    </w:p>
    <w:p w14:paraId="0B580B66"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ạo văn khi làm đồ án môn học, luận văn tốt nghiệp: Trừ từ 50 - 100% số điểm, tùy theo mức độ, do giảng viên hướng dẫn, giảng viên phản biện, hội đồng chấm quyết định. Trường hợp nghiêm trọng bổ sung hình thức kỷ luật do hội đồng kỷ luật quyết định.</w:t>
      </w:r>
    </w:p>
    <w:p w14:paraId="4BBA0D10"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Làm bài (bài tập, thực hành, đồ án, luận văn, …) hộ, nhờ làm bài hộ: Trừ từ 50 - 100% số điểm của tất cả các sinh viên liên quan, tùy theo mức độ, do CBGD, giảng viên hướng dẫn, giảng viên phản biện, hội đồng chấm quyết định. Trường hợp nghiêm trọng, đình chỉ học tập tất cả sinh viên liên quan, tái phạm sẽ bị buộc thôi học (theo qui chế công tác sinh viên).</w:t>
      </w:r>
    </w:p>
    <w:p w14:paraId="3B9403D1"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chứng chỉ giả, giấy khám chữa bệnh giả, giả mạo chữ ký giảng viên, chữ ký sinh viên khác: xử lý từ khiển trách đến buộc thôi học, do hội đồng kỷ luật quyết định.</w:t>
      </w:r>
    </w:p>
    <w:p w14:paraId="38633D12"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4 Tái phạm</w:t>
      </w:r>
    </w:p>
    <w:p w14:paraId="522AB4B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đã bị xử lý kỷ luật nếu tái phạm sẽ bị xử lý với hình thức tăng nặng thêm một bậc.</w:t>
      </w:r>
    </w:p>
    <w:p w14:paraId="4B633D13"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5 Vi phạm một cách có tổ chức</w:t>
      </w:r>
    </w:p>
    <w:p w14:paraId="392ADA05"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một cách có tổ chức sẽ bị xử lý kỷ luật từ cảnh cáo đến buộc thôi học, do hội đồng quyết định, đồng thời, báo cáo các cơ quan có trách nhiệm để xử lý theo pháp luật.</w:t>
      </w:r>
    </w:p>
    <w:p w14:paraId="3BFABCAC" w14:textId="7C9AA37B" w:rsidR="00B70F12" w:rsidRPr="00B70F12" w:rsidRDefault="00B70F12" w:rsidP="006A7817">
      <w:pPr>
        <w:pStyle w:val="Heading2"/>
        <w:rPr>
          <w:rFonts w:eastAsia="Times New Roman"/>
        </w:rPr>
      </w:pPr>
      <w:r w:rsidRPr="00B70F12">
        <w:rPr>
          <w:rFonts w:eastAsia="Times New Roman"/>
        </w:rPr>
        <w:t>Điều 25. Cảnh báo học vụ</w:t>
      </w:r>
    </w:p>
    <w:p w14:paraId="1D24D792"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ảnh báo học vụ là hình thức cảnh báo cho SV về kết quả học tập yếu kém để có thể phấn đấu tiến bộ hơn.</w:t>
      </w:r>
      <w:r w:rsidRPr="00B70F12">
        <w:rPr>
          <w:rFonts w:ascii="Roboto" w:eastAsia="Times New Roman" w:hAnsi="Roboto" w:cs="Times New Roman"/>
          <w:color w:val="000000"/>
          <w:sz w:val="20"/>
          <w:szCs w:val="20"/>
        </w:rPr>
        <w:br/>
        <w:t>SV bị cảnh báo học vụ nếu vi phạm một trong các trường hợp sau tại thời điểm xử lý học vụ:</w:t>
      </w:r>
      <w:r w:rsidRPr="00B70F12">
        <w:rPr>
          <w:rFonts w:ascii="Roboto" w:eastAsia="Times New Roman" w:hAnsi="Roboto" w:cs="Times New Roman"/>
          <w:color w:val="000000"/>
          <w:sz w:val="20"/>
          <w:szCs w:val="20"/>
        </w:rPr>
        <w:br/>
        <w:t>- Không tích lũy đủ số tín chỉ tối thiểu (mỗi học kỳ 10 tín chỉ, không tính học kỳ tạm dừng).</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 Có ĐTBTL &lt; 4,00 (Riêng học kỳ đầu tiên thì xét mức 3,0).</w:t>
      </w:r>
      <w:r w:rsidRPr="00B70F12">
        <w:rPr>
          <w:rFonts w:ascii="Roboto" w:eastAsia="Times New Roman" w:hAnsi="Roboto" w:cs="Times New Roman"/>
          <w:color w:val="000000"/>
          <w:sz w:val="20"/>
          <w:szCs w:val="20"/>
        </w:rPr>
        <w:br/>
        <w:t>Các SV bị cảnh báo học vụ nên liên hệ giáo viên chủ nhiệm để được tư vấn để có kế hoạch học tập phù hợp nhằm phấn đấu đạt kết quả tốt hơn. Nếu học kỳ tiếp theo không còn vi phạm, SV sẽ được tự động xóa tên khỏi danh sách cảnh báo học vụ. Nếu vi phạm ở 2 học kỳ liên tiếp, SV sẽ bị cảnh báo học vụ mức hai. Nếu vi phạm ở 3 học kỳ liên tiếp, SV sẽ bị buộc thôi học (xem 27.2).</w:t>
      </w:r>
      <w:r w:rsidRPr="00B70F12">
        <w:rPr>
          <w:rFonts w:ascii="Roboto" w:eastAsia="Times New Roman" w:hAnsi="Roboto" w:cs="Times New Roman"/>
          <w:color w:val="000000"/>
          <w:sz w:val="20"/>
          <w:szCs w:val="20"/>
        </w:rPr>
        <w:br/>
        <w:t>Riêng đối với các chương trình giảng dạy bằng tiếng Anh, chỉ xét cảnh báo học vụ từ thời điểm SV đạt chuẩn tiếng Anh đầu vào.</w:t>
      </w:r>
    </w:p>
    <w:p w14:paraId="296EC1A6" w14:textId="537E9FE4" w:rsidR="00B70F12" w:rsidRPr="00B70F12" w:rsidRDefault="00B70F12" w:rsidP="006A7817">
      <w:pPr>
        <w:pStyle w:val="Heading2"/>
        <w:rPr>
          <w:rFonts w:eastAsia="Times New Roman"/>
        </w:rPr>
      </w:pPr>
      <w:r w:rsidRPr="00B70F12">
        <w:rPr>
          <w:rFonts w:eastAsia="Times New Roman"/>
        </w:rPr>
        <w:t>Điều 26. Tạm dừng học, thu nhận lại</w:t>
      </w:r>
    </w:p>
    <w:p w14:paraId="1907CD55"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ạm dừng học vì lý do cá nhân hoặc bị buộc tạm dừng. Trong thời gian tạm dừng hoặc buộc tạm dừng, SV không được đăng ký môn học, các môn học đã đăng ký (nếu có) sẽ bị hủy, không được tham gia hoạt động học tập tại trường và không được chứng nhận là sinh viên. Sau khi tạm dừng, theo thời hạn ghi trên quyết định, SV phải làm thủ tục thu nhận lại để tiếp tục học hoặc có thể làm thủ tục tạm dừng tiếp một học kỳ.</w:t>
      </w:r>
      <w:r w:rsidRPr="00B70F12">
        <w:rPr>
          <w:rFonts w:ascii="Roboto" w:eastAsia="Times New Roman" w:hAnsi="Roboto" w:cs="Times New Roman"/>
          <w:color w:val="000000"/>
          <w:sz w:val="20"/>
          <w:szCs w:val="20"/>
        </w:rPr>
        <w:br/>
        <w:t>Thời gian tạm dừng liên tục không quá 2 học kỳ chính và vẫn được tính vào thời gian học tối đa. Học phí của học kỳ tạm dừng được tính đủ, giảm hoặc miễn theo quy định về học phí.</w:t>
      </w:r>
      <w:r w:rsidRPr="00B70F12">
        <w:rPr>
          <w:rFonts w:ascii="Roboto" w:eastAsia="Times New Roman" w:hAnsi="Roboto" w:cs="Times New Roman"/>
          <w:color w:val="000000"/>
          <w:sz w:val="20"/>
          <w:szCs w:val="20"/>
        </w:rPr>
        <w:br/>
        <w:t>Các quyết định tạm dừng,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1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ạm dừng học một học kỳ vì lý do cá nhân. Riêng học kỳ đầu tiên của khóa học, chỉ cho phép tạm dừng các trường hợp bất khả kháng không thể theo học. Thời điểm xin tạm dừng không trễ hơn tuần thứ 6 của học kỳ (trừ các trường hợp bất khả kháng). Sau thời điểm này, SV không được phép tạm dừng nhưng có thể nộp đơn xem xét không bị buộc thôi học do tự ý nghỉ học (vì ĐTBHK bằng 0 ) (xem 27.2).</w:t>
      </w:r>
      <w:r w:rsidRPr="00B70F12">
        <w:rPr>
          <w:rFonts w:ascii="Roboto" w:eastAsia="Times New Roman" w:hAnsi="Roboto" w:cs="Times New Roman"/>
          <w:color w:val="000000"/>
          <w:sz w:val="20"/>
          <w:szCs w:val="20"/>
        </w:rPr>
        <w:br/>
        <w:t>Riêng trường hợp tạm dừng để thi hành nghĩa vụ quân sự, thời gian tạm dừng được tính theo thời gian thi hành nghĩa vụ quân sự và không tính vào thời gian học tối đa (xem 5.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2 Buộc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ạm dừng học nếu vi phạm một trong các trường hợp sau:</w:t>
      </w:r>
      <w:r w:rsidRPr="00B70F12">
        <w:rPr>
          <w:rFonts w:ascii="Roboto" w:eastAsia="Times New Roman" w:hAnsi="Roboto" w:cs="Times New Roman"/>
          <w:color w:val="000000"/>
          <w:sz w:val="20"/>
          <w:szCs w:val="20"/>
        </w:rPr>
        <w:br/>
        <w:t>- Vi phạm kỷ luật ở mức tạm dừng học (xem Điều 24).</w:t>
      </w:r>
      <w:r w:rsidRPr="00B70F12">
        <w:rPr>
          <w:rFonts w:ascii="Roboto" w:eastAsia="Times New Roman" w:hAnsi="Roboto" w:cs="Times New Roman"/>
          <w:color w:val="000000"/>
          <w:sz w:val="20"/>
          <w:szCs w:val="20"/>
        </w:rPr>
        <w:br/>
        <w:t>- Không đăng ký môn học và/hoặc không có TKB chính thức của học kỳ (xem Điều 9).</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3 Thu nhận lạ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au khi thời hạn tạm dừng hoặc bị buộc tạm dừng (theo thời hạn ghi trên quyết định), SV phải chủ động làm thủ tục thu nhận lại trước đợt đăng ký môn học của học kỳ (học kỳ 1, học kỳ 2, học kỳ hè). Sau khi có quyết định thu nhận, SV phải tiến hành đăng ký môn học.</w:t>
      </w:r>
      <w:r w:rsidRPr="00B70F12">
        <w:rPr>
          <w:rFonts w:ascii="Roboto" w:eastAsia="Times New Roman" w:hAnsi="Roboto" w:cs="Times New Roman"/>
          <w:color w:val="000000"/>
          <w:sz w:val="20"/>
          <w:szCs w:val="20"/>
        </w:rPr>
        <w:br/>
        <w:t>Riêng trường hợp tạm dừng ở học kỳ tiếng Anh Pre University (áp dụng cho các chương trình giảng dạy bằng tiếng Anh), SV thực hiện theo quy chế và phải đạt chuẩn tiếng Anh chính thức để được thu nhận lại (xem phụ lục 2.2).</w:t>
      </w:r>
    </w:p>
    <w:p w14:paraId="5B5CE90E" w14:textId="3BC8D18F" w:rsidR="00B70F12" w:rsidRPr="00B70F12" w:rsidRDefault="00B70F12" w:rsidP="006A7817">
      <w:pPr>
        <w:pStyle w:val="Heading2"/>
        <w:rPr>
          <w:rFonts w:eastAsia="Times New Roman"/>
        </w:rPr>
      </w:pPr>
      <w:r w:rsidRPr="00B70F12">
        <w:rPr>
          <w:rFonts w:eastAsia="Times New Roman"/>
        </w:rPr>
        <w:t>Điều 27. Thôi học</w:t>
      </w:r>
    </w:p>
    <w:p w14:paraId="16659A40"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hôi học vì lý do cá nhân hoặc bị buộc thôi học. Một số trường hợp buộc thôi học được phép tạm thu nhận lại khi thỏa các điều kiện quy định.</w:t>
      </w:r>
      <w:r w:rsidRPr="00B70F12">
        <w:rPr>
          <w:rFonts w:ascii="Roboto" w:eastAsia="Times New Roman" w:hAnsi="Roboto" w:cs="Times New Roman"/>
          <w:color w:val="000000"/>
          <w:sz w:val="20"/>
          <w:szCs w:val="20"/>
        </w:rPr>
        <w:br/>
        <w:t>Các quyết định thôi học, tạm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1 Thôi học vì lý do cá nhâ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hôi học vì lý do cá nhân (sức khỏe, học lực, du học, chuyển trường, chuyển hệ đào tạo, …).</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2 Buộc thôi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hôi học nếu vi phạm một trong các trường hợp sau:</w:t>
      </w:r>
      <w:r w:rsidRPr="00B70F12">
        <w:rPr>
          <w:rFonts w:ascii="Roboto" w:eastAsia="Times New Roman" w:hAnsi="Roboto" w:cs="Times New Roman"/>
          <w:color w:val="000000"/>
          <w:sz w:val="20"/>
          <w:szCs w:val="20"/>
        </w:rPr>
        <w:br/>
        <w:t>- Vi phạm kỷ luật ở mức buộc thôi học (xem Điều 24).</w:t>
      </w:r>
      <w:r w:rsidRPr="00B70F12">
        <w:rPr>
          <w:rFonts w:ascii="Roboto" w:eastAsia="Times New Roman" w:hAnsi="Roboto" w:cs="Times New Roman"/>
          <w:color w:val="000000"/>
          <w:sz w:val="20"/>
          <w:szCs w:val="20"/>
        </w:rPr>
        <w:br/>
        <w:t>- Đã hết thời gian đào tạo tối đa, kể cả thời gian được phép kéo dài (xem 5.4) nhưng chưa hoàn thành CTGD.</w:t>
      </w:r>
      <w:r w:rsidRPr="00B70F12">
        <w:rPr>
          <w:rFonts w:ascii="Roboto" w:eastAsia="Times New Roman" w:hAnsi="Roboto" w:cs="Times New Roman"/>
          <w:color w:val="000000"/>
          <w:sz w:val="20"/>
          <w:szCs w:val="20"/>
        </w:rPr>
        <w:br/>
        <w:t>- Tạm dừng học hoặc buộc tạm dừng học liên tục quá 2 học kỳ chính.</w:t>
      </w:r>
      <w:r w:rsidRPr="00B70F12">
        <w:rPr>
          <w:rFonts w:ascii="Roboto" w:eastAsia="Times New Roman" w:hAnsi="Roboto" w:cs="Times New Roman"/>
          <w:color w:val="000000"/>
          <w:sz w:val="20"/>
          <w:szCs w:val="20"/>
        </w:rPr>
        <w:br/>
        <w:t>- Không đăng ký môn học và/hoặc không có TKB chính thức liên tiếp 2 học kỳ chính (không tính học kỳ xin tạm dừng).</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 Học lực kém (bị cảnh báo học vụ liên tiếp 3 học kỳ).</w:t>
      </w:r>
      <w:r w:rsidRPr="00B70F12">
        <w:rPr>
          <w:rFonts w:ascii="Roboto" w:eastAsia="Times New Roman" w:hAnsi="Roboto" w:cs="Times New Roman"/>
          <w:color w:val="000000"/>
          <w:sz w:val="20"/>
          <w:szCs w:val="20"/>
        </w:rPr>
        <w:br/>
        <w:t>- Tự ý nghỉ học (có ĐTBHK bằng 0).</w:t>
      </w:r>
      <w:r w:rsidRPr="00B70F12">
        <w:rPr>
          <w:rFonts w:ascii="Roboto" w:eastAsia="Times New Roman" w:hAnsi="Roboto" w:cs="Times New Roman"/>
          <w:color w:val="000000"/>
          <w:sz w:val="20"/>
          <w:szCs w:val="20"/>
        </w:rPr>
        <w:br/>
        <w:t>Trường hợp buộc thôi học vì lý do học lực kém có thể được tạm thu nhận lại một học kỳ nếu thỏa các điều kiện sau:</w:t>
      </w:r>
      <w:r w:rsidRPr="00B70F12">
        <w:rPr>
          <w:rFonts w:ascii="Roboto" w:eastAsia="Times New Roman" w:hAnsi="Roboto" w:cs="Times New Roman"/>
          <w:color w:val="000000"/>
          <w:sz w:val="20"/>
          <w:szCs w:val="20"/>
        </w:rPr>
        <w:br/>
        <w:t>- Có ĐTBTL và số TCTL tối thiểu bằng chuẩn tạm thu nhận do Hội đồng học vụ quyết định mỗi học kỳ.</w:t>
      </w:r>
      <w:r w:rsidRPr="00B70F12">
        <w:rPr>
          <w:rFonts w:ascii="Roboto" w:eastAsia="Times New Roman" w:hAnsi="Roboto" w:cs="Times New Roman"/>
          <w:color w:val="000000"/>
          <w:sz w:val="20"/>
          <w:szCs w:val="20"/>
        </w:rPr>
        <w:br/>
        <w:t>- Đã hoàn tất thủ tục cứu xét tại Khoa đúng thời hạn và có đăng ký môn học cho học kỳ cứu xét.</w:t>
      </w:r>
      <w:r w:rsidRPr="00B70F12">
        <w:rPr>
          <w:rFonts w:ascii="Roboto" w:eastAsia="Times New Roman" w:hAnsi="Roboto" w:cs="Times New Roman"/>
          <w:color w:val="000000"/>
          <w:sz w:val="20"/>
          <w:szCs w:val="20"/>
        </w:rPr>
        <w:br/>
        <w:t>- Được Khoa xem xét và chấp nhận.</w:t>
      </w:r>
      <w:r w:rsidRPr="00B70F12">
        <w:rPr>
          <w:rFonts w:ascii="Roboto" w:eastAsia="Times New Roman" w:hAnsi="Roboto" w:cs="Times New Roman"/>
          <w:color w:val="000000"/>
          <w:sz w:val="20"/>
          <w:szCs w:val="20"/>
        </w:rPr>
        <w:br/>
        <w:t>Trường hợp buộc thôi học do tự ý nghỉ học do ĐTBHK bằng 0, nếu SV có đăng ký môn học tại học kỳ kế thì được xét không buộc thôi học, các trường hợp khác SV phải làm đơn để được xem xét không bị buộc thôi học do tự ý nghỉ học.</w:t>
      </w:r>
      <w:r w:rsidRPr="00B70F12">
        <w:rPr>
          <w:rFonts w:ascii="Roboto" w:eastAsia="Times New Roman" w:hAnsi="Roboto" w:cs="Times New Roman"/>
          <w:color w:val="000000"/>
          <w:sz w:val="20"/>
          <w:szCs w:val="20"/>
        </w:rPr>
        <w:br/>
        <w:t>Các trường hợp có lý do đặc biệt sẽ do Hiệu trưởng xem xét theo đề xuất của PĐT và ra quyết định tạm thu nhận.</w:t>
      </w:r>
      <w:r w:rsidRPr="00B70F12">
        <w:rPr>
          <w:rFonts w:ascii="Roboto" w:eastAsia="Times New Roman" w:hAnsi="Roboto" w:cs="Times New Roman"/>
          <w:color w:val="000000"/>
          <w:sz w:val="20"/>
          <w:szCs w:val="20"/>
        </w:rPr>
        <w:br/>
        <w:t>Sau khi được tạm thu nhận, nếu không còn vi phạm ở học kỳ tiếp theo SV sẽ được tự động chính thức thu nhận.</w:t>
      </w:r>
    </w:p>
    <w:p w14:paraId="52DB4CC2" w14:textId="221C2BB9" w:rsidR="00B70F12" w:rsidRPr="00B70F12" w:rsidRDefault="00B70F12" w:rsidP="006A7817">
      <w:pPr>
        <w:pStyle w:val="Heading2"/>
        <w:rPr>
          <w:rFonts w:eastAsia="Times New Roman"/>
        </w:rPr>
      </w:pPr>
      <w:r w:rsidRPr="00B70F12">
        <w:rPr>
          <w:rFonts w:eastAsia="Times New Roman"/>
        </w:rPr>
        <w:t>Điều 28. Đào tạo song ngành</w:t>
      </w:r>
    </w:p>
    <w:p w14:paraId="421CA191"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8.1. Đào tạo song ngành theo hướng bằng thứ hai</w:t>
      </w:r>
      <w:r w:rsidRPr="00B70F12">
        <w:rPr>
          <w:rFonts w:ascii="Roboto" w:eastAsia="Times New Roman" w:hAnsi="Roboto" w:cs="Times New Roman"/>
          <w:color w:val="000000"/>
          <w:sz w:val="20"/>
          <w:szCs w:val="20"/>
        </w:rPr>
        <w:br/>
        <w:t>Trong thời gian đào tạo ngành thứ nhất (ngành đã trúng tuyển hoặc được phân ngành/chuyển ngành), SV được đăng ký học và tích lũy các môn học của ngành thứ nhất và các môn học của các ngành thứ hai (trừ học phần tốt nghiệp). SV từ cuối năm thứ nhất và sau khi đã được phân ngành, có thể đăng ký để được học song ngành theo hướng bằng thứ hai; hoặc sau khi đã đủ điều kiện tốt nghiệp ngành thứ nhất, SV đăng ký xin hoãn tốt nghiệp (bằng thứ nhất) để học tiếp tục ngành thứ hai (giữ nguyên mã số sinh viên). Thời gian đào tạo tối đa của đào tạo song ngành là thời gian đào tạo tối đa của ngành thứ nhất. Điều kiện để SV được học song ngành: còn đủ thời gian học (trong thời gian đào tạo tối đa); được sự đồng ý của Trưởng Khoa quản lý ngành thứ hai; ngành thứ hai phải có cùng khối thi tuyển sinh, cùng bậc, hệ đào tạo với ngành thứ nhất. SV học song ngành theo hướng bằng thứ hai chỉ được phép đăng ký học phần tốt nghiệp của ngành thứ hai sau khi đã hoàn thành học phần tốt nghiệp của ngành thứ nhất; hoặc đăng ký học phần tốt nghiệp dạng song ngành để cùng lúc hoàn thành cả hai học phần tốt nghiệp. Học phần tốt nghiệp dạng song ngành phải do các Khoa quản lý hai ngành SV theo học cùng đồng ý giao đề tài, phân công các giảng viên đồng hướng dẫn và phải được bảo vệ bằng hội đồng đánh giá luận văn tốt nghiệp chung của cả hai ngành. Khi đủ điều kiện tốt nghiệp của cả hai ngành, SV đăng ký tốt nghiệp cả hai ngành và được xét cấp hai bằng cùng lúc. SV có thể xin thôi không tiếp tục học song ngành để chỉ được xét tốt nghiệp và cấp bằng cho ngành thứ nhấ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2. Đào tạo và cấp bằng thứ hai sau bằng thứ nhất</w:t>
      </w:r>
      <w:r w:rsidRPr="00B70F12">
        <w:rPr>
          <w:rFonts w:ascii="Roboto" w:eastAsia="Times New Roman" w:hAnsi="Roboto" w:cs="Times New Roman"/>
          <w:color w:val="000000"/>
          <w:sz w:val="20"/>
          <w:szCs w:val="20"/>
        </w:rPr>
        <w:br/>
        <w:t>SV đã có bằng đại học chính quy của trường ĐHBK hoặc các trường đại học công lập khác được tham dự tuyển sinh đại học chính quy bằng hai (xem quy chế và thông báo tuyển sinh bằng hai). Riêng SV đã có bằng đại học chính quy của trường ĐHBK được xét tuyển thẳng. Lớp bằng thứ hai có thể được tổ chức riêng ngoài giờ nếu đủ sĩ số và theo nhu cầu của người học hoặc học chung với các lớp chính quy ban ngày. Các môn học có trong CTĐT bằng thứ hai mà SV đã tích lũy (theo học bạ kèm bằng thứ nhất của ĐHBK) được xét miễn học và chuyển điểm. Riêng SV đã có bằng đại học của các trường khác thì được xét miễn học và ghi điểm miễn. Xem quy định tại 17.4. Khi đủ điều kiện tốt nghiệp ngành thứ hai, SV đăng ký tốt nghiệp và được xét cấp bằ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3. Đào tạo song ngành theo hướng ngành phụ</w:t>
      </w:r>
      <w:r w:rsidRPr="00B70F12">
        <w:rPr>
          <w:rFonts w:ascii="Roboto" w:eastAsia="Times New Roman" w:hAnsi="Roboto" w:cs="Times New Roman"/>
          <w:color w:val="000000"/>
          <w:sz w:val="20"/>
          <w:szCs w:val="20"/>
        </w:rPr>
        <w:br/>
        <w:t xml:space="preserve">Trong thời gian đào tạo ngành thứ nhất (ngành đã trúng tuyển hoặc được phân ngành/chuyển ngành), SV được đăng ký học và tích lũy các môn học của ngành thứ nhất và các môn học của các ngành thứ hai. SV học song ngành theo hướng ngành phụ không được phép đăng ký học phần tốt nghiệp của ngành thứ hai. Thời gian đào tạo tối đa của đào tạo song ngành theo hướng ngành phụ là thời gian đào tạo tối đa của ngành thứ nhất. Khi đủ điều kiện tốt nghiệp ngành thứ nhất, đồng thời hoàn thành đủ điều kiện tốt nghiệp ngành phụ, SV đăng ký tốt nghiệp ngành thứ nhất và ngành phụ và được xét cấp bằng cho ngành thứ nhất. Thông tin tốt nghiệp ngành phụ được nêu rõ trong bảng điểm, phụ lục bằng tốt nghiệp nhưng không được cấp thành một văn bằng riêng. Nếu đã đủ điều kiện tốt nghiệp ngành thứ nhất, nhưng chưa đủ điều kiện tốt nghiệp ngành phụ, SV có thể đăng ký xin hoãn tốt nghiệp (bằng thứ nhất) để học tiếp tục ngành </w:t>
      </w:r>
      <w:r w:rsidRPr="00B70F12">
        <w:rPr>
          <w:rFonts w:ascii="Roboto" w:eastAsia="Times New Roman" w:hAnsi="Roboto" w:cs="Times New Roman"/>
          <w:color w:val="000000"/>
          <w:sz w:val="20"/>
          <w:szCs w:val="20"/>
        </w:rPr>
        <w:lastRenderedPageBreak/>
        <w:t>thứ hai theo hướng ngành phụ (giữ nguyên mã số sinh viên). Tuy vậy, SV vẫn có thể xin thôi không tiếp tục học song ngành theo hướng ngành phụ để được xét tốt nghiệp và cấp bằng cho ngành thứ nhất.</w:t>
      </w:r>
    </w:p>
    <w:p w14:paraId="2EE5FDE3" w14:textId="3868B8CE" w:rsidR="002645AA" w:rsidRPr="00B70F12" w:rsidRDefault="002645AA" w:rsidP="00325258">
      <w:pPr>
        <w:pStyle w:val="Heading2"/>
        <w:rPr>
          <w:rFonts w:eastAsia="Times New Roman"/>
        </w:rPr>
      </w:pPr>
      <w:r w:rsidRPr="00B70F12">
        <w:rPr>
          <w:lang w:val="en"/>
        </w:rPr>
        <w:t xml:space="preserve">Article 29. Transfer </w:t>
      </w:r>
      <w:r>
        <w:rPr>
          <w:lang w:val="en"/>
        </w:rPr>
        <w:t>to another university</w:t>
      </w:r>
    </w:p>
    <w:p w14:paraId="7470FE12" w14:textId="77777777" w:rsidR="002645AA" w:rsidRPr="002645AA" w:rsidRDefault="002645AA" w:rsidP="002645AA">
      <w:r w:rsidRPr="002645AA">
        <w:t>1. Students are considered for transfer if the following conditions are satisfied:</w:t>
      </w:r>
      <w:r w:rsidRPr="002645AA">
        <w:br/>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2645AA">
      <w:r w:rsidRPr="002645AA">
        <w:t>b) Apply to transfer to a school with the same industry or belongs to the same industry as the training discipline that the student is studying;</w:t>
      </w:r>
    </w:p>
    <w:p w14:paraId="4DBA1145" w14:textId="7635689E" w:rsidR="002645AA" w:rsidRPr="002645AA" w:rsidRDefault="002645AA" w:rsidP="002645AA">
      <w:r w:rsidRPr="002645AA">
        <w:t xml:space="preserve"> c) With the consent of the Principal of the school to apply for transfer and the school requests to transfer to;</w:t>
      </w:r>
    </w:p>
    <w:p w14:paraId="1C1C5E81" w14:textId="77777777" w:rsidR="002645AA" w:rsidRPr="002645AA" w:rsidRDefault="002645AA" w:rsidP="002645AA">
      <w:r w:rsidRPr="002645AA">
        <w:t>d) Not in one of the cases where the transfer of the school specified in Clause 2 of this Article.e) Separately transferring the school to the English-language curriculum of OISP, the student must meet the official English standard (see Appendix 2.2)</w:t>
      </w:r>
    </w:p>
    <w:p w14:paraId="612606F8" w14:textId="3CD51D4A" w:rsidR="002645AA" w:rsidRPr="002645AA" w:rsidRDefault="002645AA" w:rsidP="002645AA">
      <w:r w:rsidRPr="002645AA">
        <w:t>2. Students are not allowed to transfer schools in the following cases:</w:t>
      </w:r>
      <w:r w:rsidRPr="002645AA">
        <w:br/>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2645AA">
      <w:r w:rsidRPr="002645AA">
        <w:t xml:space="preserve">b) Students who are outside the school's prescribed selection area applying to transfer; </w:t>
      </w:r>
    </w:p>
    <w:p w14:paraId="3F557BF1" w14:textId="77777777" w:rsidR="002645AA" w:rsidRPr="002645AA" w:rsidRDefault="002645AA" w:rsidP="002645AA">
      <w:r w:rsidRPr="002645AA">
        <w:t>c) First- and final-year students;</w:t>
      </w:r>
    </w:p>
    <w:p w14:paraId="0796CFAD" w14:textId="6678B21A" w:rsidR="002645AA" w:rsidRPr="002645AA" w:rsidRDefault="002645AA" w:rsidP="002645AA">
      <w:r w:rsidRPr="002645AA">
        <w:t>d) Students who are in the process of being disciplined from warning onwards up.</w:t>
      </w:r>
    </w:p>
    <w:p w14:paraId="6973C183" w14:textId="3FA9E322" w:rsidR="00B70F12" w:rsidRPr="002E24F7" w:rsidRDefault="00B70F12" w:rsidP="002E24F7">
      <w:pPr>
        <w:pStyle w:val="Heading2"/>
      </w:pPr>
      <w:r w:rsidRPr="002E24F7">
        <w:t xml:space="preserve">Điều 30. </w:t>
      </w:r>
      <w:r w:rsidR="002E24F7">
        <w:t>Assign major</w:t>
      </w:r>
      <w:r w:rsidRPr="002E24F7">
        <w:t>,</w:t>
      </w:r>
      <w:r w:rsidR="002E24F7">
        <w:t xml:space="preserve"> assign</w:t>
      </w:r>
      <w:r w:rsidRPr="002E24F7">
        <w:t xml:space="preserve"> </w:t>
      </w:r>
      <w:r w:rsidR="002E24F7">
        <w:t>specific major</w:t>
      </w:r>
      <w:r w:rsidRPr="002E24F7">
        <w:t xml:space="preserve">, </w:t>
      </w:r>
      <w:r w:rsidR="002E24F7">
        <w:t>transfer to another major</w:t>
      </w:r>
      <w:r w:rsidRPr="002E24F7">
        <w:t xml:space="preserve">, </w:t>
      </w:r>
      <w:r w:rsidR="002E24F7">
        <w:t>transfer to another program</w:t>
      </w:r>
    </w:p>
    <w:p w14:paraId="2B068E84" w14:textId="77777777" w:rsidR="0046293F" w:rsidRDefault="002E24F7" w:rsidP="00627D2B">
      <w:pPr>
        <w:rPr>
          <w:rFonts w:cstheme="minorHAnsi"/>
          <w:lang w:val="en"/>
        </w:rPr>
      </w:pPr>
      <w:r w:rsidRPr="00734FB3">
        <w:rPr>
          <w:rStyle w:val="Heading3Char"/>
        </w:rPr>
        <w:t xml:space="preserve">30.1. </w:t>
      </w:r>
      <w:r w:rsidRPr="00734FB3">
        <w:rPr>
          <w:rStyle w:val="Heading3Char"/>
        </w:rPr>
        <w:t>Assign major</w:t>
      </w:r>
      <w:r w:rsidRPr="00734FB3">
        <w:rPr>
          <w:rStyle w:val="Heading3Char"/>
        </w:rPr>
        <w:br/>
      </w: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act as a basis for students to register for subjects, organize classes and consider graduation.</w:t>
      </w:r>
      <w:r w:rsidRPr="00734FB3">
        <w:br/>
      </w:r>
      <w:r w:rsidR="00B70F12" w:rsidRPr="00B70F12">
        <w:rPr>
          <w:rStyle w:val="Heading3Char"/>
        </w:rPr>
        <w:t xml:space="preserve">30.2. </w:t>
      </w:r>
      <w:r w:rsidR="00734FB3">
        <w:rPr>
          <w:rStyle w:val="Heading3Char"/>
        </w:rPr>
        <w:t>Assign specific major</w:t>
      </w:r>
      <w:r w:rsidR="00B70F12" w:rsidRPr="00B70F12">
        <w:rPr>
          <w:rStyle w:val="Heading3Char"/>
        </w:rPr>
        <w:br/>
      </w:r>
      <w:r w:rsidR="00734FB3" w:rsidRPr="00734FB3">
        <w:t xml:space="preserve">The university does not assign </w:t>
      </w:r>
      <w:r w:rsidR="00734FB3" w:rsidRPr="00734FB3">
        <w:rPr>
          <w:lang w:val="en"/>
        </w:rPr>
        <w:t xml:space="preserve">specific </w:t>
      </w:r>
      <w:r w:rsidR="00734FB3" w:rsidRPr="00734FB3">
        <w:t xml:space="preserve">majors to students, except for specialties that are privately enrolled. During the course of study, students can accumulate specialized credits of the </w:t>
      </w:r>
      <w:r w:rsidR="00734FB3">
        <w:t>specific majors</w:t>
      </w:r>
      <w:r w:rsidR="00734FB3"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rsidR="00734FB3">
        <w:t>specific major</w:t>
      </w:r>
      <w:r w:rsidR="00734FB3"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rsidR="00734FB3">
        <w:t>major</w:t>
      </w:r>
      <w:r w:rsidR="00734FB3" w:rsidRPr="00734FB3">
        <w:t xml:space="preserve"> and do not write specialized information in the transcripts and appendixes. Faculties can assign classes for students by specialization to assign suitable specialized lecturers as head teachers to manage classes, advise and guide students.</w:t>
      </w:r>
      <w:r w:rsidR="00734FB3" w:rsidRPr="00734FB3">
        <w:br/>
      </w:r>
      <w:r w:rsidR="00734FB3" w:rsidRPr="00734FB3">
        <w:rPr>
          <w:rStyle w:val="Heading3Char"/>
        </w:rPr>
        <w:t>30.3. Switching majors/switching programs</w:t>
      </w:r>
      <w:r w:rsidR="00734FB3" w:rsidRPr="00734FB3">
        <w:rPr>
          <w:rStyle w:val="Heading3Char"/>
        </w:rPr>
        <w:br/>
      </w:r>
      <w:r w:rsidR="00734FB3" w:rsidRPr="00627D2B">
        <w:rPr>
          <w:rFonts w:cstheme="minorHAnsi"/>
          <w:lang w:val="en"/>
        </w:rPr>
        <w:t>Students are allowed to switch major/major groups, switch programs if the following conditions are satisfied:</w:t>
      </w:r>
      <w:r w:rsidR="00734FB3" w:rsidRPr="00627D2B">
        <w:rPr>
          <w:rFonts w:cstheme="minorHAnsi"/>
          <w:lang w:val="en"/>
        </w:rPr>
        <w:b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lastRenderedPageBreak/>
        <w:t>b) Major/major group switch: only applicable to advanced, high-quality, internationally affiliated programs;</w:t>
      </w:r>
      <w:r w:rsidR="00627D2B" w:rsidRPr="00627D2B">
        <w:rPr>
          <w:rFonts w:cstheme="minorHAnsi"/>
          <w:lang w:val="en"/>
        </w:rPr>
        <w:br/>
        <w:t>c) Switch programs:</w:t>
      </w:r>
      <w:r w:rsidR="00627D2B" w:rsidRPr="00627D2B">
        <w:rPr>
          <w:rFonts w:cstheme="minorHAnsi"/>
          <w:lang w:val="en"/>
        </w:rPr>
        <w:br/>
        <w:t>+ Transfer from regular program to Advanced, High Quality, Exchange program: must achieve a minimum IELTS 6.0 or equivalent;</w:t>
      </w:r>
      <w:r w:rsidR="00627D2B" w:rsidRPr="00627D2B">
        <w:rPr>
          <w:rFonts w:cstheme="minorHAnsi"/>
          <w:lang w:val="en"/>
        </w:rPr>
        <w:br/>
        <w:t>+ Moving from advanced, high-quality programs to mass programs: must be the right major / major group that has been admitted;</w:t>
      </w:r>
      <w:r w:rsidR="00627D2B" w:rsidRPr="00627D2B">
        <w:rPr>
          <w:rFonts w:cstheme="minorHAnsi"/>
          <w:lang w:val="en"/>
        </w:rPr>
        <w:br/>
        <w:t>+ Do not transfer from exchange programs to other programs (regular, advanced, high quality) unless successful in the regular program;</w:t>
      </w:r>
      <w:r w:rsidR="00627D2B" w:rsidRPr="00627D2B">
        <w:rPr>
          <w:rFonts w:cstheme="minorHAnsi"/>
          <w:lang w:val="en"/>
        </w:rPr>
        <w:br/>
        <w:t>d) Transfer consideration period: Only consider transfer once at the end of the first year from the time of admission (especially in case of transfer to the exchange program, the time for transfer consideration is not specified);</w:t>
      </w:r>
      <w:r w:rsidR="00627D2B" w:rsidRPr="00627D2B">
        <w:rPr>
          <w:rFonts w:cstheme="minorHAnsi"/>
          <w:lang w:val="en"/>
        </w:rPr>
        <w:b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627D2B">
      <w:pPr>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8915DB">
      <w:pPr>
        <w:pStyle w:val="Heading2"/>
        <w:rPr>
          <w:rFonts w:eastAsia="Times New Roman"/>
        </w:rPr>
      </w:pPr>
      <w:r w:rsidRPr="00B70F12">
        <w:rPr>
          <w:lang w:val="en"/>
        </w:rPr>
        <w:t>Article 31. Terms of execution</w:t>
      </w:r>
    </w:p>
    <w:p w14:paraId="34E9C8DD" w14:textId="77777777" w:rsidR="006A7817" w:rsidRPr="006A7817" w:rsidRDefault="006A7817" w:rsidP="007F66F3">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4FABCC5F" w:rsidR="006A7817" w:rsidRPr="00B70F12" w:rsidRDefault="006A7817" w:rsidP="00CB29EF">
      <w:pPr>
        <w:pStyle w:val="Heading2"/>
        <w:rPr>
          <w:rFonts w:eastAsia="Times New Roma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77777777" w:rsidR="006A7817" w:rsidRPr="00B70F12" w:rsidRDefault="006A7817" w:rsidP="00CC0F80">
      <w:pPr>
        <w:pStyle w:val="Heading2"/>
        <w:rPr>
          <w:rFonts w:eastAsia="Times New Roman"/>
        </w:rPr>
      </w:pPr>
      <w:r w:rsidRPr="00B70F12">
        <w:rPr>
          <w:lang w:val="en"/>
        </w:rPr>
        <w:t>Appendix 2: English regulations (applicable to English-language curriculums)</w:t>
      </w:r>
    </w:p>
    <w:p w14:paraId="3DEF3A31" w14:textId="232CF9CE" w:rsidR="001123A7" w:rsidRPr="006A7817" w:rsidRDefault="001123A7" w:rsidP="00C46D82">
      <w:pPr>
        <w:pStyle w:val="Heading3"/>
      </w:pPr>
      <w:r w:rsidRPr="006A7817">
        <w:rPr>
          <w:lang w:val="en"/>
        </w:rPr>
        <w:t>1. English test upon admission</w:t>
      </w:r>
    </w:p>
    <w:p w14:paraId="29BDF115" w14:textId="1D429512" w:rsidR="004D6558" w:rsidRPr="00757403" w:rsidRDefault="004D6558" w:rsidP="00757403">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757403">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757403">
      <w:r w:rsidRPr="00757403">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95783E">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1,  2, 3, 4 (for the 2018 or earlier course)/ IELTS level 1, 2, 3, 4 (for the 2019 or later course).</w:t>
      </w:r>
    </w:p>
    <w:p w14:paraId="02B96ABB" w14:textId="0DAB0F3A" w:rsidR="00757403" w:rsidRPr="00757403" w:rsidRDefault="00757403" w:rsidP="00B90C26">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757403">
      <w:pPr>
        <w:pStyle w:val="ListParagraph"/>
        <w:numPr>
          <w:ilvl w:val="0"/>
          <w:numId w:val="12"/>
        </w:numPr>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B70F12"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lastRenderedPageBreak/>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 xml:space="preserve">English </w:t>
            </w:r>
            <w:r>
              <w:rPr>
                <w:rFonts w:ascii="Arial" w:eastAsia="Times New Roman" w:hAnsi="Arial" w:cs="Arial"/>
                <w:color w:val="000000"/>
                <w:sz w:val="20"/>
                <w:szCs w:val="20"/>
              </w:rPr>
              <w:t>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 xml:space="preserve">English </w:t>
            </w:r>
            <w:r>
              <w:rPr>
                <w:rFonts w:ascii="Arial" w:eastAsia="Times New Roman" w:hAnsi="Arial" w:cs="Arial"/>
                <w:color w:val="000000"/>
                <w:sz w:val="20"/>
                <w:szCs w:val="20"/>
              </w:rPr>
              <w:t>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r>
              <w:rPr>
                <w:rFonts w:ascii="Arial" w:eastAsia="Times New Roman" w:hAnsi="Arial" w:cs="Arial"/>
                <w:color w:val="000000"/>
                <w:sz w:val="20"/>
                <w:szCs w:val="20"/>
              </w:rPr>
              <w:t>,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 xml:space="preserve">English </w:t>
            </w:r>
            <w:r>
              <w:rPr>
                <w:rFonts w:ascii="Arial" w:eastAsia="Times New Roman" w:hAnsi="Arial" w:cs="Arial"/>
                <w:color w:val="000000"/>
                <w:sz w:val="20"/>
                <w:szCs w:val="20"/>
              </w:rPr>
              <w:t>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r>
              <w:rPr>
                <w:rFonts w:ascii="Arial" w:eastAsia="Times New Roman" w:hAnsi="Arial" w:cs="Arial"/>
                <w:color w:val="000000"/>
                <w:sz w:val="20"/>
                <w:szCs w:val="20"/>
              </w:rPr>
              <w:t>,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r>
              <w:rPr>
                <w:rFonts w:ascii="Arial" w:eastAsia="Times New Roman" w:hAnsi="Arial" w:cs="Arial"/>
                <w:color w:val="000000"/>
                <w:sz w:val="20"/>
                <w:szCs w:val="20"/>
              </w:rPr>
              <w:t>,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234EF8">
            <w:pPr>
              <w:spacing w:after="15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18F2EFBA" w14:textId="401C740D" w:rsidR="00757403" w:rsidRPr="00757403" w:rsidRDefault="00757403" w:rsidP="00234EF8"/>
    <w:p w14:paraId="1654EA4A" w14:textId="2851E778" w:rsidR="00757403" w:rsidRPr="00B70F12" w:rsidRDefault="00757403" w:rsidP="00234EF8">
      <w:pPr>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B70F12"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B70F12" w:rsidRDefault="007279CA" w:rsidP="007279CA">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r>
      <w:tr w:rsidR="00B70F12" w:rsidRPr="00B70F12"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w:t>
            </w:r>
          </w:p>
        </w:tc>
      </w:tr>
      <w:tr w:rsidR="00B70F12" w:rsidRPr="00B70F12"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w:t>
            </w:r>
          </w:p>
        </w:tc>
      </w:tr>
      <w:tr w:rsidR="00B70F12" w:rsidRPr="00B70F12"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B70F12" w:rsidRDefault="007279C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 4</w:t>
            </w:r>
          </w:p>
        </w:tc>
      </w:tr>
      <w:tr w:rsidR="00B70F12" w:rsidRPr="00B70F12"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B70F12" w:rsidRDefault="000B70B5" w:rsidP="00234EF8">
            <w:pPr>
              <w:spacing w:before="12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shd w:val="clear" w:color="auto" w:fill="auto"/>
            <w:vAlign w:val="center"/>
            <w:hideMark/>
          </w:tcPr>
          <w:p w14:paraId="28C32962"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shd w:val="clear" w:color="auto" w:fill="auto"/>
            <w:vAlign w:val="center"/>
            <w:hideMark/>
          </w:tcPr>
          <w:p w14:paraId="62175B68"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60AB521E" w14:textId="77777777" w:rsidR="00AC4E81" w:rsidRPr="00675589" w:rsidRDefault="00AC4E81" w:rsidP="00675589"/>
    <w:p w14:paraId="590E68A9" w14:textId="244C2ED0" w:rsidR="000B70B5" w:rsidRPr="00675589" w:rsidRDefault="000B70B5" w:rsidP="00675589">
      <w:pPr>
        <w:pStyle w:val="Heading3"/>
      </w:pPr>
      <w:r w:rsidRPr="00675589">
        <w:t>2. English requirement</w:t>
      </w:r>
      <w:r w:rsidR="005052B0" w:rsidRPr="00675589">
        <w:t>s</w:t>
      </w:r>
    </w:p>
    <w:p w14:paraId="669924E2" w14:textId="762D9B95" w:rsidR="000B70B5" w:rsidRPr="00213D6A" w:rsidRDefault="000B70B5" w:rsidP="00213D6A">
      <w:pPr>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B70F12"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3</w:t>
            </w:r>
          </w:p>
        </w:tc>
        <w:tc>
          <w:tcPr>
            <w:tcW w:w="1620" w:type="dxa"/>
            <w:shd w:val="clear" w:color="auto" w:fill="auto"/>
            <w:tcMar>
              <w:top w:w="0" w:type="dxa"/>
              <w:left w:w="108" w:type="dxa"/>
              <w:bottom w:w="0" w:type="dxa"/>
              <w:right w:w="108" w:type="dxa"/>
            </w:tcMar>
            <w:hideMark/>
          </w:tcPr>
          <w:p w14:paraId="78E38934" w14:textId="143BA3BC"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4</w:t>
            </w:r>
          </w:p>
        </w:tc>
      </w:tr>
      <w:tr w:rsidR="00B70F12" w:rsidRPr="00B70F12"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B70F12" w:rsidRDefault="000B70B5" w:rsidP="00234EF8">
            <w:pPr>
              <w:spacing w:after="150"/>
              <w:rPr>
                <w:rFonts w:ascii="Times New Roman" w:eastAsia="Times New Roman" w:hAnsi="Times New Roman" w:cs="Times New Roman"/>
                <w:color w:val="333333"/>
                <w:sz w:val="24"/>
                <w:szCs w:val="24"/>
              </w:rPr>
            </w:pPr>
            <w:r>
              <w:rPr>
                <w:b/>
                <w:bCs/>
                <w:color w:val="333333"/>
                <w:sz w:val="20"/>
                <w:szCs w:val="20"/>
                <w:lang w:val="en"/>
              </w:rPr>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530" w:type="dxa"/>
            <w:shd w:val="clear" w:color="auto" w:fill="auto"/>
            <w:tcMar>
              <w:top w:w="0" w:type="dxa"/>
              <w:left w:w="108" w:type="dxa"/>
              <w:bottom w:w="0" w:type="dxa"/>
              <w:right w:w="108" w:type="dxa"/>
            </w:tcMar>
            <w:hideMark/>
          </w:tcPr>
          <w:p w14:paraId="0E2B57F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w:t>
            </w:r>
          </w:p>
        </w:tc>
        <w:tc>
          <w:tcPr>
            <w:tcW w:w="1620" w:type="dxa"/>
            <w:shd w:val="clear" w:color="auto" w:fill="auto"/>
            <w:tcMar>
              <w:top w:w="0" w:type="dxa"/>
              <w:left w:w="108" w:type="dxa"/>
              <w:bottom w:w="0" w:type="dxa"/>
              <w:right w:w="108" w:type="dxa"/>
            </w:tcMar>
            <w:hideMark/>
          </w:tcPr>
          <w:p w14:paraId="2FDB543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5.0</w:t>
            </w:r>
          </w:p>
        </w:tc>
      </w:tr>
    </w:tbl>
    <w:p w14:paraId="26A599A9" w14:textId="77777777" w:rsidR="000B70B5" w:rsidRPr="00675589" w:rsidRDefault="000B70B5" w:rsidP="00675589">
      <w:pPr>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675589">
      <w:r w:rsidRPr="00675589">
        <w:t>- Students must meet the english input standard to register for main program subjects in year 1 and 2 (except for subjects taught in Vietnamese).</w:t>
      </w:r>
    </w:p>
    <w:p w14:paraId="72F6182F" w14:textId="77777777" w:rsidR="000B70B5" w:rsidRPr="007E6870" w:rsidRDefault="000B70B5" w:rsidP="007E6870">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7E6870">
      <w:r w:rsidRPr="007E6870">
        <w:lastRenderedPageBreak/>
        <w:t>- In case of suspension of study, students comply with the regulations and must meet the official English standard to be re-admitted.</w:t>
      </w:r>
    </w:p>
    <w:p w14:paraId="1B4D1B3A" w14:textId="18C3A2E0" w:rsidR="005052B0" w:rsidRPr="005052B0" w:rsidRDefault="005052B0" w:rsidP="005052B0">
      <w:pPr>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B70F12"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B70F12" w:rsidRDefault="005052B0"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IELTS</w:t>
            </w:r>
          </w:p>
        </w:tc>
        <w:tc>
          <w:tcPr>
            <w:tcW w:w="1693" w:type="dxa"/>
            <w:shd w:val="clear" w:color="auto" w:fill="auto"/>
            <w:tcMar>
              <w:top w:w="0" w:type="dxa"/>
              <w:left w:w="108" w:type="dxa"/>
              <w:bottom w:w="0" w:type="dxa"/>
              <w:right w:w="108" w:type="dxa"/>
            </w:tcMar>
            <w:hideMark/>
          </w:tcPr>
          <w:p w14:paraId="7BEFA82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FL iBT</w:t>
            </w:r>
          </w:p>
        </w:tc>
        <w:tc>
          <w:tcPr>
            <w:tcW w:w="1542" w:type="dxa"/>
            <w:shd w:val="clear" w:color="auto" w:fill="auto"/>
            <w:tcMar>
              <w:top w:w="0" w:type="dxa"/>
              <w:left w:w="108" w:type="dxa"/>
              <w:bottom w:w="0" w:type="dxa"/>
              <w:right w:w="108" w:type="dxa"/>
            </w:tcMar>
            <w:hideMark/>
          </w:tcPr>
          <w:p w14:paraId="3411E79C"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IC </w:t>
            </w:r>
            <w:r w:rsidRPr="00B70F12">
              <w:rPr>
                <w:rFonts w:ascii="Times New Roman" w:eastAsia="Times New Roman" w:hAnsi="Times New Roman" w:cs="Times New Roman"/>
                <w:color w:val="333333"/>
                <w:sz w:val="15"/>
                <w:szCs w:val="15"/>
                <w:vertAlign w:val="superscript"/>
              </w:rPr>
              <w:t>(*)</w:t>
            </w:r>
          </w:p>
        </w:tc>
      </w:tr>
      <w:tr w:rsidR="00B70F12" w:rsidRPr="00B70F12"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B70F12" w:rsidRDefault="005052B0" w:rsidP="00234EF8">
            <w:pPr>
              <w:spacing w:after="150"/>
              <w:rPr>
                <w:rFonts w:ascii="Times New Roman" w:eastAsia="Times New Roman" w:hAnsi="Times New Roman" w:cs="Times New Roman"/>
                <w:color w:val="333333"/>
                <w:sz w:val="24"/>
                <w:szCs w:val="24"/>
              </w:rPr>
            </w:pPr>
            <w:r w:rsidRPr="00B70F12">
              <w:rPr>
                <w:b/>
                <w:bCs/>
                <w:color w:val="333333"/>
                <w:sz w:val="20"/>
                <w:szCs w:val="20"/>
                <w:lang w:val="en"/>
              </w:rPr>
              <w:t>Official English</w:t>
            </w:r>
            <w:r>
              <w:rPr>
                <w:b/>
                <w:bCs/>
                <w:color w:val="333333"/>
                <w:sz w:val="20"/>
                <w:szCs w:val="20"/>
                <w:lang w:val="en"/>
              </w:rPr>
              <w:t xml:space="preserve"> requirements</w:t>
            </w:r>
          </w:p>
        </w:tc>
        <w:tc>
          <w:tcPr>
            <w:tcW w:w="1261" w:type="dxa"/>
            <w:shd w:val="clear" w:color="auto" w:fill="auto"/>
            <w:tcMar>
              <w:top w:w="0" w:type="dxa"/>
              <w:left w:w="108" w:type="dxa"/>
              <w:bottom w:w="0" w:type="dxa"/>
              <w:right w:w="108" w:type="dxa"/>
            </w:tcMar>
            <w:hideMark/>
          </w:tcPr>
          <w:p w14:paraId="24B91E2A"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693" w:type="dxa"/>
            <w:shd w:val="clear" w:color="auto" w:fill="auto"/>
            <w:tcMar>
              <w:top w:w="0" w:type="dxa"/>
              <w:left w:w="108" w:type="dxa"/>
              <w:bottom w:w="0" w:type="dxa"/>
              <w:right w:w="108" w:type="dxa"/>
            </w:tcMar>
            <w:hideMark/>
          </w:tcPr>
          <w:p w14:paraId="6CC6F464"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9</w:t>
            </w:r>
          </w:p>
        </w:tc>
        <w:tc>
          <w:tcPr>
            <w:tcW w:w="1542" w:type="dxa"/>
            <w:shd w:val="clear" w:color="auto" w:fill="auto"/>
            <w:tcMar>
              <w:top w:w="0" w:type="dxa"/>
              <w:left w:w="108" w:type="dxa"/>
              <w:bottom w:w="0" w:type="dxa"/>
              <w:right w:w="108" w:type="dxa"/>
            </w:tcMar>
            <w:hideMark/>
          </w:tcPr>
          <w:p w14:paraId="279A96F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0</w:t>
            </w:r>
          </w:p>
        </w:tc>
      </w:tr>
    </w:tbl>
    <w:p w14:paraId="500E0F6B" w14:textId="77777777" w:rsidR="005052B0" w:rsidRPr="005052B0" w:rsidRDefault="005052B0" w:rsidP="005052B0">
      <w:pPr>
        <w:rPr>
          <w:i/>
          <w:iCs/>
        </w:rPr>
      </w:pPr>
      <w:r w:rsidRPr="005052B0">
        <w:rPr>
          <w:i/>
          <w:iCs/>
        </w:rPr>
        <w:t>The points in the table above are the minimum points to be achieved.</w:t>
      </w:r>
    </w:p>
    <w:p w14:paraId="46725EF7" w14:textId="48AC7736" w:rsidR="005052B0" w:rsidRPr="005052B0" w:rsidRDefault="005052B0" w:rsidP="005052B0">
      <w:pPr>
        <w:rPr>
          <w:i/>
          <w:iCs/>
        </w:rPr>
      </w:pPr>
      <w:r w:rsidRPr="005052B0">
        <w:rPr>
          <w:i/>
          <w:iCs/>
        </w:rPr>
        <w:t>(*) TOEIC certificates only apply from intake 2014 or earlier</w:t>
      </w:r>
    </w:p>
    <w:p w14:paraId="4EECD451" w14:textId="0F6E9DA5" w:rsidR="00326978" w:rsidRPr="005052B0" w:rsidRDefault="00326978" w:rsidP="000B1944">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A27191">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2363CD">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5363CD">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t>
      </w:r>
      <w:r w:rsidRPr="005052B0">
        <w:rPr>
          <w:lang w:val="en"/>
        </w:rPr>
        <w:t>will be forced to drop out of school.</w:t>
      </w:r>
    </w:p>
    <w:p w14:paraId="6F8B0763" w14:textId="77777777" w:rsidR="00E8565F" w:rsidRPr="00675589" w:rsidRDefault="00E8565F" w:rsidP="00675589">
      <w:pPr>
        <w:pStyle w:val="Heading3"/>
      </w:pPr>
      <w:r w:rsidRPr="00675589">
        <w:t>3. Transfer points for English subjects</w:t>
      </w:r>
    </w:p>
    <w:p w14:paraId="305A60F2" w14:textId="76E4C888" w:rsidR="00E8565F" w:rsidRPr="00675589" w:rsidRDefault="00E8565F" w:rsidP="00675589">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234EF8">
            <w:pPr>
              <w:spacing w:after="150"/>
              <w:rPr>
                <w:rFonts w:ascii="Times New Roman" w:eastAsia="Times New Roman" w:hAnsi="Times New Roman" w:cs="Times New Roman"/>
                <w:color w:val="333333"/>
                <w:sz w:val="24"/>
                <w:szCs w:val="24"/>
              </w:rPr>
            </w:pPr>
            <w:r w:rsidRPr="00B70F12">
              <w:rPr>
                <w:b/>
                <w:bCs/>
                <w:color w:val="333333"/>
                <w:sz w:val="24"/>
                <w:szCs w:val="24"/>
                <w:lang w:val="en"/>
              </w:rPr>
              <w:t>International English C</w:t>
            </w:r>
            <w:r>
              <w:rPr>
                <w:b/>
                <w:bCs/>
                <w:color w:val="333333"/>
                <w:sz w:val="24"/>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234EF8">
            <w:pPr>
              <w:spacing w:after="150"/>
              <w:rPr>
                <w:rFonts w:ascii="Times New Roman" w:eastAsia="Times New Roman" w:hAnsi="Times New Roman" w:cs="Times New Roman"/>
                <w:color w:val="333333"/>
                <w:sz w:val="24"/>
                <w:szCs w:val="24"/>
              </w:rPr>
            </w:pPr>
            <w:r>
              <w:rPr>
                <w:b/>
                <w:bCs/>
                <w:color w:val="333333"/>
                <w:sz w:val="24"/>
                <w:szCs w:val="24"/>
                <w:lang w:val="en"/>
              </w:rPr>
              <w:t>English</w:t>
            </w:r>
            <w:r w:rsidRPr="00B70F12">
              <w:rPr>
                <w:b/>
                <w:bCs/>
                <w:color w:val="333333"/>
                <w:sz w:val="24"/>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bl>
    <w:p w14:paraId="0B65C9C8" w14:textId="77777777" w:rsidR="00F14333" w:rsidRPr="00B70F12" w:rsidRDefault="00F14333" w:rsidP="00A4280B">
      <w:pPr>
        <w:rPr>
          <w:sz w:val="20"/>
          <w:szCs w:val="20"/>
        </w:rPr>
      </w:pPr>
      <w:r w:rsidRPr="00B70F12">
        <w:rPr>
          <w:lang w:val="en"/>
        </w:rPr>
        <w:t>The points in the table above are the minimum points to be achieved.</w:t>
      </w:r>
    </w:p>
    <w:p w14:paraId="5FFCFA4A" w14:textId="1742B103" w:rsidR="00F14333" w:rsidRPr="00B70F12" w:rsidRDefault="00F14333" w:rsidP="00FA6185">
      <w:pPr>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7914D2">
      <w:pPr>
        <w:pStyle w:val="Heading3"/>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8E365C">
      <w:r w:rsidRPr="00EF1AA9">
        <w:rPr>
          <w:lang w:val="en"/>
        </w:rPr>
        <w:t>Students need to see more English standard regulations for transfer as required by the partner university.</w:t>
      </w:r>
    </w:p>
    <w:p w14:paraId="65F405FD" w14:textId="1D0DE5B4" w:rsidR="00AC4E81" w:rsidRPr="00EF1AA9" w:rsidRDefault="00AC4E81" w:rsidP="008B62BD">
      <w:pPr>
        <w:pStyle w:val="Heading3"/>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314B57">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B70F12">
            <w:pPr>
              <w:spacing w:after="150"/>
              <w:rPr>
                <w:rFonts w:ascii="Times New Roman" w:eastAsia="Times New Roman" w:hAnsi="Times New Roman" w:cs="Times New Roman"/>
                <w:color w:val="333333"/>
                <w:sz w:val="24"/>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 w:val="24"/>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B70F12">
            <w:pPr>
              <w:spacing w:after="150"/>
              <w:rPr>
                <w:rFonts w:ascii="Times New Roman" w:eastAsia="Times New Roman" w:hAnsi="Times New Roman" w:cs="Times New Roman"/>
                <w:color w:val="333333"/>
                <w:sz w:val="24"/>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B70F12">
            <w:pPr>
              <w:spacing w:after="150"/>
              <w:rPr>
                <w:rFonts w:ascii="Times New Roman" w:eastAsia="Times New Roman" w:hAnsi="Times New Roman" w:cs="Times New Roman"/>
                <w:color w:val="333333"/>
                <w:sz w:val="24"/>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532054">
      <w:r w:rsidRPr="00EF1AA9">
        <w:rPr>
          <w:lang w:val="en"/>
        </w:rPr>
        <w:t>The points in the table above are the minimum points to be achieved.</w:t>
      </w:r>
    </w:p>
    <w:p w14:paraId="4F99ACB1" w14:textId="2C5BD1A6" w:rsidR="00FF1770" w:rsidRPr="00EF1AA9" w:rsidRDefault="00FF1770" w:rsidP="005D58CC">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A620D2">
      <w:pPr>
        <w:pStyle w:val="Heading2"/>
        <w:rPr>
          <w:rFonts w:eastAsia="Times New Roman"/>
        </w:rPr>
      </w:pPr>
      <w:r w:rsidRPr="00B70F12">
        <w:rPr>
          <w:lang w:val="en"/>
        </w:rPr>
        <w:t>Appendix 3: Regulations on information technology skills</w:t>
      </w:r>
    </w:p>
    <w:p w14:paraId="171C6135" w14:textId="351558D4" w:rsidR="00AF422E" w:rsidRPr="00BA2D1E" w:rsidRDefault="00B90F6A" w:rsidP="00BA2D1E">
      <w:pPr>
        <w:rPr>
          <w:rFonts w:cstheme="minorHAnsi"/>
          <w:b/>
          <w:bCs/>
          <w:lang w:val="en"/>
        </w:rPr>
      </w:pPr>
      <w:r w:rsidRPr="00BA2D1E">
        <w:rPr>
          <w:rFonts w:cstheme="minorHAnsi"/>
          <w:b/>
          <w:bCs/>
          <w:lang w:val="en"/>
        </w:rPr>
        <w:t>1</w:t>
      </w:r>
      <w:r w:rsidRPr="00BA2D1E">
        <w:rPr>
          <w:rFonts w:cstheme="minorHAnsi"/>
          <w:lang w:val="en"/>
        </w:rPr>
        <w:t xml:space="preserve">. </w:t>
      </w:r>
      <w:r w:rsidRPr="00BA2D1E">
        <w:rPr>
          <w:rFonts w:cstheme="minorHAnsi"/>
          <w:b/>
          <w:bCs/>
          <w:lang w:val="en"/>
        </w:rPr>
        <w:t>Information Technology Application Skills Requirements</w:t>
      </w:r>
      <w:r w:rsidRPr="00BA2D1E">
        <w:rPr>
          <w:rFonts w:cstheme="minorHAnsi"/>
          <w:lang w:val="en"/>
        </w:rPr>
        <w:br/>
      </w:r>
      <w:r w:rsidR="00FC2745"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r w:rsidR="00FC2745" w:rsidRPr="00BA2D1E">
        <w:rPr>
          <w:rFonts w:cstheme="minorHAnsi"/>
          <w:lang w:val="en"/>
        </w:rPr>
        <w:br/>
      </w:r>
      <w:r w:rsidRPr="00EF3317">
        <w:rPr>
          <w:rFonts w:cstheme="minorHAnsi"/>
          <w:b/>
          <w:bCs/>
          <w:lang w:val="en"/>
        </w:rPr>
        <w:t>2.</w:t>
      </w:r>
      <w:r w:rsidR="00EF3317">
        <w:rPr>
          <w:rFonts w:cstheme="minorHAnsi"/>
          <w:b/>
          <w:bCs/>
          <w:lang w:val="en"/>
        </w:rPr>
        <w:t xml:space="preserve"> </w:t>
      </w:r>
      <w:r w:rsidRPr="00EF3317">
        <w:rPr>
          <w:rFonts w:cstheme="minorHAnsi"/>
          <w:b/>
          <w:bCs/>
          <w:lang w:val="en"/>
        </w:rPr>
        <w:t>Binding conditions</w:t>
      </w:r>
      <w:r w:rsidRPr="00EF3317">
        <w:rPr>
          <w:rFonts w:cstheme="minorHAnsi"/>
          <w:b/>
          <w:bCs/>
          <w:lang w:val="en"/>
        </w:rPr>
        <w:br/>
      </w:r>
      <w:r w:rsidR="00FC2745"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r w:rsidR="00FC2745" w:rsidRPr="00BA2D1E">
        <w:rPr>
          <w:rFonts w:cstheme="minorHAnsi"/>
          <w:lang w:val="en"/>
        </w:rPr>
        <w:br/>
      </w:r>
      <w:r w:rsidRPr="00BA2D1E">
        <w:rPr>
          <w:rFonts w:cstheme="minorHAnsi"/>
          <w:b/>
          <w:bCs/>
          <w:lang w:val="en"/>
        </w:rPr>
        <w:t>3</w:t>
      </w:r>
      <w:r w:rsidRPr="00BA2D1E">
        <w:rPr>
          <w:rFonts w:cstheme="minorHAnsi"/>
          <w:lang w:val="en"/>
        </w:rPr>
        <w:t xml:space="preserve">. </w:t>
      </w:r>
      <w:r w:rsidRPr="00BA2D1E">
        <w:rPr>
          <w:rFonts w:cstheme="minorHAnsi"/>
          <w:b/>
          <w:bCs/>
          <w:lang w:val="en"/>
        </w:rPr>
        <w:t>How to qualify</w:t>
      </w:r>
      <w:r w:rsidRPr="00BA2D1E">
        <w:rPr>
          <w:rFonts w:cstheme="minorHAnsi"/>
          <w:lang w:val="en"/>
        </w:rPr>
        <w:br/>
      </w:r>
      <w:r w:rsidR="00FE4C5F"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r w:rsidR="00FE4C5F" w:rsidRPr="00BA2D1E">
        <w:rPr>
          <w:rFonts w:cstheme="minorHAnsi"/>
          <w:lang w:val="en"/>
        </w:rPr>
        <w:br/>
        <w:t>- Students submit valid IT application skills certificates from institutions with the function of issuing certificates of the school and other units or international certificates in IT.</w:t>
      </w:r>
      <w:r w:rsidR="00FE4C5F" w:rsidRPr="00BA2D1E">
        <w:rPr>
          <w:rFonts w:cstheme="minorHAnsi"/>
          <w:lang w:val="en"/>
        </w:rPr>
        <w:br/>
      </w:r>
      <w:r w:rsidR="00EF3317">
        <w:rPr>
          <w:rFonts w:cstheme="minorHAnsi"/>
          <w:lang w:val="en"/>
        </w:rPr>
        <w:t>Student are encouraged to</w:t>
      </w:r>
      <w:r w:rsidR="00FE4C5F" w:rsidRPr="00BA2D1E">
        <w:rPr>
          <w:rFonts w:cstheme="minorHAnsi"/>
          <w:lang w:val="en"/>
        </w:rPr>
        <w:t xml:space="preserve"> have an IT certificate upon graduation.</w:t>
      </w:r>
      <w:r w:rsidR="00FE4C5F" w:rsidRPr="00BA2D1E">
        <w:rPr>
          <w:rFonts w:cstheme="minorHAnsi"/>
          <w:lang w:val="en"/>
        </w:rPr>
        <w:br/>
      </w:r>
      <w:r w:rsidRPr="00BA2D1E">
        <w:rPr>
          <w:rFonts w:cstheme="minorHAnsi"/>
          <w:b/>
          <w:bCs/>
          <w:lang w:val="en"/>
        </w:rPr>
        <w:t>4</w:t>
      </w:r>
      <w:r w:rsidRPr="00BA2D1E">
        <w:rPr>
          <w:rFonts w:cstheme="minorHAnsi"/>
          <w:lang w:val="en"/>
        </w:rPr>
        <w:t xml:space="preserve">. </w:t>
      </w:r>
      <w:r w:rsidRPr="00BA2D1E">
        <w:rPr>
          <w:rFonts w:cstheme="minorHAnsi"/>
          <w:b/>
          <w:bCs/>
          <w:lang w:val="en"/>
        </w:rPr>
        <w:t>IT application skills standards for students studying for a second degree have graduated with a first degree at HCMUT and regular students switch to part-time form</w:t>
      </w:r>
      <w:r w:rsidRPr="00BA2D1E">
        <w:rPr>
          <w:rFonts w:cstheme="minorHAnsi"/>
          <w:lang w:val="en"/>
        </w:rPr>
        <w:br/>
      </w:r>
      <w:r w:rsidR="00AF422E"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00AF422E" w:rsidRPr="00BA2D1E">
        <w:rPr>
          <w:rFonts w:cstheme="minorHAnsi"/>
          <w:lang w:val="en"/>
        </w:rPr>
        <w:t>and regular students switch to part-time form</w:t>
      </w:r>
      <w:r w:rsidR="00B70F12" w:rsidRPr="00BA2D1E">
        <w:rPr>
          <w:rFonts w:eastAsia="Times New Roman" w:cstheme="minorHAnsi"/>
        </w:rPr>
        <w:t xml:space="preserve">, </w:t>
      </w:r>
      <w:r w:rsidR="00AF422E"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D75E71" w:rsidRDefault="00D75E71" w:rsidP="00D75E71">
      <w:pPr>
        <w:rPr>
          <w:b/>
          <w:bCs/>
        </w:rPr>
      </w:pPr>
      <w:r w:rsidRPr="00D75E71">
        <w:rPr>
          <w:b/>
          <w:bCs/>
        </w:rPr>
        <w:t>Abbreviation</w:t>
      </w:r>
      <w:r w:rsidR="00B70F12" w:rsidRPr="00D75E71">
        <w:rPr>
          <w:b/>
          <w:bCs/>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 xml:space="preserve">E-Learning </w:t>
            </w:r>
            <w:r w:rsidR="00606EF6" w:rsidRPr="00FA5FE9">
              <w:rPr>
                <w:rFonts w:cstheme="minorHAnsi"/>
                <w:sz w:val="24"/>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Ho Chi Minh City University of Technology</w:t>
            </w:r>
            <w:r w:rsidR="00B70F12" w:rsidRPr="00B70F12">
              <w:rPr>
                <w:rFonts w:eastAsia="Times New Roman" w:cstheme="minorHAnsi"/>
                <w:sz w:val="24"/>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B70F12">
            <w:pPr>
              <w:spacing w:after="0"/>
              <w:rPr>
                <w:rFonts w:eastAsia="Times New Roman" w:cstheme="minorHAnsi"/>
                <w:sz w:val="24"/>
                <w:szCs w:val="24"/>
              </w:rPr>
            </w:pPr>
            <w:r w:rsidRPr="00FA5FE9">
              <w:rPr>
                <w:rFonts w:eastAsia="Times New Roman" w:cstheme="minorHAnsi"/>
                <w:sz w:val="24"/>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Vietnam Nation University</w:t>
            </w:r>
            <w:r w:rsidR="001D585E" w:rsidRPr="00FA5FE9">
              <w:rPr>
                <w:rFonts w:eastAsia="Times New Roman" w:cstheme="minorHAnsi"/>
                <w:sz w:val="24"/>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B70F12">
            <w:pPr>
              <w:spacing w:after="0"/>
              <w:rPr>
                <w:rFonts w:eastAsia="Times New Roman" w:cstheme="minorHAnsi"/>
                <w:sz w:val="24"/>
                <w:szCs w:val="24"/>
              </w:rPr>
            </w:pPr>
            <w:r w:rsidRPr="00FA5FE9">
              <w:rPr>
                <w:rFonts w:cstheme="minorHAnsi"/>
                <w:sz w:val="24"/>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lastRenderedPageBreak/>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B70F12">
            <w:pPr>
              <w:spacing w:after="0"/>
              <w:rPr>
                <w:rFonts w:eastAsia="Times New Roman" w:cstheme="minorHAnsi"/>
                <w:sz w:val="24"/>
                <w:szCs w:val="24"/>
              </w:rPr>
            </w:pPr>
            <w:r w:rsidRPr="00FA5FE9">
              <w:rPr>
                <w:rFonts w:cstheme="minorHAnsi"/>
                <w:sz w:val="24"/>
                <w:szCs w:val="24"/>
                <w:lang w:val="en"/>
              </w:rPr>
              <w:t xml:space="preserve">Semester </w:t>
            </w:r>
            <w:r w:rsidR="00606EF6" w:rsidRPr="00FA5FE9">
              <w:rPr>
                <w:rFonts w:eastAsia="Times New Roman" w:cstheme="minorHAnsi"/>
                <w:sz w:val="24"/>
                <w:szCs w:val="24"/>
              </w:rPr>
              <w:t>Grade point average</w:t>
            </w:r>
            <w:r w:rsidR="00606EF6" w:rsidRPr="00B70F12">
              <w:rPr>
                <w:rFonts w:eastAsia="Times New Roman" w:cstheme="minorHAnsi"/>
                <w:sz w:val="24"/>
                <w:szCs w:val="24"/>
              </w:rPr>
              <w:t xml:space="preserve"> </w:t>
            </w:r>
            <w:r w:rsidRPr="00FA5FE9">
              <w:rPr>
                <w:rFonts w:cstheme="minorHAnsi"/>
                <w:sz w:val="24"/>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 xml:space="preserve">Cummulative </w:t>
            </w:r>
            <w:r w:rsidR="00293DC6"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00293DC6"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Major </w:t>
            </w:r>
            <w:r w:rsidR="00606EF6" w:rsidRPr="00FA5FE9">
              <w:rPr>
                <w:rFonts w:eastAsia="Times New Roman" w:cstheme="minorHAnsi"/>
                <w:sz w:val="24"/>
                <w:szCs w:val="24"/>
              </w:rPr>
              <w:t>Cummulative</w:t>
            </w:r>
            <w:r w:rsidR="00606EF6" w:rsidRPr="00FA5FE9">
              <w:rPr>
                <w:rFonts w:eastAsia="Times New Roman" w:cstheme="minorHAnsi"/>
                <w:sz w:val="24"/>
                <w:szCs w:val="24"/>
              </w:rPr>
              <w:t xml:space="preserve"> </w:t>
            </w:r>
            <w:r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Remote </w:t>
            </w:r>
            <w:r w:rsidR="00606EF6" w:rsidRPr="00FA5FE9">
              <w:rPr>
                <w:rFonts w:eastAsia="Times New Roman" w:cstheme="minorHAnsi"/>
                <w:sz w:val="24"/>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Millitary training</w:t>
            </w:r>
            <w:r w:rsidR="00B70F12" w:rsidRPr="00B70F12">
              <w:rPr>
                <w:rFonts w:eastAsia="Times New Roman" w:cstheme="minorHAnsi"/>
                <w:sz w:val="24"/>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SB</w:t>
            </w:r>
            <w:r w:rsidR="00B70F12" w:rsidRPr="00B70F12">
              <w:rPr>
                <w:rFonts w:eastAsia="Times New Roman" w:cstheme="minorHAnsi"/>
                <w:sz w:val="24"/>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B70F12">
            <w:pPr>
              <w:spacing w:after="0"/>
              <w:rPr>
                <w:rFonts w:eastAsia="Times New Roman" w:cstheme="minorHAnsi"/>
                <w:sz w:val="24"/>
                <w:szCs w:val="24"/>
              </w:rPr>
            </w:pPr>
            <w:r w:rsidRPr="00FA5FE9">
              <w:rPr>
                <w:rFonts w:cstheme="minorHAnsi"/>
                <w:sz w:val="24"/>
                <w:szCs w:val="24"/>
                <w:lang w:val="en"/>
              </w:rPr>
              <w:t>A</w:t>
            </w:r>
            <w:r w:rsidR="00293DC6" w:rsidRPr="00FA5FE9">
              <w:rPr>
                <w:rFonts w:cstheme="minorHAnsi"/>
                <w:sz w:val="24"/>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B70F12">
            <w:pPr>
              <w:spacing w:after="0"/>
              <w:rPr>
                <w:rFonts w:eastAsia="Times New Roman" w:cstheme="minorHAnsi"/>
                <w:sz w:val="24"/>
                <w:szCs w:val="24"/>
              </w:rPr>
            </w:pPr>
            <w:r w:rsidRPr="00FA5FE9">
              <w:rPr>
                <w:rFonts w:cstheme="minorHAnsi"/>
                <w:sz w:val="24"/>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 xml:space="preserve">Planning and Finance </w:t>
            </w:r>
            <w:r w:rsidRPr="00FA5FE9">
              <w:rPr>
                <w:rFonts w:eastAsia="Times New Roman" w:cstheme="minorHAnsi"/>
                <w:sz w:val="24"/>
                <w:szCs w:val="24"/>
              </w:rPr>
              <w:t>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ximum credits allowed for registering in a semester</w:t>
            </w:r>
            <w:r w:rsidR="00B70F12" w:rsidRPr="00B70F12">
              <w:rPr>
                <w:rFonts w:eastAsia="Times New Roman" w:cstheme="minorHAnsi"/>
                <w:sz w:val="24"/>
                <w:szCs w:val="24"/>
              </w:rPr>
              <w:t xml:space="preserve"> (</w:t>
            </w:r>
            <w:r w:rsidRPr="00FA5FE9">
              <w:rPr>
                <w:rFonts w:eastAsia="Times New Roman" w:cstheme="minorHAnsi"/>
                <w:sz w:val="24"/>
                <w:szCs w:val="24"/>
              </w:rPr>
              <w:t xml:space="preserve">see </w:t>
            </w:r>
            <w:r w:rsidR="00B70F12" w:rsidRPr="00B70F12">
              <w:rPr>
                <w:rFonts w:eastAsia="Times New Roman" w:cstheme="minorHAnsi"/>
                <w:sz w:val="24"/>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Cm</w:t>
            </w:r>
            <w:r w:rsidR="00C3261F">
              <w:rPr>
                <w:rFonts w:eastAsia="Times New Roman" w:cstheme="minorHAnsi"/>
                <w:sz w:val="24"/>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C</w:t>
            </w:r>
            <w:r w:rsidR="00606EF6" w:rsidRPr="00FA5FE9">
              <w:rPr>
                <w:rFonts w:eastAsia="Times New Roman" w:cstheme="minorHAnsi"/>
                <w:sz w:val="24"/>
                <w:szCs w:val="24"/>
              </w:rPr>
              <w:t>re</w:t>
            </w:r>
            <w:r w:rsidR="001D585E" w:rsidRPr="00FA5FE9">
              <w:rPr>
                <w:rFonts w:eastAsia="Times New Roman" w:cstheme="minorHAnsi"/>
                <w:sz w:val="24"/>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w:t>
            </w:r>
            <w:r w:rsidRPr="00FA5FE9">
              <w:rPr>
                <w:rFonts w:eastAsia="Times New Roman" w:cstheme="minorHAnsi"/>
                <w:sz w:val="24"/>
                <w:szCs w:val="24"/>
              </w:rPr>
              <w:t xml:space="preserve"> of a major</w:t>
            </w:r>
            <w:r w:rsidRPr="00B70F12">
              <w:rPr>
                <w:rFonts w:eastAsia="Times New Roman" w:cstheme="minorHAnsi"/>
                <w:sz w:val="24"/>
                <w:szCs w:val="24"/>
              </w:rPr>
              <w:t xml:space="preserve"> </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7DD90B8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85A95DF"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SV</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634421C"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Sinh viên</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uition Credits</w:t>
            </w:r>
            <w:r w:rsidR="00B70F12" w:rsidRPr="00B70F12">
              <w:rPr>
                <w:rFonts w:eastAsia="Times New Roman" w:cstheme="minorHAnsi"/>
                <w:sz w:val="24"/>
                <w:szCs w:val="24"/>
              </w:rPr>
              <w:t xml:space="preserve"> </w:t>
            </w:r>
            <w:r w:rsidRPr="00FA5FE9">
              <w:rPr>
                <w:rFonts w:eastAsia="Times New Roman" w:cstheme="minorHAnsi"/>
                <w:sz w:val="24"/>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w:t>
            </w:r>
            <w:r w:rsidR="00606EF6" w:rsidRPr="00FA5FE9">
              <w:rPr>
                <w:rFonts w:eastAsia="Times New Roman" w:cstheme="minorHAnsi"/>
                <w:sz w:val="24"/>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 xml:space="preserve">Graduation </w:t>
            </w:r>
            <w:r w:rsidR="00606EF6" w:rsidRPr="00FA5FE9">
              <w:rPr>
                <w:rFonts w:eastAsia="Times New Roman" w:cstheme="minorHAnsi"/>
                <w:sz w:val="24"/>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Internship for graduation</w:t>
            </w:r>
            <w:r w:rsidR="00B70F12" w:rsidRPr="00B70F12">
              <w:rPr>
                <w:rFonts w:eastAsia="Times New Roman" w:cstheme="minorHAnsi"/>
                <w:sz w:val="24"/>
                <w:szCs w:val="24"/>
              </w:rPr>
              <w:t> </w:t>
            </w:r>
          </w:p>
        </w:tc>
      </w:tr>
    </w:tbl>
    <w:p w14:paraId="21483D17" w14:textId="3FF6487A" w:rsidR="00A20D47" w:rsidRPr="00B70F12" w:rsidRDefault="00A20D47" w:rsidP="00B70F12"/>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rAUAo8pfDSwAAAA="/>
  </w:docVars>
  <w:rsids>
    <w:rsidRoot w:val="005E52EF"/>
    <w:rsid w:val="000037F6"/>
    <w:rsid w:val="00005B1B"/>
    <w:rsid w:val="00010419"/>
    <w:rsid w:val="00015431"/>
    <w:rsid w:val="000222BD"/>
    <w:rsid w:val="0005410B"/>
    <w:rsid w:val="00060941"/>
    <w:rsid w:val="00081E1E"/>
    <w:rsid w:val="000A797E"/>
    <w:rsid w:val="000B35D9"/>
    <w:rsid w:val="000B62C5"/>
    <w:rsid w:val="000B70B5"/>
    <w:rsid w:val="000C0763"/>
    <w:rsid w:val="000E2A7F"/>
    <w:rsid w:val="001123A7"/>
    <w:rsid w:val="001231DA"/>
    <w:rsid w:val="00131EEE"/>
    <w:rsid w:val="00185EF8"/>
    <w:rsid w:val="00191F21"/>
    <w:rsid w:val="001C55EB"/>
    <w:rsid w:val="001D1B44"/>
    <w:rsid w:val="001D585E"/>
    <w:rsid w:val="001E5D2E"/>
    <w:rsid w:val="001E7570"/>
    <w:rsid w:val="001E7C45"/>
    <w:rsid w:val="001F2F3A"/>
    <w:rsid w:val="00213D6A"/>
    <w:rsid w:val="00214791"/>
    <w:rsid w:val="00220C8C"/>
    <w:rsid w:val="002216B8"/>
    <w:rsid w:val="00234985"/>
    <w:rsid w:val="00234EF8"/>
    <w:rsid w:val="00242122"/>
    <w:rsid w:val="0024451C"/>
    <w:rsid w:val="002645AA"/>
    <w:rsid w:val="00284B30"/>
    <w:rsid w:val="00293DC6"/>
    <w:rsid w:val="002C49DF"/>
    <w:rsid w:val="002E1FD8"/>
    <w:rsid w:val="002E24F7"/>
    <w:rsid w:val="002F095F"/>
    <w:rsid w:val="00326978"/>
    <w:rsid w:val="003429D3"/>
    <w:rsid w:val="00350B87"/>
    <w:rsid w:val="003A4EFC"/>
    <w:rsid w:val="003B7BA6"/>
    <w:rsid w:val="003C2B8F"/>
    <w:rsid w:val="003D0450"/>
    <w:rsid w:val="003D686F"/>
    <w:rsid w:val="003E3659"/>
    <w:rsid w:val="003F728A"/>
    <w:rsid w:val="004168F2"/>
    <w:rsid w:val="0043355C"/>
    <w:rsid w:val="004570A7"/>
    <w:rsid w:val="0046293F"/>
    <w:rsid w:val="004B09D0"/>
    <w:rsid w:val="004D6558"/>
    <w:rsid w:val="00500409"/>
    <w:rsid w:val="00500EEE"/>
    <w:rsid w:val="005052B0"/>
    <w:rsid w:val="005232B1"/>
    <w:rsid w:val="00561F0A"/>
    <w:rsid w:val="005840E9"/>
    <w:rsid w:val="00595EA7"/>
    <w:rsid w:val="005B7E5F"/>
    <w:rsid w:val="005E52EF"/>
    <w:rsid w:val="005E58BA"/>
    <w:rsid w:val="00606EF6"/>
    <w:rsid w:val="006244B3"/>
    <w:rsid w:val="00627D2B"/>
    <w:rsid w:val="00672E30"/>
    <w:rsid w:val="00675589"/>
    <w:rsid w:val="006A7817"/>
    <w:rsid w:val="006B03C6"/>
    <w:rsid w:val="006B1D83"/>
    <w:rsid w:val="006D3C7C"/>
    <w:rsid w:val="006D7641"/>
    <w:rsid w:val="006F2CAD"/>
    <w:rsid w:val="00710206"/>
    <w:rsid w:val="00715B3D"/>
    <w:rsid w:val="0072024B"/>
    <w:rsid w:val="007279CA"/>
    <w:rsid w:val="00734FB3"/>
    <w:rsid w:val="00745E45"/>
    <w:rsid w:val="00757403"/>
    <w:rsid w:val="007665E3"/>
    <w:rsid w:val="007748B1"/>
    <w:rsid w:val="007830EF"/>
    <w:rsid w:val="007D5BD7"/>
    <w:rsid w:val="007E6870"/>
    <w:rsid w:val="007F3DB9"/>
    <w:rsid w:val="007F5971"/>
    <w:rsid w:val="00801C26"/>
    <w:rsid w:val="008348DD"/>
    <w:rsid w:val="008A32CB"/>
    <w:rsid w:val="008C5B92"/>
    <w:rsid w:val="008D1850"/>
    <w:rsid w:val="008E7580"/>
    <w:rsid w:val="00905395"/>
    <w:rsid w:val="00911373"/>
    <w:rsid w:val="0092134B"/>
    <w:rsid w:val="00931569"/>
    <w:rsid w:val="00943908"/>
    <w:rsid w:val="00986A68"/>
    <w:rsid w:val="009B01BB"/>
    <w:rsid w:val="009B1F03"/>
    <w:rsid w:val="009B3D21"/>
    <w:rsid w:val="009B689E"/>
    <w:rsid w:val="009F1668"/>
    <w:rsid w:val="00A20D47"/>
    <w:rsid w:val="00A26161"/>
    <w:rsid w:val="00A30051"/>
    <w:rsid w:val="00A40EC0"/>
    <w:rsid w:val="00A86598"/>
    <w:rsid w:val="00A93595"/>
    <w:rsid w:val="00A94373"/>
    <w:rsid w:val="00AB4B81"/>
    <w:rsid w:val="00AB4B83"/>
    <w:rsid w:val="00AC4E81"/>
    <w:rsid w:val="00AF422E"/>
    <w:rsid w:val="00B27430"/>
    <w:rsid w:val="00B512D6"/>
    <w:rsid w:val="00B70F12"/>
    <w:rsid w:val="00B81493"/>
    <w:rsid w:val="00B8605A"/>
    <w:rsid w:val="00B877E7"/>
    <w:rsid w:val="00B905EC"/>
    <w:rsid w:val="00B90F6A"/>
    <w:rsid w:val="00B9314A"/>
    <w:rsid w:val="00B976F1"/>
    <w:rsid w:val="00BA2D1E"/>
    <w:rsid w:val="00BB6205"/>
    <w:rsid w:val="00BD6119"/>
    <w:rsid w:val="00C022D9"/>
    <w:rsid w:val="00C103D2"/>
    <w:rsid w:val="00C24A6C"/>
    <w:rsid w:val="00C3261F"/>
    <w:rsid w:val="00C42A77"/>
    <w:rsid w:val="00C60F48"/>
    <w:rsid w:val="00C621E9"/>
    <w:rsid w:val="00C66977"/>
    <w:rsid w:val="00C97D57"/>
    <w:rsid w:val="00CB252A"/>
    <w:rsid w:val="00CB49F2"/>
    <w:rsid w:val="00CE1E61"/>
    <w:rsid w:val="00CF2DF6"/>
    <w:rsid w:val="00CF6F4E"/>
    <w:rsid w:val="00D46E96"/>
    <w:rsid w:val="00D75E71"/>
    <w:rsid w:val="00D91915"/>
    <w:rsid w:val="00DE457A"/>
    <w:rsid w:val="00DF73E9"/>
    <w:rsid w:val="00E233C5"/>
    <w:rsid w:val="00E452D5"/>
    <w:rsid w:val="00E556A9"/>
    <w:rsid w:val="00E73D6F"/>
    <w:rsid w:val="00E8565F"/>
    <w:rsid w:val="00EB7FDA"/>
    <w:rsid w:val="00ED2975"/>
    <w:rsid w:val="00EF003B"/>
    <w:rsid w:val="00EF1AA9"/>
    <w:rsid w:val="00EF3317"/>
    <w:rsid w:val="00F03E8B"/>
    <w:rsid w:val="00F14333"/>
    <w:rsid w:val="00F35C3D"/>
    <w:rsid w:val="00F57869"/>
    <w:rsid w:val="00F773B9"/>
    <w:rsid w:val="00F87D34"/>
    <w:rsid w:val="00FA5FE9"/>
    <w:rsid w:val="00FC2745"/>
    <w:rsid w:val="00FD1959"/>
    <w:rsid w:val="00FE4C5F"/>
    <w:rsid w:val="00FF1770"/>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BA6"/>
    <w:pPr>
      <w:spacing w:after="120" w:line="240" w:lineRule="auto"/>
    </w:p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03B"/>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F003B"/>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ndex.php?route=catalog/chitietsv&amp;path=90&amp;tid=1841" TargetMode="External"/><Relationship Id="rId3" Type="http://schemas.openxmlformats.org/officeDocument/2006/relationships/settings" Target="settings.xml"/><Relationship Id="rId7" Type="http://schemas.openxmlformats.org/officeDocument/2006/relationships/hyperlink" Target="http://www.aao.hcmut.edu.vn/image/data/hoc_ky/182/quychehocvu_dieuchinh2018_20181009.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ao.hcmut.edu.vn/image/data/2018_Quy%20ch%E1%BA%BF%20%C4%91%C3%A0o%20t%E1%BA%A1o-h%E1%BB%8Dc%20v%E1%BB%A5_%C4%90i%E1%BB%81u%20ch%E1%BB%89nh.pdf" TargetMode="External"/><Relationship Id="rId11" Type="http://schemas.openxmlformats.org/officeDocument/2006/relationships/fontTable" Target="fontTable.xml"/><Relationship Id="rId5" Type="http://schemas.openxmlformats.org/officeDocument/2006/relationships/hyperlink" Target="http://www.aao.hcmut.edu.vn/image/data/hoc_ky/162/quyche_suadoibosung_qd553_2017.pdf" TargetMode="External"/><Relationship Id="rId10" Type="http://schemas.openxmlformats.org/officeDocument/2006/relationships/hyperlink" Target="http://www.aao.hcmut.edu.vn/index.php?route=catalog/chitietsv&amp;path=90&amp;tid=1658" TargetMode="External"/><Relationship Id="rId4" Type="http://schemas.openxmlformats.org/officeDocument/2006/relationships/webSettings" Target="webSettings.xml"/><Relationship Id="rId9" Type="http://schemas.openxmlformats.org/officeDocument/2006/relationships/hyperlink" Target="http://www.aao.hcmut.edu.vn/image/data/quyche/Ca%CC%81c%20thay%20%C4%91o%CC%82%CC%89i%20tu%CC%9B%CC%80%20HK19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1</Pages>
  <Words>13756</Words>
  <Characters>78415</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146</cp:revision>
  <dcterms:created xsi:type="dcterms:W3CDTF">2021-10-02T12:55:00Z</dcterms:created>
  <dcterms:modified xsi:type="dcterms:W3CDTF">2021-10-02T16:01:00Z</dcterms:modified>
</cp:coreProperties>
</file>